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2667E7" w14:textId="5AF04967" w:rsidR="003540AF" w:rsidRDefault="00BD76FF" w:rsidP="00512BC0">
      <w:pPr>
        <w:spacing w:after="0" w:line="240" w:lineRule="auto"/>
        <w:ind w:firstLine="720"/>
        <w:jc w:val="both"/>
        <w:rPr>
          <w:rFonts w:ascii="Georgia" w:hAnsi="Georgia"/>
          <w:sz w:val="24"/>
          <w:lang w:val="en-PH"/>
        </w:rPr>
      </w:pPr>
      <w:r>
        <w:rPr>
          <w:rFonts w:ascii="Times New Roman" w:hAnsi="Times New Roman" w:cs="Times New Roman"/>
          <w:noProof/>
          <w:sz w:val="24"/>
          <w:szCs w:val="24"/>
          <w:lang w:val="en-PH" w:eastAsia="en-PH"/>
        </w:rPr>
        <mc:AlternateContent>
          <mc:Choice Requires="wpg">
            <w:drawing>
              <wp:anchor distT="0" distB="0" distL="114300" distR="114300" simplePos="0" relativeHeight="251816960" behindDoc="0" locked="0" layoutInCell="1" allowOverlap="1" wp14:anchorId="4F3CCDCF" wp14:editId="3E896B84">
                <wp:simplePos x="0" y="0"/>
                <wp:positionH relativeFrom="page">
                  <wp:posOffset>791570</wp:posOffset>
                </wp:positionH>
                <wp:positionV relativeFrom="page">
                  <wp:posOffset>968991</wp:posOffset>
                </wp:positionV>
                <wp:extent cx="2074194" cy="3400558"/>
                <wp:effectExtent l="0" t="0" r="2540" b="952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4194" cy="3400558"/>
                          <a:chOff x="0" y="0"/>
                          <a:chExt cx="2074194" cy="3400558"/>
                        </a:xfrm>
                      </wpg:grpSpPr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534" y="0"/>
                            <a:ext cx="1978660" cy="27990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818263"/>
                            <a:ext cx="1880870" cy="5822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140C7F" w14:textId="77777777" w:rsidR="00AF5237" w:rsidRPr="00AF5237" w:rsidRDefault="00AF5237" w:rsidP="00AF5237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AF5237">
                                <w:rPr>
                                  <w:rFonts w:ascii="Times New Roman" w:hAnsi="Times New Roman" w:cs="Times New Roman"/>
                                  <w:sz w:val="18"/>
                                </w:rPr>
                                <w:t>©Western Philippines University</w:t>
                              </w:r>
                            </w:p>
                            <w:p w14:paraId="54906331" w14:textId="5D244090" w:rsidR="003F238D" w:rsidRPr="003804F0" w:rsidRDefault="003F238D" w:rsidP="003F238D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3804F0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ISSN: 1656-4707</w:t>
                              </w:r>
                            </w:p>
                            <w:p w14:paraId="423A3B39" w14:textId="77777777" w:rsidR="003F238D" w:rsidRPr="003804F0" w:rsidRDefault="003F238D" w:rsidP="003F238D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3804F0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E-ISSN: 2467-5903</w:t>
                              </w:r>
                            </w:p>
                            <w:p w14:paraId="4EFECD2D" w14:textId="77777777" w:rsidR="003F238D" w:rsidRPr="003804F0" w:rsidRDefault="003F238D" w:rsidP="003F238D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 w:rsidRPr="003804F0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 xml:space="preserve">Homepage: </w:t>
                              </w:r>
                              <w:hyperlink r:id="rId9" w:history="1">
                                <w:r w:rsidRPr="003804F0">
                                  <w:rPr>
                                    <w:rStyle w:val="Hyperlink"/>
                                    <w:rFonts w:ascii="Times New Roman" w:hAnsi="Times New Roman" w:cs="Times New Roman"/>
                                    <w:sz w:val="16"/>
                                  </w:rPr>
                                  <w:t>www.palawanscientist.org</w:t>
                                </w:r>
                              </w:hyperlink>
                              <w:r w:rsidRPr="003804F0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3CCDCF" id="Group 1" o:spid="_x0000_s1026" style="position:absolute;left:0;text-align:left;margin-left:62.35pt;margin-top:76.3pt;width:163.3pt;height:267.75pt;z-index:251816960;mso-position-horizontal-relative:page;mso-position-vertical-relative:page" coordsize="20741,340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left:955;width:19786;height:279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">
                  <v:imagedata r:id="rId10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28" type="#_x0000_t202" style="position:absolute;top:28182;width:18808;height:5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" stroked="f">
                  <v:textbox style="mso-fit-shape-to-text:t">
                    <w:txbxContent>
                      <w:p w14:paraId="3C140C7F" w14:textId="77777777" w:rsidR="00AF5237" w:rsidRPr="00AF5237" w:rsidRDefault="00AF5237" w:rsidP="00AF5237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AF5237">
                          <w:rPr>
                            <w:rFonts w:ascii="Times New Roman" w:hAnsi="Times New Roman" w:cs="Times New Roman"/>
                            <w:sz w:val="18"/>
                          </w:rPr>
                          <w:t>©Western Philippines University</w:t>
                        </w:r>
                      </w:p>
                      <w:p w14:paraId="54906331" w14:textId="5D244090" w:rsidR="003F238D" w:rsidRPr="003804F0" w:rsidRDefault="003F238D" w:rsidP="003F238D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3804F0">
                          <w:rPr>
                            <w:rFonts w:ascii="Times New Roman" w:hAnsi="Times New Roman" w:cs="Times New Roman"/>
                            <w:sz w:val="16"/>
                          </w:rPr>
                          <w:t>ISSN: 1656-4707</w:t>
                        </w:r>
                      </w:p>
                      <w:p w14:paraId="423A3B39" w14:textId="77777777" w:rsidR="003F238D" w:rsidRPr="003804F0" w:rsidRDefault="003F238D" w:rsidP="003F238D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3804F0">
                          <w:rPr>
                            <w:rFonts w:ascii="Times New Roman" w:hAnsi="Times New Roman" w:cs="Times New Roman"/>
                            <w:sz w:val="16"/>
                          </w:rPr>
                          <w:t>E-ISSN: 2467-5903</w:t>
                        </w:r>
                      </w:p>
                      <w:p w14:paraId="4EFECD2D" w14:textId="77777777" w:rsidR="003F238D" w:rsidRPr="003804F0" w:rsidRDefault="003F238D" w:rsidP="003F238D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 w:rsidRPr="003804F0">
                          <w:rPr>
                            <w:rFonts w:ascii="Times New Roman" w:hAnsi="Times New Roman" w:cs="Times New Roman"/>
                            <w:sz w:val="16"/>
                          </w:rPr>
                          <w:t xml:space="preserve">Homepage: </w:t>
                        </w:r>
                        <w:hyperlink r:id="rId11" w:history="1">
                          <w:r w:rsidRPr="003804F0">
                            <w:rPr>
                              <w:rStyle w:val="Hyperlink"/>
                              <w:rFonts w:ascii="Times New Roman" w:hAnsi="Times New Roman" w:cs="Times New Roman"/>
                              <w:sz w:val="16"/>
                            </w:rPr>
                            <w:t>www.palawanscientist.org</w:t>
                          </w:r>
                        </w:hyperlink>
                        <w:r w:rsidRPr="003804F0">
                          <w:rPr>
                            <w:rFonts w:ascii="Times New Roman" w:hAnsi="Times New Roman" w:cs="Times New Roman"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FC5268">
        <w:rPr>
          <w:rFonts w:ascii="Times New Roman" w:hAnsi="Times New Roman" w:cs="Times New Roman"/>
          <w:noProof/>
          <w:sz w:val="24"/>
          <w:szCs w:val="24"/>
          <w:lang w:val="en-PH" w:eastAsia="en-PH"/>
        </w:rPr>
        <mc:AlternateContent>
          <mc:Choice Requires="wps">
            <w:drawing>
              <wp:anchor distT="45720" distB="45720" distL="114300" distR="114300" simplePos="0" relativeHeight="251812864" behindDoc="0" locked="0" layoutInCell="1" allowOverlap="1" wp14:anchorId="69A83F30" wp14:editId="2095CEAB">
                <wp:simplePos x="0" y="0"/>
                <wp:positionH relativeFrom="margin">
                  <wp:align>right</wp:align>
                </wp:positionH>
                <wp:positionV relativeFrom="paragraph">
                  <wp:posOffset>-457200</wp:posOffset>
                </wp:positionV>
                <wp:extent cx="3774440" cy="3235325"/>
                <wp:effectExtent l="0" t="0" r="0" b="3175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4440" cy="323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D1503" w14:textId="77777777" w:rsidR="003F238D" w:rsidRDefault="003F238D" w:rsidP="003F238D">
                            <w:pPr>
                              <w:spacing w:after="0" w:line="240" w:lineRule="auto"/>
                              <w:contextualSpacing/>
                              <w:jc w:val="right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F81BD" w:themeColor="accent1"/>
                                <w:sz w:val="20"/>
                              </w:rPr>
                              <w:t>Original Article</w:t>
                            </w:r>
                          </w:p>
                          <w:p w14:paraId="1D6C089B" w14:textId="77777777" w:rsidR="003F238D" w:rsidRDefault="003F238D" w:rsidP="003F238D">
                            <w:pPr>
                              <w:spacing w:after="0" w:line="240" w:lineRule="auto"/>
                              <w:contextualSpacing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</w:rPr>
                            </w:pPr>
                          </w:p>
                          <w:p w14:paraId="5996F9CA" w14:textId="1DD8E9D4" w:rsidR="003F238D" w:rsidRPr="003F238D" w:rsidRDefault="00464C92" w:rsidP="003F238D">
                            <w:pPr>
                              <w:spacing w:after="0" w:line="240" w:lineRule="auto"/>
                              <w:contextualSpacing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</w:rPr>
                              <w:t>Title in sentence form</w:t>
                            </w:r>
                          </w:p>
                          <w:p w14:paraId="0FF9A6BB" w14:textId="77777777" w:rsidR="003F238D" w:rsidRPr="00464040" w:rsidRDefault="003F238D" w:rsidP="003F238D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</w:p>
                          <w:p w14:paraId="777E206F" w14:textId="13982DA5" w:rsidR="003F238D" w:rsidRDefault="00464C92" w:rsidP="003F238D">
                            <w:pPr>
                              <w:spacing w:after="0" w:line="240" w:lineRule="auto"/>
                              <w:contextualSpacing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>Author’s First name Middle Initial Family Name</w:t>
                            </w:r>
                            <w:r w:rsidRPr="00464C92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1</w:t>
                            </w:r>
                            <w:r w:rsidR="003F238D"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,2</w:t>
                            </w:r>
                            <w:r w:rsidR="003F238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,</w:t>
                            </w:r>
                            <w:r w:rsidR="003F238D"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*</w:t>
                            </w:r>
                            <w:r w:rsidR="003F238D"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>Co-Author’s First Name Middle Initial Family Name</w:t>
                            </w:r>
                            <w:r w:rsidR="003F238D"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1,3</w:t>
                            </w:r>
                            <w:r w:rsidR="003F238D"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 xml:space="preserve"> and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</w:rPr>
                              <w:t>Co-Author’s First Name Middle Initial Family Name</w:t>
                            </w:r>
                            <w:r w:rsidRPr="00464040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vertAlign w:val="superscript"/>
                              </w:rPr>
                              <w:t>3</w:t>
                            </w:r>
                          </w:p>
                          <w:p w14:paraId="3CAF2D9F" w14:textId="77777777" w:rsidR="003F238D" w:rsidRPr="00A67D7A" w:rsidRDefault="003F238D" w:rsidP="003F238D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  <w:vertAlign w:val="superscript"/>
                              </w:rPr>
                            </w:pPr>
                          </w:p>
                          <w:p w14:paraId="76890C5F" w14:textId="01F1E29E" w:rsidR="003F238D" w:rsidRPr="003F238D" w:rsidRDefault="003F238D" w:rsidP="00464C92">
                            <w:pPr>
                              <w:spacing w:after="0" w:line="240" w:lineRule="auto"/>
                              <w:contextualSpacing/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238D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  <w:vertAlign w:val="superscript"/>
                              </w:rPr>
                              <w:t>1</w:t>
                            </w:r>
                            <w:r w:rsidR="00464C92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  <w:t>Affiliation of the First Author</w:t>
                            </w:r>
                          </w:p>
                          <w:p w14:paraId="3243380A" w14:textId="0A769CB6" w:rsidR="003F238D" w:rsidRPr="003F238D" w:rsidRDefault="003F238D" w:rsidP="00464C9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238D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  <w:r w:rsidR="00464C92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  <w:t>Another Affiliation of the First Author</w:t>
                            </w:r>
                          </w:p>
                          <w:p w14:paraId="57C9A4F6" w14:textId="5974E555" w:rsidR="003F238D" w:rsidRPr="003F238D" w:rsidRDefault="003F238D" w:rsidP="003F238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238D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  <w:vertAlign w:val="superscript"/>
                              </w:rPr>
                              <w:t>3</w:t>
                            </w:r>
                            <w:r w:rsidR="00464C92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  <w:t>Affiliation of the co-authors</w:t>
                            </w:r>
                          </w:p>
                          <w:p w14:paraId="6DCA4D3A" w14:textId="2352A5C8" w:rsidR="003F238D" w:rsidRPr="003F238D" w:rsidRDefault="003F238D" w:rsidP="003F238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3F238D">
                              <w:rPr>
                                <w:rFonts w:ascii="Times New Roman" w:hAnsi="Times New Roman" w:cs="Times New Roman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*Correspondence: </w:t>
                            </w:r>
                            <w:hyperlink r:id="rId12" w:history="1">
                              <w:r w:rsidR="00464C92">
                                <w:rPr>
                                  <w:rStyle w:val="Hyperlink"/>
                                  <w:rFonts w:ascii="Times New Roman" w:hAnsi="Times New Roman" w:cs="Times New Roman"/>
                                  <w:i/>
                                  <w:color w:val="0070C0"/>
                                  <w:sz w:val="18"/>
                                  <w:szCs w:val="18"/>
                                </w:rPr>
                                <w:t>email</w:t>
                              </w:r>
                            </w:hyperlink>
                            <w:r w:rsidR="00464C92">
                              <w:rPr>
                                <w:rStyle w:val="Hyperlink"/>
                                <w:rFonts w:ascii="Times New Roman" w:hAnsi="Times New Roman" w:cs="Times New Roman"/>
                                <w:i/>
                                <w:color w:val="0070C0"/>
                                <w:sz w:val="18"/>
                                <w:szCs w:val="18"/>
                              </w:rPr>
                              <w:t xml:space="preserve"> address</w:t>
                            </w:r>
                            <w:r w:rsidRPr="003F238D">
                              <w:rPr>
                                <w:rFonts w:ascii="Times New Roman" w:hAnsi="Times New Roman" w:cs="Times New Roman"/>
                                <w:i/>
                                <w:color w:val="0070C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5019E70" w14:textId="77777777" w:rsidR="003F238D" w:rsidRPr="003F238D" w:rsidRDefault="003F238D" w:rsidP="003F238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bookmarkStart w:id="0" w:name="_Hlk99031986"/>
                          </w:p>
                          <w:p w14:paraId="2A27E59D" w14:textId="699FA8EC" w:rsidR="003F238D" w:rsidRPr="003F238D" w:rsidRDefault="003F238D" w:rsidP="003F238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3F238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Received</w:t>
                            </w:r>
                            <w:r w:rsidR="0076330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:</w:t>
                            </w:r>
                            <w:r w:rsidR="00E42A25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xx xxx xxxxx</w:t>
                            </w:r>
                            <w:r w:rsidRPr="003F238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|| Revised</w:t>
                            </w:r>
                            <w:r w:rsidR="0076330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:</w:t>
                            </w:r>
                            <w:r w:rsidRPr="003F238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D76F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xx xxx xxxx</w:t>
                            </w:r>
                            <w:r w:rsidRPr="003F238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|| Accepted</w:t>
                            </w:r>
                            <w:r w:rsidR="0076330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:</w:t>
                            </w:r>
                            <w:r w:rsidRPr="003F238D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D76F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xx xxx xxxx</w:t>
                            </w:r>
                          </w:p>
                          <w:bookmarkEnd w:id="0"/>
                          <w:p w14:paraId="36981377" w14:textId="77777777" w:rsidR="003F238D" w:rsidRDefault="003F238D" w:rsidP="003F238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83F30" id="Text Box 217" o:spid="_x0000_s1029" type="#_x0000_t202" style="position:absolute;left:0;text-align:left;margin-left:246pt;margin-top:-36pt;width:297.2pt;height:254.75pt;z-index:2518128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" stroked="f">
                <v:textbox>
                  <w:txbxContent>
                    <w:p w14:paraId="768D1503" w14:textId="77777777" w:rsidR="003F238D" w:rsidRDefault="003F238D" w:rsidP="003F238D">
                      <w:pPr>
                        <w:spacing w:after="0" w:line="240" w:lineRule="auto"/>
                        <w:contextualSpacing/>
                        <w:jc w:val="right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4F81BD" w:themeColor="accent1"/>
                          <w:sz w:val="20"/>
                        </w:rPr>
                        <w:t>Original Article</w:t>
                      </w:r>
                    </w:p>
                    <w:p w14:paraId="1D6C089B" w14:textId="77777777" w:rsidR="003F238D" w:rsidRDefault="003F238D" w:rsidP="003F238D">
                      <w:pPr>
                        <w:spacing w:after="0" w:line="240" w:lineRule="auto"/>
                        <w:contextualSpacing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</w:rPr>
                      </w:pPr>
                    </w:p>
                    <w:p w14:paraId="5996F9CA" w14:textId="1DD8E9D4" w:rsidR="003F238D" w:rsidRPr="003F238D" w:rsidRDefault="00464C92" w:rsidP="003F238D">
                      <w:pPr>
                        <w:spacing w:after="0" w:line="240" w:lineRule="auto"/>
                        <w:contextualSpacing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</w:rPr>
                        <w:t>Title in sentence form</w:t>
                      </w:r>
                    </w:p>
                    <w:p w14:paraId="0FF9A6BB" w14:textId="77777777" w:rsidR="003F238D" w:rsidRPr="00464040" w:rsidRDefault="003F238D" w:rsidP="003F238D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</w:p>
                    <w:p w14:paraId="777E206F" w14:textId="13982DA5" w:rsidR="003F238D" w:rsidRDefault="00464C92" w:rsidP="003F238D">
                      <w:pPr>
                        <w:spacing w:after="0" w:line="240" w:lineRule="auto"/>
                        <w:contextualSpacing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>Author’s First name Middle Initial Family Name</w:t>
                      </w:r>
                      <w:r w:rsidRPr="00464C92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1</w:t>
                      </w:r>
                      <w:r w:rsidR="003F238D"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,2</w:t>
                      </w:r>
                      <w:r w:rsidR="003F238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,</w:t>
                      </w:r>
                      <w:r w:rsidR="003F238D"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*</w:t>
                      </w:r>
                      <w:r w:rsidR="003F238D"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 xml:space="preserve">,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>Co-Author’s First Name Middle Initial Family Name</w:t>
                      </w:r>
                      <w:r w:rsidR="003F238D"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1,3</w:t>
                      </w:r>
                      <w:r w:rsidR="003F238D"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 xml:space="preserve"> and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</w:rPr>
                        <w:t>Co-Author’s First Name Middle Initial Family Name</w:t>
                      </w:r>
                      <w:r w:rsidRPr="00464040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vertAlign w:val="superscript"/>
                        </w:rPr>
                        <w:t>3</w:t>
                      </w:r>
                    </w:p>
                    <w:p w14:paraId="3CAF2D9F" w14:textId="77777777" w:rsidR="003F238D" w:rsidRPr="00A67D7A" w:rsidRDefault="003F238D" w:rsidP="003F238D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  <w:vertAlign w:val="superscript"/>
                        </w:rPr>
                      </w:pPr>
                    </w:p>
                    <w:p w14:paraId="76890C5F" w14:textId="01F1E29E" w:rsidR="003F238D" w:rsidRPr="003F238D" w:rsidRDefault="003F238D" w:rsidP="00464C92">
                      <w:pPr>
                        <w:spacing w:after="0" w:line="240" w:lineRule="auto"/>
                        <w:contextualSpacing/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</w:pPr>
                      <w:r w:rsidRPr="003F238D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  <w:vertAlign w:val="superscript"/>
                        </w:rPr>
                        <w:t>1</w:t>
                      </w:r>
                      <w:r w:rsidR="00464C92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  <w:t>Affiliation of the First Author</w:t>
                      </w:r>
                    </w:p>
                    <w:p w14:paraId="3243380A" w14:textId="0A769CB6" w:rsidR="003F238D" w:rsidRPr="003F238D" w:rsidRDefault="003F238D" w:rsidP="00464C92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</w:pPr>
                      <w:r w:rsidRPr="003F238D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  <w:vertAlign w:val="superscript"/>
                        </w:rPr>
                        <w:t>2</w:t>
                      </w:r>
                      <w:r w:rsidR="00464C92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  <w:t>Another Affiliation of the First Author</w:t>
                      </w:r>
                    </w:p>
                    <w:p w14:paraId="57C9A4F6" w14:textId="5974E555" w:rsidR="003F238D" w:rsidRPr="003F238D" w:rsidRDefault="003F238D" w:rsidP="003F238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</w:pPr>
                      <w:r w:rsidRPr="003F238D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  <w:vertAlign w:val="superscript"/>
                        </w:rPr>
                        <w:t>3</w:t>
                      </w:r>
                      <w:r w:rsidR="00464C92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  <w:t>Affiliation of the co-authors</w:t>
                      </w:r>
                    </w:p>
                    <w:p w14:paraId="6DCA4D3A" w14:textId="2352A5C8" w:rsidR="003F238D" w:rsidRPr="003F238D" w:rsidRDefault="003F238D" w:rsidP="003F238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/>
                          <w:color w:val="000000" w:themeColor="text1"/>
                          <w:sz w:val="18"/>
                          <w:szCs w:val="18"/>
                        </w:rPr>
                      </w:pPr>
                      <w:r w:rsidRPr="003F238D">
                        <w:rPr>
                          <w:rFonts w:ascii="Times New Roman" w:hAnsi="Times New Roman" w:cs="Times New Roman"/>
                          <w:i/>
                          <w:color w:val="000000" w:themeColor="text1"/>
                          <w:sz w:val="18"/>
                          <w:szCs w:val="18"/>
                        </w:rPr>
                        <w:t xml:space="preserve">*Correspondence: </w:t>
                      </w:r>
                      <w:hyperlink r:id="rId13" w:history="1">
                        <w:r w:rsidR="00464C92">
                          <w:rPr>
                            <w:rStyle w:val="Hyperlink"/>
                            <w:rFonts w:ascii="Times New Roman" w:hAnsi="Times New Roman" w:cs="Times New Roman"/>
                            <w:i/>
                            <w:color w:val="0070C0"/>
                            <w:sz w:val="18"/>
                            <w:szCs w:val="18"/>
                          </w:rPr>
                          <w:t>email</w:t>
                        </w:r>
                      </w:hyperlink>
                      <w:r w:rsidR="00464C92">
                        <w:rPr>
                          <w:rStyle w:val="Hyperlink"/>
                          <w:rFonts w:ascii="Times New Roman" w:hAnsi="Times New Roman" w:cs="Times New Roman"/>
                          <w:i/>
                          <w:color w:val="0070C0"/>
                          <w:sz w:val="18"/>
                          <w:szCs w:val="18"/>
                        </w:rPr>
                        <w:t xml:space="preserve"> address</w:t>
                      </w:r>
                      <w:r w:rsidRPr="003F238D">
                        <w:rPr>
                          <w:rFonts w:ascii="Times New Roman" w:hAnsi="Times New Roman" w:cs="Times New Roman"/>
                          <w:i/>
                          <w:color w:val="0070C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05019E70" w14:textId="77777777" w:rsidR="003F238D" w:rsidRPr="003F238D" w:rsidRDefault="003F238D" w:rsidP="003F238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bookmarkStart w:id="1" w:name="_Hlk99031986"/>
                    </w:p>
                    <w:p w14:paraId="2A27E59D" w14:textId="699FA8EC" w:rsidR="003F238D" w:rsidRPr="003F238D" w:rsidRDefault="003F238D" w:rsidP="003F238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3F238D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Received</w:t>
                      </w:r>
                      <w:r w:rsidR="0076330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:</w:t>
                      </w:r>
                      <w:r w:rsidR="00E42A25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xx xxx xxxxx</w:t>
                      </w:r>
                      <w:r w:rsidRPr="003F238D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|| Revised</w:t>
                      </w:r>
                      <w:r w:rsidR="0076330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:</w:t>
                      </w:r>
                      <w:r w:rsidRPr="003F238D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 w:rsidR="00BD76F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xx xxx xxxx</w:t>
                      </w:r>
                      <w:r w:rsidRPr="003F238D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|| Accepted</w:t>
                      </w:r>
                      <w:r w:rsidR="0076330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:</w:t>
                      </w:r>
                      <w:r w:rsidRPr="003F238D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 w:rsidR="00BD76F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xx xxx xxxx</w:t>
                      </w:r>
                    </w:p>
                    <w:bookmarkEnd w:id="1"/>
                    <w:p w14:paraId="36981377" w14:textId="77777777" w:rsidR="003F238D" w:rsidRDefault="003F238D" w:rsidP="003F238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1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DB3C392" w14:textId="7669478D" w:rsidR="00B61B04" w:rsidRPr="00B14554" w:rsidRDefault="00B61B04" w:rsidP="002E4230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9E2A681" w14:textId="3D94E511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3AFB9BEC" w14:textId="6D0EF82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57850154" w14:textId="6D8BA586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29B73488" w14:textId="74671E1E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32FB6780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60F51B4F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59247116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0B217514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00422DF3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67C2C431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715D556A" w14:textId="77777777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10C84B0F" w14:textId="7E9F5AC6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2C8D5BD8" w14:textId="7B6C18B2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6B078A21" w14:textId="3CA05E1D" w:rsidR="003F238D" w:rsidRDefault="003F238D" w:rsidP="00D82AB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</w:rPr>
      </w:pPr>
    </w:p>
    <w:p w14:paraId="2A3C264E" w14:textId="7FBD102E" w:rsidR="0095225D" w:rsidRDefault="0095225D" w:rsidP="00D82AB5">
      <w:pPr>
        <w:spacing w:after="0" w:line="240" w:lineRule="auto"/>
        <w:jc w:val="center"/>
        <w:rPr>
          <w:color w:val="000000" w:themeColor="text1"/>
        </w:rPr>
      </w:pPr>
    </w:p>
    <w:p w14:paraId="1322BA50" w14:textId="140C1F1B" w:rsidR="003F238D" w:rsidRDefault="003F238D" w:rsidP="00D82AB5">
      <w:pPr>
        <w:spacing w:after="0" w:line="240" w:lineRule="auto"/>
        <w:jc w:val="center"/>
        <w:rPr>
          <w:color w:val="000000" w:themeColor="text1"/>
        </w:rPr>
      </w:pPr>
    </w:p>
    <w:p w14:paraId="2C52D2C3" w14:textId="77777777" w:rsidR="003F238D" w:rsidRPr="00BB6984" w:rsidRDefault="003F238D" w:rsidP="003F238D">
      <w:pPr>
        <w:spacing w:after="0" w:line="240" w:lineRule="auto"/>
        <w:rPr>
          <w:rFonts w:ascii="Times New Roman" w:hAnsi="Times New Roman" w:cs="Times New Roman"/>
          <w:b/>
          <w:sz w:val="18"/>
        </w:rPr>
      </w:pPr>
      <w:r w:rsidRPr="00BB6984">
        <w:rPr>
          <w:rFonts w:ascii="Times New Roman" w:hAnsi="Times New Roman" w:cs="Times New Roman"/>
          <w:b/>
          <w:sz w:val="18"/>
        </w:rPr>
        <w:t>How to cite:</w:t>
      </w:r>
    </w:p>
    <w:p w14:paraId="006C5C62" w14:textId="7352BB51" w:rsidR="003F238D" w:rsidRDefault="00A168E8" w:rsidP="003F238D">
      <w:pPr>
        <w:spacing w:after="0" w:line="240" w:lineRule="auto"/>
        <w:ind w:left="540" w:hanging="540"/>
        <w:jc w:val="both"/>
        <w:rPr>
          <w:rFonts w:ascii="Times New Roman" w:hAnsi="Times New Roman" w:cs="Times New Roman"/>
          <w:color w:val="000000" w:themeColor="text1"/>
          <w:sz w:val="18"/>
        </w:rPr>
      </w:pPr>
      <w:r>
        <w:rPr>
          <w:rFonts w:ascii="Times New Roman" w:hAnsi="Times New Roman" w:cs="Times New Roman"/>
          <w:color w:val="000000" w:themeColor="text1"/>
          <w:sz w:val="18"/>
        </w:rPr>
        <w:t>Family Name followed by initials of the First and Middle Names XY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18"/>
        </w:rPr>
        <w:t>Family Name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8"/>
        </w:rPr>
        <w:t>followed by initials XYZ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18"/>
        </w:rPr>
        <w:t>Family Name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18"/>
        </w:rPr>
        <w:t>YZ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18"/>
        </w:rPr>
        <w:t>Year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18"/>
        </w:rPr>
        <w:t>Title of the paper in sentence form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. The Palawan Scientist, </w:t>
      </w:r>
      <w:r>
        <w:rPr>
          <w:rFonts w:ascii="Times New Roman" w:hAnsi="Times New Roman" w:cs="Times New Roman"/>
          <w:color w:val="000000" w:themeColor="text1"/>
          <w:sz w:val="18"/>
        </w:rPr>
        <w:t xml:space="preserve">xx </w:t>
      </w:r>
      <w:r w:rsidR="003F238D">
        <w:rPr>
          <w:rFonts w:ascii="Times New Roman" w:hAnsi="Times New Roman" w:cs="Times New Roman"/>
          <w:color w:val="000000" w:themeColor="text1"/>
          <w:sz w:val="18"/>
        </w:rPr>
        <w:t>(</w:t>
      </w:r>
      <w:r>
        <w:rPr>
          <w:rFonts w:ascii="Times New Roman" w:hAnsi="Times New Roman" w:cs="Times New Roman"/>
          <w:color w:val="000000" w:themeColor="text1"/>
          <w:sz w:val="18"/>
        </w:rPr>
        <w:t>x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): </w:t>
      </w:r>
      <w:r w:rsidR="00800AAD">
        <w:rPr>
          <w:rFonts w:ascii="Times New Roman" w:hAnsi="Times New Roman" w:cs="Times New Roman"/>
          <w:color w:val="000000" w:themeColor="text1"/>
          <w:sz w:val="18"/>
        </w:rPr>
        <w:t>xx</w:t>
      </w:r>
      <w:r w:rsidR="003F238D">
        <w:rPr>
          <w:rFonts w:ascii="Times New Roman" w:hAnsi="Times New Roman" w:cs="Times New Roman"/>
          <w:color w:val="000000" w:themeColor="text1"/>
          <w:sz w:val="18"/>
        </w:rPr>
        <w:t>-</w:t>
      </w:r>
      <w:r w:rsidR="00800AAD">
        <w:rPr>
          <w:rFonts w:ascii="Times New Roman" w:hAnsi="Times New Roman" w:cs="Times New Roman"/>
          <w:color w:val="000000" w:themeColor="text1"/>
          <w:sz w:val="18"/>
        </w:rPr>
        <w:t>xx</w:t>
      </w:r>
      <w:r w:rsidR="003F238D">
        <w:rPr>
          <w:rFonts w:ascii="Times New Roman" w:hAnsi="Times New Roman" w:cs="Times New Roman"/>
          <w:color w:val="000000" w:themeColor="text1"/>
          <w:sz w:val="18"/>
        </w:rPr>
        <w:t xml:space="preserve">. </w:t>
      </w:r>
    </w:p>
    <w:p w14:paraId="49981D3C" w14:textId="47E8FB66" w:rsidR="00800AAD" w:rsidRDefault="00800AAD" w:rsidP="00D82AB5">
      <w:pPr>
        <w:spacing w:after="0" w:line="240" w:lineRule="auto"/>
        <w:jc w:val="center"/>
        <w:rPr>
          <w:noProof/>
        </w:rPr>
      </w:pPr>
    </w:p>
    <w:p w14:paraId="6B122526" w14:textId="02BE2B73" w:rsidR="00800AAD" w:rsidRDefault="00800AAD" w:rsidP="00D82AB5">
      <w:pPr>
        <w:spacing w:after="0" w:line="240" w:lineRule="auto"/>
        <w:jc w:val="center"/>
        <w:rPr>
          <w:noProof/>
        </w:rPr>
      </w:pPr>
    </w:p>
    <w:p w14:paraId="01AD9470" w14:textId="571FB87D" w:rsidR="0095225D" w:rsidRPr="00124498" w:rsidRDefault="0095225D" w:rsidP="00CE2286">
      <w:pPr>
        <w:spacing w:after="0" w:line="480" w:lineRule="auto"/>
        <w:jc w:val="center"/>
        <w:rPr>
          <w:b/>
          <w:color w:val="000000" w:themeColor="text1"/>
          <w:sz w:val="20"/>
        </w:rPr>
      </w:pPr>
      <w:r w:rsidRPr="00124498">
        <w:rPr>
          <w:rFonts w:ascii="Times New Roman" w:hAnsi="Times New Roman" w:cs="Times New Roman"/>
          <w:b/>
          <w:color w:val="000000" w:themeColor="text1"/>
          <w:sz w:val="20"/>
        </w:rPr>
        <w:t>ABSTRACT</w:t>
      </w:r>
    </w:p>
    <w:p w14:paraId="3B551DAE" w14:textId="46F8A260" w:rsidR="00D82AB5" w:rsidRPr="00464040" w:rsidRDefault="00A168E8" w:rsidP="00CE2286">
      <w:pPr>
        <w:tabs>
          <w:tab w:val="left" w:pos="8640"/>
        </w:tabs>
        <w:spacing w:after="0" w:line="480" w:lineRule="auto"/>
        <w:ind w:left="360" w:right="380" w:firstLine="360"/>
        <w:contextualSpacing/>
        <w:jc w:val="both"/>
        <w:rPr>
          <w:rFonts w:ascii="Times New Roman" w:hAnsi="Times New Roman" w:cs="Times New Roman"/>
          <w:color w:val="000000" w:themeColor="text1"/>
          <w:sz w:val="19"/>
          <w:szCs w:val="19"/>
        </w:rPr>
      </w:pPr>
      <w:r>
        <w:rPr>
          <w:rFonts w:ascii="Times New Roman" w:hAnsi="Times New Roman" w:cs="Times New Roman"/>
          <w:color w:val="000000" w:themeColor="text1"/>
          <w:sz w:val="19"/>
          <w:szCs w:val="19"/>
        </w:rPr>
        <w:t xml:space="preserve">Write your abstract here. The abstract may contain information about the problem, the objecdtives, brief methods, major findings and recommendations. </w:t>
      </w:r>
    </w:p>
    <w:p w14:paraId="3792A4B2" w14:textId="5AECA623" w:rsidR="00D82AB5" w:rsidRDefault="00D82AB5" w:rsidP="00CE2286">
      <w:pPr>
        <w:tabs>
          <w:tab w:val="left" w:pos="8274"/>
        </w:tabs>
        <w:spacing w:after="0" w:line="480" w:lineRule="auto"/>
        <w:ind w:firstLine="360"/>
        <w:jc w:val="both"/>
        <w:rPr>
          <w:rFonts w:ascii="Times New Roman" w:hAnsi="Times New Roman" w:cs="Times New Roman"/>
          <w:color w:val="000000" w:themeColor="text1"/>
          <w:sz w:val="19"/>
          <w:szCs w:val="19"/>
        </w:rPr>
      </w:pPr>
      <w:r w:rsidRPr="00464040">
        <w:rPr>
          <w:rFonts w:ascii="Times New Roman" w:hAnsi="Times New Roman" w:cs="Times New Roman"/>
          <w:b/>
          <w:bCs/>
          <w:color w:val="000000" w:themeColor="text1"/>
          <w:sz w:val="19"/>
          <w:szCs w:val="19"/>
        </w:rPr>
        <w:t xml:space="preserve">Keywords: </w:t>
      </w:r>
      <w:r w:rsidR="00A168E8">
        <w:rPr>
          <w:rFonts w:ascii="Times New Roman" w:hAnsi="Times New Roman" w:cs="Times New Roman"/>
          <w:color w:val="000000" w:themeColor="text1"/>
          <w:sz w:val="19"/>
          <w:szCs w:val="19"/>
        </w:rPr>
        <w:t>write no more than five keywords that are not mention</w:t>
      </w:r>
      <w:r w:rsidR="00372D8E">
        <w:rPr>
          <w:rFonts w:ascii="Times New Roman" w:hAnsi="Times New Roman" w:cs="Times New Roman"/>
          <w:color w:val="000000" w:themeColor="text1"/>
          <w:sz w:val="19"/>
          <w:szCs w:val="19"/>
        </w:rPr>
        <w:t>ed</w:t>
      </w:r>
      <w:r w:rsidR="00A168E8">
        <w:rPr>
          <w:rFonts w:ascii="Times New Roman" w:hAnsi="Times New Roman" w:cs="Times New Roman"/>
          <w:color w:val="000000" w:themeColor="text1"/>
          <w:sz w:val="19"/>
          <w:szCs w:val="19"/>
        </w:rPr>
        <w:t xml:space="preserve"> in the title</w:t>
      </w:r>
    </w:p>
    <w:p w14:paraId="7E540A87" w14:textId="6857AFB4" w:rsidR="006D550A" w:rsidRPr="00497518" w:rsidRDefault="006D550A" w:rsidP="00CE2286">
      <w:pPr>
        <w:tabs>
          <w:tab w:val="left" w:pos="8274"/>
        </w:tabs>
        <w:spacing w:after="0" w:line="480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0"/>
          <w:szCs w:val="19"/>
        </w:rPr>
      </w:pPr>
    </w:p>
    <w:p w14:paraId="4ADFBE77" w14:textId="261E91D5" w:rsidR="00D82AB5" w:rsidRPr="00464040" w:rsidRDefault="00D82AB5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464040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INTRODUCTION</w:t>
      </w:r>
    </w:p>
    <w:p w14:paraId="3C2A3BD8" w14:textId="71FA553B" w:rsidR="00D82AB5" w:rsidRDefault="00A168E8" w:rsidP="00CE2286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First paragraph</w:t>
      </w:r>
      <w:r w:rsidR="00166BD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2BA4B018" w14:textId="32F03CB8" w:rsidR="00166BD4" w:rsidRDefault="00166BD4" w:rsidP="00CE2286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Second paragraph</w:t>
      </w:r>
    </w:p>
    <w:p w14:paraId="455633E3" w14:textId="69F47B7B" w:rsidR="00166BD4" w:rsidRDefault="00166BD4" w:rsidP="00CE2286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Third paragraph</w:t>
      </w:r>
    </w:p>
    <w:p w14:paraId="633207B5" w14:textId="5A31B647" w:rsidR="00166BD4" w:rsidRPr="00464040" w:rsidRDefault="00166BD4" w:rsidP="00CE2286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Fo</w:t>
      </w:r>
      <w:r w:rsidR="00517E47"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bookmarkStart w:id="1" w:name="_GoBack"/>
      <w:bookmarkEnd w:id="1"/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th paragraph, don’t forget to include your objectives </w:t>
      </w:r>
    </w:p>
    <w:p w14:paraId="1937FC0D" w14:textId="01972FAB" w:rsidR="00D82AB5" w:rsidRPr="00464040" w:rsidRDefault="00D82AB5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464040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METHODS</w:t>
      </w:r>
    </w:p>
    <w:p w14:paraId="44252804" w14:textId="40D99E96" w:rsidR="00D82AB5" w:rsidRPr="00464040" w:rsidRDefault="00333B0E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Second</w:t>
      </w:r>
      <w:r w:rsidR="00166BD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Heading</w:t>
      </w:r>
    </w:p>
    <w:p w14:paraId="352EA484" w14:textId="41B5BC00" w:rsidR="00D82AB5" w:rsidRDefault="00333B0E" w:rsidP="00CE2286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Paragraph here</w:t>
      </w:r>
    </w:p>
    <w:p w14:paraId="7AB24C66" w14:textId="51967CA9" w:rsidR="00E871D2" w:rsidRPr="00464040" w:rsidRDefault="00166BD4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Second Heading</w:t>
      </w:r>
    </w:p>
    <w:p w14:paraId="7E400FFD" w14:textId="0CCD9712" w:rsidR="00E871D2" w:rsidRDefault="00333B0E" w:rsidP="00CE2286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Paragraph here</w:t>
      </w:r>
    </w:p>
    <w:p w14:paraId="753C0172" w14:textId="77777777" w:rsidR="00D60E9D" w:rsidRPr="00A8332F" w:rsidRDefault="00D60E9D" w:rsidP="00CE2286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6"/>
          <w:szCs w:val="20"/>
        </w:rPr>
      </w:pPr>
    </w:p>
    <w:p w14:paraId="565AE3FE" w14:textId="6C1C7CC2" w:rsidR="00D82AB5" w:rsidRPr="00464040" w:rsidRDefault="00333B0E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lastRenderedPageBreak/>
        <w:t xml:space="preserve">Second Heading </w:t>
      </w:r>
    </w:p>
    <w:p w14:paraId="537DF652" w14:textId="2A984F9A" w:rsidR="00D82AB5" w:rsidRPr="00464040" w:rsidRDefault="00333B0E" w:rsidP="00CE2286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33B0E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Third heading</w:t>
      </w:r>
      <w:r w:rsidR="00BD76F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.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art paragraph here.</w:t>
      </w:r>
    </w:p>
    <w:p w14:paraId="225F9051" w14:textId="104FD0F1" w:rsidR="00D82AB5" w:rsidRPr="00464040" w:rsidRDefault="00D82AB5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64040">
        <w:rPr>
          <w:rFonts w:ascii="Times New Roman" w:hAnsi="Times New Roman" w:cs="Times New Roman"/>
          <w:b/>
          <w:bCs/>
          <w:iCs/>
          <w:color w:val="000000" w:themeColor="text1"/>
          <w:sz w:val="20"/>
          <w:szCs w:val="20"/>
        </w:rPr>
        <w:tab/>
      </w:r>
      <w:r w:rsidR="00333B0E">
        <w:rPr>
          <w:rFonts w:ascii="Times New Roman" w:hAnsi="Times New Roman" w:cs="Times New Roman"/>
          <w:b/>
          <w:bCs/>
          <w:iCs/>
          <w:color w:val="000000" w:themeColor="text1"/>
          <w:sz w:val="20"/>
          <w:szCs w:val="20"/>
        </w:rPr>
        <w:t xml:space="preserve">Third heading. </w:t>
      </w:r>
      <w:r w:rsidR="00333B0E" w:rsidRPr="00333B0E">
        <w:rPr>
          <w:rFonts w:ascii="Times New Roman" w:hAnsi="Times New Roman" w:cs="Times New Roman"/>
          <w:bCs/>
          <w:iCs/>
          <w:color w:val="000000" w:themeColor="text1"/>
          <w:sz w:val="20"/>
          <w:szCs w:val="20"/>
        </w:rPr>
        <w:t>Start paragraph here</w:t>
      </w:r>
      <w:r w:rsidR="00333B0E">
        <w:rPr>
          <w:rFonts w:ascii="Times New Roman" w:hAnsi="Times New Roman" w:cs="Times New Roman"/>
          <w:b/>
          <w:bCs/>
          <w:iCs/>
          <w:color w:val="000000" w:themeColor="text1"/>
          <w:sz w:val="20"/>
          <w:szCs w:val="20"/>
        </w:rPr>
        <w:t xml:space="preserve"> </w:t>
      </w:r>
      <w:r w:rsidRPr="0046404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317B3A4A" w14:textId="51EF64E7" w:rsidR="00D82AB5" w:rsidRPr="00464040" w:rsidRDefault="00D82AB5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64040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RESULTS</w:t>
      </w:r>
    </w:p>
    <w:p w14:paraId="5F77FE13" w14:textId="004647EE" w:rsidR="00D82AB5" w:rsidRDefault="00333B0E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Second Heading</w:t>
      </w:r>
    </w:p>
    <w:p w14:paraId="23421648" w14:textId="7B36DB23" w:rsidR="00333B0E" w:rsidRPr="00333B0E" w:rsidRDefault="00333B0E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ab/>
      </w:r>
      <w:r w:rsidRPr="00333B0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Paragraph presenting </w:t>
      </w:r>
      <w:r w:rsidR="00BD76FF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the results of the first object</w:t>
      </w:r>
      <w:r w:rsidRPr="00333B0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ive </w:t>
      </w:r>
    </w:p>
    <w:p w14:paraId="55CCCE1B" w14:textId="66D0C94F" w:rsidR="00E527DB" w:rsidRPr="00333B0E" w:rsidRDefault="00333B0E" w:rsidP="00CE2286">
      <w:pPr>
        <w:spacing w:after="0" w:line="480" w:lineRule="auto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333B0E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Second Heading</w:t>
      </w:r>
    </w:p>
    <w:p w14:paraId="72C7D861" w14:textId="3C272E80" w:rsidR="00333B0E" w:rsidRPr="00333B0E" w:rsidRDefault="00333B0E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i/>
          <w:color w:val="000000" w:themeColor="text1"/>
          <w:sz w:val="20"/>
          <w:szCs w:val="20"/>
        </w:rPr>
        <w:tab/>
      </w:r>
      <w:r w:rsidRPr="00333B0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Paragraph presenting the results of the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second</w:t>
      </w:r>
      <w:r w:rsidR="00BD76FF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object</w:t>
      </w:r>
      <w:r w:rsidRPr="00333B0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ive</w:t>
      </w:r>
    </w:p>
    <w:p w14:paraId="381AD4B9" w14:textId="77777777" w:rsidR="00333B0E" w:rsidRPr="00333B0E" w:rsidRDefault="00333B0E" w:rsidP="00CE2286">
      <w:pPr>
        <w:spacing w:after="0" w:line="480" w:lineRule="auto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333B0E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Second Heading</w:t>
      </w:r>
    </w:p>
    <w:p w14:paraId="785F7D6B" w14:textId="15E14807" w:rsidR="00333B0E" w:rsidRPr="00333B0E" w:rsidRDefault="00333B0E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i/>
          <w:color w:val="000000" w:themeColor="text1"/>
          <w:sz w:val="20"/>
          <w:szCs w:val="20"/>
        </w:rPr>
        <w:tab/>
      </w:r>
      <w:r w:rsidRPr="00333B0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Paragraph presenting the results of the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third objective</w:t>
      </w:r>
    </w:p>
    <w:p w14:paraId="5BC6E53C" w14:textId="0E7BB04E" w:rsidR="00D82AB5" w:rsidRDefault="00D82AB5" w:rsidP="00CE2286">
      <w:pPr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464040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DISCUSSION</w:t>
      </w:r>
    </w:p>
    <w:p w14:paraId="749739D3" w14:textId="77777777" w:rsidR="00333B0E" w:rsidRDefault="00333B0E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Second Heading</w:t>
      </w:r>
    </w:p>
    <w:p w14:paraId="68924458" w14:textId="28441D72" w:rsidR="00333B0E" w:rsidRPr="00333B0E" w:rsidRDefault="00333B0E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ab/>
      </w:r>
      <w:r w:rsidRPr="00333B0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Paragraph presenting the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discussion for the </w:t>
      </w:r>
      <w:r w:rsidR="00BD76FF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results of the first object</w:t>
      </w:r>
      <w:r w:rsidRPr="00333B0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ive </w:t>
      </w:r>
    </w:p>
    <w:p w14:paraId="25167375" w14:textId="77777777" w:rsidR="00333B0E" w:rsidRPr="00333B0E" w:rsidRDefault="00333B0E" w:rsidP="00CE2286">
      <w:pPr>
        <w:spacing w:after="0" w:line="480" w:lineRule="auto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333B0E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Second Heading</w:t>
      </w:r>
    </w:p>
    <w:p w14:paraId="69581CE7" w14:textId="6229F9D8" w:rsidR="00333B0E" w:rsidRPr="00333B0E" w:rsidRDefault="00333B0E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i/>
          <w:color w:val="000000" w:themeColor="text1"/>
          <w:sz w:val="20"/>
          <w:szCs w:val="20"/>
        </w:rPr>
        <w:tab/>
      </w:r>
      <w:r w:rsidRPr="00333B0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Paragraph presenting the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discussion for the </w:t>
      </w:r>
      <w:r w:rsidRPr="00333B0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results of the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second</w:t>
      </w:r>
      <w:r w:rsidR="00BD76FF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object</w:t>
      </w:r>
      <w:r w:rsidRPr="00333B0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ive</w:t>
      </w:r>
    </w:p>
    <w:p w14:paraId="3192511E" w14:textId="77777777" w:rsidR="00333B0E" w:rsidRPr="00333B0E" w:rsidRDefault="00333B0E" w:rsidP="00CE2286">
      <w:pPr>
        <w:spacing w:after="0" w:line="480" w:lineRule="auto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333B0E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Second Heading</w:t>
      </w:r>
    </w:p>
    <w:p w14:paraId="553EC8BC" w14:textId="2F497DC2" w:rsidR="00333B0E" w:rsidRDefault="00333B0E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i/>
          <w:color w:val="000000" w:themeColor="text1"/>
          <w:sz w:val="20"/>
          <w:szCs w:val="20"/>
        </w:rPr>
        <w:tab/>
      </w:r>
      <w:r w:rsidRPr="00333B0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Paragraph presenting the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discussion of the </w:t>
      </w:r>
      <w:r w:rsidRPr="00333B0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results of the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third objective</w:t>
      </w:r>
    </w:p>
    <w:p w14:paraId="316A388B" w14:textId="7CF4FD11" w:rsidR="00BF456A" w:rsidRPr="00BF456A" w:rsidRDefault="00BF456A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BF456A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FUNDING</w:t>
      </w:r>
    </w:p>
    <w:p w14:paraId="1059C33C" w14:textId="02B17BD3" w:rsidR="00BF456A" w:rsidRDefault="00BF456A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ab/>
        <w:t>Mention here the funding agency/ies in the public, commercial, or not-for-profit sectors.</w:t>
      </w:r>
    </w:p>
    <w:p w14:paraId="6DE809AB" w14:textId="4C6F3BD4" w:rsidR="00BF456A" w:rsidRDefault="00BF456A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BF456A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ETHICAL CONSIDERATIONS</w:t>
      </w:r>
    </w:p>
    <w:p w14:paraId="6720452E" w14:textId="77777777" w:rsidR="00372D8E" w:rsidRDefault="00BF456A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ab/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Mention here </w:t>
      </w:r>
      <w:r w:rsidR="00C45E17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the</w:t>
      </w:r>
      <w:r w:rsidRPr="00BF456A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set of principles that guide your research designs and practices</w:t>
      </w:r>
      <w:r w:rsidR="00C45E17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.</w:t>
      </w:r>
      <w:r w:rsid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</w:t>
      </w:r>
    </w:p>
    <w:p w14:paraId="0C3F8C9E" w14:textId="77777777" w:rsidR="00372D8E" w:rsidRDefault="00372D8E" w:rsidP="00372D8E">
      <w:pPr>
        <w:pStyle w:val="ListParagraph"/>
        <w:numPr>
          <w:ilvl w:val="0"/>
          <w:numId w:val="24"/>
        </w:numPr>
        <w:spacing w:after="0" w:line="48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Studies involving human subjects must have followed the institutional and national guidelines set by the ethics board. </w:t>
      </w:r>
    </w:p>
    <w:p w14:paraId="62570CF4" w14:textId="3E1079C3" w:rsidR="00BF456A" w:rsidRDefault="00372D8E" w:rsidP="00372D8E">
      <w:pPr>
        <w:pStyle w:val="ListParagraph"/>
        <w:numPr>
          <w:ilvl w:val="0"/>
          <w:numId w:val="24"/>
        </w:numPr>
        <w:spacing w:after="0" w:line="48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S</w:t>
      </w:r>
      <w:r w:rsidRP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tudies involving minors or children below 18 years old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must have</w:t>
      </w:r>
      <w:r w:rsidRP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a</w:t>
      </w:r>
      <w:r w:rsidRP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secured consent statement form.</w:t>
      </w:r>
    </w:p>
    <w:p w14:paraId="191BFA45" w14:textId="4A94FA6B" w:rsidR="00372D8E" w:rsidRDefault="00372D8E" w:rsidP="00372D8E">
      <w:pPr>
        <w:pStyle w:val="ListParagraph"/>
        <w:numPr>
          <w:ilvl w:val="0"/>
          <w:numId w:val="24"/>
        </w:numPr>
        <w:spacing w:after="0" w:line="48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S</w:t>
      </w:r>
      <w:r w:rsidRPr="00372D8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tudies involving the use of animals must have also followed all institutional and national ethical guidelines for the care and use of test/experimental animals</w:t>
      </w:r>
    </w:p>
    <w:p w14:paraId="5BDE4DB1" w14:textId="1B028AFD" w:rsidR="00BF456A" w:rsidRDefault="00C45E17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C45E17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DECLARATION OF COMPETING INTEREST</w:t>
      </w:r>
    </w:p>
    <w:p w14:paraId="2C80794F" w14:textId="3211BC12" w:rsidR="00C45E17" w:rsidRPr="00C45E17" w:rsidRDefault="00C45E17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Pr="00C45E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uthors must declare an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ompeting</w:t>
      </w:r>
      <w:r w:rsidRPr="00C45E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terest. If any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competing</w:t>
      </w:r>
      <w:r w:rsidRPr="00C45E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terest is present, it must be briefly stated. If there’s none, the statement “The authors declare that there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is no competing</w:t>
      </w:r>
      <w:r w:rsidRPr="00C45E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terests to any authors”</w:t>
      </w:r>
    </w:p>
    <w:p w14:paraId="5D7BB7C5" w14:textId="509A5993" w:rsidR="00D82AB5" w:rsidRDefault="00D82AB5" w:rsidP="00CE2286">
      <w:pPr>
        <w:spacing w:after="0" w:line="48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464040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ACKNOWLEDGMENTS</w:t>
      </w:r>
    </w:p>
    <w:p w14:paraId="0AE981A9" w14:textId="43AD0F21" w:rsidR="00D82AB5" w:rsidRPr="00464040" w:rsidRDefault="00333B0E" w:rsidP="00CE2286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Mention here the funding agency and the organization or inviduals who contributed in the conduct of the study</w:t>
      </w:r>
      <w:r w:rsidR="000153A2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52C324AE" w14:textId="23DB4785" w:rsidR="00D82AB5" w:rsidRDefault="00D82AB5" w:rsidP="00CE2286">
      <w:pPr>
        <w:spacing w:after="0" w:line="480" w:lineRule="auto"/>
        <w:rPr>
          <w:rFonts w:ascii="Times New Roman" w:hAnsi="Times New Roman" w:cs="Times New Roman"/>
          <w:bCs/>
          <w:sz w:val="16"/>
        </w:rPr>
      </w:pPr>
      <w:r w:rsidRPr="00BF456A">
        <w:rPr>
          <w:rFonts w:ascii="Times New Roman" w:hAnsi="Times New Roman" w:cs="Times New Roman"/>
          <w:b/>
          <w:bCs/>
          <w:sz w:val="20"/>
        </w:rPr>
        <w:t>REFERENCES</w:t>
      </w:r>
      <w:r w:rsidR="00B53952">
        <w:rPr>
          <w:rFonts w:ascii="Times New Roman" w:hAnsi="Times New Roman" w:cs="Times New Roman"/>
          <w:b/>
          <w:bCs/>
        </w:rPr>
        <w:t xml:space="preserve"> </w:t>
      </w:r>
      <w:r w:rsidR="00B53952">
        <w:rPr>
          <w:rFonts w:ascii="Times New Roman" w:hAnsi="Times New Roman" w:cs="Times New Roman"/>
          <w:bCs/>
          <w:sz w:val="16"/>
        </w:rPr>
        <w:t>(please refer to the checklist for authors under REFERENCES)</w:t>
      </w:r>
    </w:p>
    <w:p w14:paraId="7E7EEB6D" w14:textId="533EBB74" w:rsidR="000153A2" w:rsidRPr="00D82AB5" w:rsidRDefault="000153A2" w:rsidP="000153A2">
      <w:pPr>
        <w:spacing w:after="0" w:line="480" w:lineRule="auto"/>
        <w:ind w:left="720" w:hanging="720"/>
        <w:contextualSpacing/>
        <w:jc w:val="both"/>
        <w:rPr>
          <w:rFonts w:ascii="Times New Roman" w:hAnsi="Times New Roman" w:cs="Times New Roman"/>
          <w:sz w:val="16"/>
          <w:szCs w:val="16"/>
        </w:rPr>
      </w:pPr>
      <w:r w:rsidRPr="00D82AB5">
        <w:rPr>
          <w:rFonts w:ascii="Times New Roman" w:hAnsi="Times New Roman" w:cs="Times New Roman"/>
          <w:sz w:val="16"/>
          <w:szCs w:val="16"/>
        </w:rPr>
        <w:t xml:space="preserve">Abdullah SA, Gul SA, Farheen S, Kibrea T, Saleem A, Gul SS and Ahmad U. 2018. Detection of </w:t>
      </w:r>
      <w:r w:rsidRPr="00D82AB5">
        <w:rPr>
          <w:rFonts w:ascii="Times New Roman" w:hAnsi="Times New Roman" w:cs="Times New Roman"/>
          <w:i/>
          <w:iCs/>
          <w:sz w:val="16"/>
          <w:szCs w:val="16"/>
        </w:rPr>
        <w:t>Escherichia coli</w:t>
      </w:r>
      <w:r w:rsidRPr="00D82AB5">
        <w:rPr>
          <w:rFonts w:ascii="Times New Roman" w:hAnsi="Times New Roman" w:cs="Times New Roman"/>
          <w:sz w:val="16"/>
          <w:szCs w:val="16"/>
        </w:rPr>
        <w:t xml:space="preserve"> and total microbial population in River Siran water of Pakistan using EMB and TPC agar. African Journal of Mic</w:t>
      </w:r>
      <w:r>
        <w:rPr>
          <w:rFonts w:ascii="Times New Roman" w:hAnsi="Times New Roman" w:cs="Times New Roman"/>
          <w:sz w:val="16"/>
          <w:szCs w:val="16"/>
        </w:rPr>
        <w:t>robiology Research, 12(38): 908-</w:t>
      </w:r>
      <w:r w:rsidRPr="00D82AB5">
        <w:rPr>
          <w:rFonts w:ascii="Times New Roman" w:hAnsi="Times New Roman" w:cs="Times New Roman"/>
          <w:sz w:val="16"/>
          <w:szCs w:val="16"/>
        </w:rPr>
        <w:t xml:space="preserve">912. </w:t>
      </w:r>
      <w:hyperlink r:id="rId14" w:history="1">
        <w:r w:rsidRPr="00D82AB5">
          <w:rPr>
            <w:rStyle w:val="Hyperlink"/>
            <w:rFonts w:ascii="Times New Roman" w:hAnsi="Times New Roman" w:cs="Times New Roman"/>
            <w:sz w:val="16"/>
            <w:szCs w:val="16"/>
          </w:rPr>
          <w:t>https://doi.org/10.5897/AJMR2018.8955</w:t>
        </w:r>
      </w:hyperlink>
    </w:p>
    <w:p w14:paraId="661AAF1A" w14:textId="21F5D73F" w:rsidR="000153A2" w:rsidRPr="00D82AB5" w:rsidRDefault="000153A2" w:rsidP="000153A2">
      <w:pPr>
        <w:spacing w:after="0" w:line="480" w:lineRule="auto"/>
        <w:ind w:left="720" w:hanging="720"/>
        <w:contextualSpacing/>
        <w:jc w:val="both"/>
        <w:rPr>
          <w:rFonts w:ascii="Times New Roman" w:hAnsi="Times New Roman" w:cs="Times New Roman"/>
          <w:sz w:val="16"/>
          <w:szCs w:val="16"/>
        </w:rPr>
      </w:pPr>
      <w:r w:rsidRPr="00D82AB5">
        <w:rPr>
          <w:rFonts w:ascii="Times New Roman" w:hAnsi="Times New Roman" w:cs="Times New Roman"/>
          <w:sz w:val="16"/>
          <w:szCs w:val="16"/>
        </w:rPr>
        <w:t>Allen MJ, Edberg SC and Reasoner DJ. 2004. Heterotrophic plate count bacteria—What is their significance in drinking water? International Journal o</w:t>
      </w:r>
      <w:r>
        <w:rPr>
          <w:rFonts w:ascii="Times New Roman" w:hAnsi="Times New Roman" w:cs="Times New Roman"/>
          <w:sz w:val="16"/>
          <w:szCs w:val="16"/>
        </w:rPr>
        <w:t>f Food Microbiology, 92(3): 265-</w:t>
      </w:r>
      <w:r w:rsidRPr="00D82AB5">
        <w:rPr>
          <w:rFonts w:ascii="Times New Roman" w:hAnsi="Times New Roman" w:cs="Times New Roman"/>
          <w:sz w:val="16"/>
          <w:szCs w:val="16"/>
        </w:rPr>
        <w:t xml:space="preserve">274. </w:t>
      </w:r>
      <w:hyperlink r:id="rId15" w:history="1">
        <w:r w:rsidRPr="00D82AB5">
          <w:rPr>
            <w:rStyle w:val="Hyperlink"/>
            <w:rFonts w:ascii="Times New Roman" w:hAnsi="Times New Roman" w:cs="Times New Roman"/>
            <w:sz w:val="16"/>
            <w:szCs w:val="16"/>
          </w:rPr>
          <w:t>https://doi.org/10.1016/j.ijfoodmicro.2003.08.017</w:t>
        </w:r>
      </w:hyperlink>
      <w:r w:rsidRPr="00D82AB5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1118817B" w14:textId="5498D99F" w:rsidR="005A5D10" w:rsidRPr="000153A2" w:rsidRDefault="000153A2" w:rsidP="000153A2">
      <w:pPr>
        <w:spacing w:after="0" w:line="480" w:lineRule="auto"/>
        <w:ind w:left="720" w:hanging="720"/>
        <w:contextualSpacing/>
        <w:jc w:val="both"/>
        <w:rPr>
          <w:rFonts w:ascii="Times New Roman" w:hAnsi="Times New Roman" w:cs="Times New Roman"/>
          <w:sz w:val="16"/>
          <w:szCs w:val="16"/>
        </w:rPr>
      </w:pPr>
      <w:r w:rsidRPr="00D82AB5">
        <w:rPr>
          <w:rFonts w:ascii="Times New Roman" w:hAnsi="Times New Roman" w:cs="Times New Roman"/>
          <w:sz w:val="16"/>
          <w:szCs w:val="16"/>
        </w:rPr>
        <w:t xml:space="preserve">Ambrad LM. 2018. Kawasan to close for cleanup Aug. 12-18. The Freeman. </w:t>
      </w:r>
      <w:hyperlink r:id="rId16" w:history="1">
        <w:r w:rsidRPr="00D82AB5">
          <w:rPr>
            <w:rStyle w:val="Hyperlink"/>
            <w:rFonts w:ascii="Times New Roman" w:hAnsi="Times New Roman" w:cs="Times New Roman"/>
            <w:sz w:val="16"/>
            <w:szCs w:val="16"/>
          </w:rPr>
          <w:t>https://www.pressreader.com/philippines/the-freeman/20180622/281487867073546</w:t>
        </w:r>
      </w:hyperlink>
      <w:r w:rsidRPr="00D82AB5">
        <w:rPr>
          <w:rFonts w:ascii="Times New Roman" w:hAnsi="Times New Roman" w:cs="Times New Roman"/>
          <w:sz w:val="16"/>
          <w:szCs w:val="16"/>
        </w:rPr>
        <w:t xml:space="preserve"> Accessed on 31 October 2021. </w:t>
      </w:r>
    </w:p>
    <w:p w14:paraId="18FBA9FC" w14:textId="0906238B" w:rsidR="00F93038" w:rsidRDefault="00D82AB5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i/>
          <w:iCs/>
          <w:sz w:val="16"/>
          <w:szCs w:val="16"/>
        </w:rPr>
      </w:pPr>
      <w:r w:rsidRPr="00D82AB5">
        <w:rPr>
          <w:rFonts w:ascii="Times New Roman" w:hAnsi="Times New Roman" w:cs="Times New Roman"/>
          <w:b/>
          <w:i/>
          <w:iCs/>
          <w:sz w:val="16"/>
          <w:szCs w:val="16"/>
        </w:rPr>
        <w:t>ROLE OF AUTHORS:</w:t>
      </w:r>
      <w:r w:rsidRPr="00D82AB5">
        <w:rPr>
          <w:rFonts w:ascii="Times New Roman" w:hAnsi="Times New Roman" w:cs="Times New Roman"/>
          <w:b/>
          <w:bCs/>
          <w:i/>
          <w:iCs/>
          <w:sz w:val="16"/>
          <w:szCs w:val="16"/>
        </w:rPr>
        <w:t xml:space="preserve"> </w:t>
      </w:r>
      <w:r w:rsidR="000C18CD">
        <w:rPr>
          <w:rFonts w:ascii="Times New Roman" w:hAnsi="Times New Roman" w:cs="Times New Roman"/>
          <w:i/>
          <w:iCs/>
          <w:sz w:val="16"/>
          <w:szCs w:val="16"/>
        </w:rPr>
        <w:t>Initials of the main author</w:t>
      </w:r>
      <w:r w:rsidRPr="00D82AB5">
        <w:rPr>
          <w:rFonts w:ascii="Times New Roman" w:hAnsi="Times New Roman" w:cs="Times New Roman"/>
          <w:i/>
          <w:iCs/>
          <w:sz w:val="16"/>
          <w:szCs w:val="16"/>
        </w:rPr>
        <w:t xml:space="preserve"> – </w:t>
      </w:r>
      <w:r w:rsidR="007453C0">
        <w:rPr>
          <w:rFonts w:ascii="Times New Roman" w:hAnsi="Times New Roman" w:cs="Times New Roman"/>
          <w:i/>
          <w:iCs/>
          <w:sz w:val="16"/>
          <w:szCs w:val="16"/>
        </w:rPr>
        <w:t>indicate the role of the first author</w:t>
      </w:r>
      <w:r w:rsidRPr="00D82AB5">
        <w:rPr>
          <w:rFonts w:ascii="Times New Roman" w:hAnsi="Times New Roman" w:cs="Times New Roman"/>
          <w:i/>
          <w:iCs/>
          <w:sz w:val="16"/>
          <w:szCs w:val="16"/>
        </w:rPr>
        <w:t xml:space="preserve">; </w:t>
      </w:r>
      <w:r w:rsidR="000C18CD">
        <w:rPr>
          <w:rFonts w:ascii="Times New Roman" w:hAnsi="Times New Roman" w:cs="Times New Roman"/>
          <w:i/>
          <w:iCs/>
          <w:sz w:val="16"/>
          <w:szCs w:val="16"/>
        </w:rPr>
        <w:t>initials of the second aut</w:t>
      </w:r>
      <w:r w:rsidR="007453C0">
        <w:rPr>
          <w:rFonts w:ascii="Times New Roman" w:hAnsi="Times New Roman" w:cs="Times New Roman"/>
          <w:i/>
          <w:iCs/>
          <w:sz w:val="16"/>
          <w:szCs w:val="16"/>
        </w:rPr>
        <w:t>h</w:t>
      </w:r>
      <w:r w:rsidR="000C18CD">
        <w:rPr>
          <w:rFonts w:ascii="Times New Roman" w:hAnsi="Times New Roman" w:cs="Times New Roman"/>
          <w:i/>
          <w:iCs/>
          <w:sz w:val="16"/>
          <w:szCs w:val="16"/>
        </w:rPr>
        <w:t xml:space="preserve">or </w:t>
      </w:r>
      <w:r w:rsidRPr="00D82AB5">
        <w:rPr>
          <w:rFonts w:ascii="Times New Roman" w:hAnsi="Times New Roman" w:cs="Times New Roman"/>
          <w:i/>
          <w:iCs/>
          <w:sz w:val="16"/>
          <w:szCs w:val="16"/>
        </w:rPr>
        <w:t xml:space="preserve">– </w:t>
      </w:r>
      <w:r w:rsidR="007453C0">
        <w:rPr>
          <w:rFonts w:ascii="Times New Roman" w:hAnsi="Times New Roman" w:cs="Times New Roman"/>
          <w:i/>
          <w:iCs/>
          <w:sz w:val="16"/>
          <w:szCs w:val="16"/>
        </w:rPr>
        <w:t>indicate the role of the second author</w:t>
      </w:r>
      <w:r w:rsidR="00403F1E">
        <w:rPr>
          <w:rFonts w:ascii="Times New Roman" w:hAnsi="Times New Roman" w:cs="Times New Roman"/>
          <w:i/>
          <w:iCs/>
          <w:sz w:val="16"/>
          <w:szCs w:val="16"/>
        </w:rPr>
        <w:t xml:space="preserve"> </w:t>
      </w:r>
      <w:r w:rsidR="00403F1E" w:rsidRPr="00403F1E">
        <w:rPr>
          <w:rFonts w:ascii="Times New Roman" w:hAnsi="Times New Roman" w:cs="Times New Roman"/>
          <w:i/>
          <w:iCs/>
          <w:sz w:val="16"/>
          <w:szCs w:val="16"/>
        </w:rPr>
        <w:t>(</w:t>
      </w:r>
      <w:r w:rsidR="00403F1E">
        <w:rPr>
          <w:rFonts w:ascii="Times New Roman" w:hAnsi="Times New Roman" w:cs="Times New Roman"/>
          <w:i/>
          <w:iCs/>
          <w:sz w:val="16"/>
          <w:szCs w:val="16"/>
        </w:rPr>
        <w:t xml:space="preserve">for example: </w:t>
      </w:r>
      <w:r w:rsidR="00403F1E" w:rsidRPr="00403F1E">
        <w:rPr>
          <w:rFonts w:ascii="Times New Roman" w:hAnsi="Times New Roman" w:cs="Times New Roman"/>
          <w:i/>
          <w:iCs/>
          <w:sz w:val="16"/>
          <w:szCs w:val="16"/>
        </w:rPr>
        <w:t>concept, design, analysis of data, drafting and revising the manuscrip</w:t>
      </w:r>
      <w:r w:rsidR="00403F1E">
        <w:rPr>
          <w:rFonts w:ascii="Times New Roman" w:hAnsi="Times New Roman" w:cs="Times New Roman"/>
          <w:i/>
          <w:iCs/>
          <w:sz w:val="16"/>
          <w:szCs w:val="16"/>
        </w:rPr>
        <w:t>t).</w:t>
      </w:r>
    </w:p>
    <w:p w14:paraId="5B384D08" w14:textId="5CF6F97A" w:rsidR="00C45E17" w:rsidRPr="00E42A25" w:rsidRDefault="00C45E17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iCs/>
          <w:sz w:val="16"/>
          <w:szCs w:val="16"/>
        </w:rPr>
      </w:pPr>
    </w:p>
    <w:p w14:paraId="1E21C0E9" w14:textId="77C158D0" w:rsidR="007453C0" w:rsidRDefault="00630C82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i/>
          <w:iCs/>
          <w:sz w:val="14"/>
          <w:szCs w:val="14"/>
          <w:u w:val="single"/>
        </w:rPr>
      </w:pPr>
      <w:r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 xml:space="preserve">NOTE: </w:t>
      </w:r>
      <w:r w:rsidR="007453C0"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>ALL FIGURES AND TABLES SHOULD BE PLACED AT THE END OF THE MANUSCRIPT</w:t>
      </w:r>
      <w:r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>.</w:t>
      </w:r>
      <w:r w:rsidR="00BD76FF"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 xml:space="preserve"> </w:t>
      </w:r>
      <w:r w:rsidR="003E39C8"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>REMOVE</w:t>
      </w:r>
      <w:r w:rsidR="00E42A25">
        <w:rPr>
          <w:rFonts w:ascii="Times New Roman" w:hAnsi="Times New Roman" w:cs="Times New Roman"/>
          <w:i/>
          <w:iCs/>
          <w:sz w:val="14"/>
          <w:szCs w:val="14"/>
          <w:u w:val="single"/>
        </w:rPr>
        <w:t xml:space="preserve"> THIS STATEMENT</w:t>
      </w:r>
      <w:r w:rsidR="003E39C8"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 xml:space="preserve"> WHEN</w:t>
      </w:r>
      <w:r w:rsidR="00BD76FF" w:rsidRPr="00BD76FF">
        <w:rPr>
          <w:rFonts w:ascii="Times New Roman" w:hAnsi="Times New Roman" w:cs="Times New Roman"/>
          <w:i/>
          <w:iCs/>
          <w:sz w:val="14"/>
          <w:szCs w:val="14"/>
          <w:u w:val="single"/>
        </w:rPr>
        <w:t xml:space="preserve"> THE ARTICLE IS READY TO SUBMIT</w:t>
      </w:r>
    </w:p>
    <w:p w14:paraId="4F792543" w14:textId="77777777" w:rsidR="00E42A25" w:rsidRPr="00E42A25" w:rsidRDefault="00E42A25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iCs/>
          <w:sz w:val="14"/>
          <w:szCs w:val="14"/>
          <w:u w:val="single"/>
        </w:rPr>
      </w:pPr>
    </w:p>
    <w:p w14:paraId="7369671E" w14:textId="77777777" w:rsidR="00F93038" w:rsidRPr="00A8332F" w:rsidRDefault="00F93038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z w:val="2"/>
          <w:szCs w:val="20"/>
        </w:rPr>
      </w:pPr>
    </w:p>
    <w:p w14:paraId="20EF4BF4" w14:textId="4BB7E386" w:rsidR="00F93038" w:rsidRDefault="00F93038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18"/>
          <w:szCs w:val="20"/>
        </w:rPr>
      </w:pPr>
      <w:r w:rsidRPr="000D294D">
        <w:rPr>
          <w:rFonts w:ascii="Times New Roman" w:hAnsi="Times New Roman" w:cs="Times New Roman"/>
          <w:b/>
          <w:color w:val="000000" w:themeColor="text1"/>
          <w:sz w:val="18"/>
          <w:szCs w:val="20"/>
        </w:rPr>
        <w:t>Figure 1</w:t>
      </w:r>
      <w:r w:rsidRPr="000D294D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. </w:t>
      </w:r>
      <w:r w:rsidR="00720829">
        <w:rPr>
          <w:rFonts w:ascii="Times New Roman" w:hAnsi="Times New Roman" w:cs="Times New Roman"/>
          <w:color w:val="000000" w:themeColor="text1"/>
          <w:sz w:val="18"/>
          <w:szCs w:val="20"/>
        </w:rPr>
        <w:t>Write here the caption in</w:t>
      </w:r>
      <w:r w:rsidR="000C18CD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 a complete statement</w:t>
      </w:r>
      <w:r w:rsidR="00F1155D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. </w:t>
      </w:r>
      <w:r w:rsidR="007453C0">
        <w:rPr>
          <w:rFonts w:ascii="Times New Roman" w:hAnsi="Times New Roman" w:cs="Times New Roman"/>
          <w:color w:val="000000" w:themeColor="text1"/>
          <w:sz w:val="18"/>
          <w:szCs w:val="20"/>
        </w:rPr>
        <w:t>Please refer to the checklist for authors under Figures and Tables.</w:t>
      </w:r>
    </w:p>
    <w:p w14:paraId="17F76931" w14:textId="77777777" w:rsidR="002F2B38" w:rsidRDefault="002F2B38" w:rsidP="00CE2286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18"/>
          <w:szCs w:val="20"/>
        </w:rPr>
      </w:pPr>
    </w:p>
    <w:p w14:paraId="4CC76C41" w14:textId="32441518" w:rsidR="003D3B34" w:rsidRDefault="00F93038" w:rsidP="005A5D10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18"/>
          <w:szCs w:val="20"/>
        </w:rPr>
      </w:pPr>
      <w:r w:rsidRPr="00464040">
        <w:rPr>
          <w:rFonts w:ascii="Times New Roman" w:hAnsi="Times New Roman" w:cs="Times New Roman"/>
          <w:b/>
          <w:color w:val="000000" w:themeColor="text1"/>
          <w:sz w:val="18"/>
          <w:szCs w:val="20"/>
        </w:rPr>
        <w:t>Table 1</w:t>
      </w:r>
      <w:r w:rsidRPr="00464040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. </w:t>
      </w:r>
      <w:r w:rsidR="00764CB2">
        <w:rPr>
          <w:rFonts w:ascii="Times New Roman" w:hAnsi="Times New Roman" w:cs="Times New Roman"/>
          <w:color w:val="000000" w:themeColor="text1"/>
          <w:sz w:val="18"/>
          <w:szCs w:val="20"/>
        </w:rPr>
        <w:t>Write here the table caption</w:t>
      </w:r>
      <w:r w:rsidR="00720829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 in</w:t>
      </w:r>
      <w:r w:rsidR="00764CB2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 a complete statement.</w:t>
      </w:r>
      <w:r w:rsidR="00B53952">
        <w:rPr>
          <w:rFonts w:ascii="Times New Roman" w:hAnsi="Times New Roman" w:cs="Times New Roman"/>
          <w:color w:val="000000" w:themeColor="text1"/>
          <w:sz w:val="18"/>
          <w:szCs w:val="20"/>
        </w:rPr>
        <w:t xml:space="preserve"> </w:t>
      </w:r>
      <w:r w:rsidR="007453C0">
        <w:rPr>
          <w:rFonts w:ascii="Times New Roman" w:hAnsi="Times New Roman" w:cs="Times New Roman"/>
          <w:color w:val="000000" w:themeColor="text1"/>
          <w:sz w:val="18"/>
          <w:szCs w:val="20"/>
        </w:rPr>
        <w:t>Please refer to the checklist for authors under Figures and Tab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23"/>
        <w:gridCol w:w="3159"/>
        <w:gridCol w:w="3134"/>
      </w:tblGrid>
      <w:tr w:rsidR="002F2B38" w:rsidRPr="00464040" w14:paraId="2164B737" w14:textId="77777777" w:rsidTr="007F6C75">
        <w:tc>
          <w:tcPr>
            <w:tcW w:w="2723" w:type="dxa"/>
          </w:tcPr>
          <w:p w14:paraId="55FC3766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  <w:t>Bold Heading</w:t>
            </w:r>
          </w:p>
        </w:tc>
        <w:tc>
          <w:tcPr>
            <w:tcW w:w="3159" w:type="dxa"/>
            <w:vAlign w:val="center"/>
          </w:tcPr>
          <w:p w14:paraId="47E62B3B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  <w:t>Bold Heading</w:t>
            </w:r>
          </w:p>
        </w:tc>
        <w:tc>
          <w:tcPr>
            <w:tcW w:w="3134" w:type="dxa"/>
            <w:vAlign w:val="center"/>
          </w:tcPr>
          <w:p w14:paraId="641554D7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0"/>
              </w:rPr>
              <w:t xml:space="preserve">Bold Heading </w:t>
            </w:r>
          </w:p>
        </w:tc>
      </w:tr>
      <w:tr w:rsidR="002F2B38" w:rsidRPr="00464040" w14:paraId="41FC9F1A" w14:textId="77777777" w:rsidTr="007F6C75">
        <w:tc>
          <w:tcPr>
            <w:tcW w:w="2723" w:type="dxa"/>
          </w:tcPr>
          <w:p w14:paraId="2FD57D2B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2C2F9956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391A535B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7D11CFDA" w14:textId="77777777" w:rsidTr="007F6C75">
        <w:tc>
          <w:tcPr>
            <w:tcW w:w="2723" w:type="dxa"/>
          </w:tcPr>
          <w:p w14:paraId="13708882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5F319175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0BA6121E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328148CB" w14:textId="77777777" w:rsidTr="007F6C75">
        <w:tc>
          <w:tcPr>
            <w:tcW w:w="2723" w:type="dxa"/>
          </w:tcPr>
          <w:p w14:paraId="2F5FDEEC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0BF7DFF9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3F581DF0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5F06208B" w14:textId="77777777" w:rsidTr="007F6C75">
        <w:tc>
          <w:tcPr>
            <w:tcW w:w="2723" w:type="dxa"/>
          </w:tcPr>
          <w:p w14:paraId="24D26DF6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37D14485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723E6719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1A9F259B" w14:textId="77777777" w:rsidTr="007F6C75">
        <w:tc>
          <w:tcPr>
            <w:tcW w:w="2723" w:type="dxa"/>
          </w:tcPr>
          <w:p w14:paraId="091B5515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789BBF46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0A05C690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617DC6E8" w14:textId="77777777" w:rsidTr="007F6C75">
        <w:tc>
          <w:tcPr>
            <w:tcW w:w="2723" w:type="dxa"/>
          </w:tcPr>
          <w:p w14:paraId="667273FD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4FD89217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42696CC0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1C662423" w14:textId="77777777" w:rsidTr="007F6C75">
        <w:tc>
          <w:tcPr>
            <w:tcW w:w="2723" w:type="dxa"/>
          </w:tcPr>
          <w:p w14:paraId="3144A539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3183479C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145F0597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  <w:tr w:rsidR="002F2B38" w:rsidRPr="00464040" w14:paraId="4BD08630" w14:textId="77777777" w:rsidTr="007F6C75">
        <w:tc>
          <w:tcPr>
            <w:tcW w:w="2723" w:type="dxa"/>
          </w:tcPr>
          <w:p w14:paraId="1585019F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59" w:type="dxa"/>
          </w:tcPr>
          <w:p w14:paraId="2A9BFF5D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  <w:tc>
          <w:tcPr>
            <w:tcW w:w="3134" w:type="dxa"/>
          </w:tcPr>
          <w:p w14:paraId="3DA05B04" w14:textId="77777777" w:rsidR="002F2B38" w:rsidRPr="00464040" w:rsidRDefault="002F2B38" w:rsidP="007F6C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</w:pPr>
          </w:p>
        </w:tc>
      </w:tr>
    </w:tbl>
    <w:p w14:paraId="78EA114F" w14:textId="77777777" w:rsidR="002F2B38" w:rsidRPr="005A5D10" w:rsidRDefault="002F2B38" w:rsidP="005A5D10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18"/>
          <w:szCs w:val="20"/>
        </w:rPr>
      </w:pPr>
    </w:p>
    <w:sectPr w:rsidR="002F2B38" w:rsidRPr="005A5D10" w:rsidSect="005A5D10">
      <w:headerReference w:type="even" r:id="rId17"/>
      <w:headerReference w:type="default" r:id="rId18"/>
      <w:footerReference w:type="default" r:id="rId19"/>
      <w:headerReference w:type="first" r:id="rId20"/>
      <w:pgSz w:w="11906" w:h="16838" w:code="9"/>
      <w:pgMar w:top="1440" w:right="1440" w:bottom="1440" w:left="1440" w:header="720" w:footer="86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8B3A37" w14:textId="77777777" w:rsidR="0084067D" w:rsidRDefault="0084067D" w:rsidP="00AB0426">
      <w:pPr>
        <w:spacing w:after="0" w:line="240" w:lineRule="auto"/>
      </w:pPr>
      <w:r>
        <w:separator/>
      </w:r>
    </w:p>
  </w:endnote>
  <w:endnote w:type="continuationSeparator" w:id="0">
    <w:p w14:paraId="03757496" w14:textId="77777777" w:rsidR="0084067D" w:rsidRDefault="0084067D" w:rsidP="00AB04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ZapfEllipt B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inion Pro">
    <w:panose1 w:val="02040503050201020203"/>
    <w:charset w:val="00"/>
    <w:family w:val="roman"/>
    <w:notTrueType/>
    <w:pitch w:val="variable"/>
    <w:sig w:usb0="E00002AF" w:usb1="5000E07B" w:usb2="00000000" w:usb3="00000000" w:csb0="000001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DIN">
    <w:altName w:val="Calibri"/>
    <w:charset w:val="00"/>
    <w:family w:val="swiss"/>
    <w:pitch w:val="default"/>
    <w:sig w:usb0="00000000" w:usb1="00000000" w:usb2="00000000" w:usb3="00000000" w:csb0="00000001" w:csb1="00000000"/>
  </w:font>
  <w:font w:name="Helvetica 55 Roman">
    <w:altName w:val="Arial"/>
    <w:charset w:val="00"/>
    <w:family w:val="swiss"/>
    <w:pitch w:val="default"/>
    <w:sig w:usb0="00000000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sykfAdvPTimes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F1750B" w14:textId="77777777" w:rsidR="003F238D" w:rsidRDefault="003F238D" w:rsidP="00FD0AAE">
    <w:pPr>
      <w:pStyle w:val="Footer"/>
    </w:pPr>
  </w:p>
  <w:sdt>
    <w:sdtPr>
      <w:id w:val="21401389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191CFC" w14:textId="05BE3783" w:rsidR="00DA6D5A" w:rsidRPr="00FE28F8" w:rsidRDefault="00DA6D5A" w:rsidP="00DA6D5A">
        <w:pPr>
          <w:pStyle w:val="Footer"/>
          <w:rPr>
            <w:rFonts w:ascii="Times New Roman" w:hAnsi="Times New Roman" w:cs="Times New Roman"/>
            <w:i/>
            <w:sz w:val="18"/>
          </w:rPr>
        </w:pPr>
        <w:r w:rsidRPr="00FE28F8">
          <w:rPr>
            <w:rFonts w:ascii="Times New Roman" w:hAnsi="Times New Roman" w:cs="Times New Roman"/>
            <w:i/>
            <w:sz w:val="18"/>
          </w:rPr>
          <w:t xml:space="preserve">The Palawan Scientist, </w:t>
        </w:r>
        <w:r>
          <w:rPr>
            <w:rFonts w:ascii="Times New Roman" w:hAnsi="Times New Roman" w:cs="Times New Roman"/>
            <w:i/>
            <w:sz w:val="18"/>
          </w:rPr>
          <w:t>xx</w:t>
        </w:r>
        <w:r w:rsidRPr="00FE28F8">
          <w:rPr>
            <w:rFonts w:ascii="Times New Roman" w:hAnsi="Times New Roman" w:cs="Times New Roman"/>
            <w:i/>
            <w:sz w:val="18"/>
          </w:rPr>
          <w:t>(</w:t>
        </w:r>
        <w:r>
          <w:rPr>
            <w:rFonts w:ascii="Times New Roman" w:hAnsi="Times New Roman" w:cs="Times New Roman"/>
            <w:i/>
            <w:sz w:val="18"/>
          </w:rPr>
          <w:t>x</w:t>
        </w:r>
        <w:r w:rsidRPr="00FE28F8">
          <w:rPr>
            <w:rFonts w:ascii="Times New Roman" w:hAnsi="Times New Roman" w:cs="Times New Roman"/>
            <w:i/>
            <w:sz w:val="18"/>
          </w:rPr>
          <w:t>)</w:t>
        </w:r>
        <w:r>
          <w:rPr>
            <w:rFonts w:ascii="Times New Roman" w:hAnsi="Times New Roman" w:cs="Times New Roman"/>
            <w:i/>
            <w:sz w:val="18"/>
          </w:rPr>
          <w:t>: x-x</w:t>
        </w:r>
      </w:p>
      <w:p w14:paraId="1E79D381" w14:textId="77777777" w:rsidR="00DA6D5A" w:rsidRPr="00FE28F8" w:rsidRDefault="00DA6D5A" w:rsidP="00DA6D5A">
        <w:pPr>
          <w:pStyle w:val="Footer"/>
          <w:rPr>
            <w:rFonts w:ascii="Times New Roman" w:hAnsi="Times New Roman" w:cs="Times New Roman"/>
            <w:i/>
            <w:sz w:val="18"/>
          </w:rPr>
        </w:pPr>
        <w:r w:rsidRPr="00FE28F8">
          <w:rPr>
            <w:rFonts w:ascii="Times New Roman" w:hAnsi="Times New Roman" w:cs="Times New Roman"/>
            <w:i/>
            <w:sz w:val="18"/>
          </w:rPr>
          <w:t>©</w:t>
        </w:r>
        <w:r>
          <w:rPr>
            <w:rFonts w:ascii="Times New Roman" w:hAnsi="Times New Roman" w:cs="Times New Roman"/>
            <w:i/>
            <w:sz w:val="18"/>
          </w:rPr>
          <w:t>xxxx</w:t>
        </w:r>
        <w:r w:rsidRPr="00FE28F8">
          <w:rPr>
            <w:rFonts w:ascii="Times New Roman" w:hAnsi="Times New Roman" w:cs="Times New Roman"/>
            <w:i/>
            <w:sz w:val="18"/>
          </w:rPr>
          <w:t xml:space="preserve"> Western Philippines University</w:t>
        </w:r>
      </w:p>
      <w:p w14:paraId="42B3BB2E" w14:textId="15908B98" w:rsidR="00DA6D5A" w:rsidRPr="00554B54" w:rsidRDefault="00DA6D5A" w:rsidP="00DA6D5A">
        <w:pPr>
          <w:pStyle w:val="Footer"/>
          <w:jc w:val="center"/>
        </w:pPr>
        <w:r w:rsidRPr="006A299B">
          <w:rPr>
            <w:rFonts w:ascii="Times New Roman" w:hAnsi="Times New Roman" w:cs="Times New Roman"/>
            <w:sz w:val="20"/>
          </w:rPr>
          <w:fldChar w:fldCharType="begin"/>
        </w:r>
        <w:r w:rsidRPr="006A299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Pr="006A299B">
          <w:rPr>
            <w:rFonts w:ascii="Times New Roman" w:hAnsi="Times New Roman" w:cs="Times New Roman"/>
            <w:sz w:val="20"/>
          </w:rPr>
          <w:fldChar w:fldCharType="separate"/>
        </w:r>
        <w:r w:rsidR="00517E47">
          <w:rPr>
            <w:rFonts w:ascii="Times New Roman" w:hAnsi="Times New Roman" w:cs="Times New Roman"/>
            <w:noProof/>
            <w:sz w:val="20"/>
          </w:rPr>
          <w:t>2</w:t>
        </w:r>
        <w:r w:rsidRPr="006A299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8E5A8A" w14:textId="77777777" w:rsidR="0084067D" w:rsidRDefault="0084067D" w:rsidP="00AB0426">
      <w:pPr>
        <w:spacing w:after="0" w:line="240" w:lineRule="auto"/>
      </w:pPr>
      <w:r>
        <w:separator/>
      </w:r>
    </w:p>
  </w:footnote>
  <w:footnote w:type="continuationSeparator" w:id="0">
    <w:p w14:paraId="053F728D" w14:textId="77777777" w:rsidR="0084067D" w:rsidRDefault="0084067D" w:rsidP="00AB04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A47DE0" w14:textId="7D5A42AE" w:rsidR="003F238D" w:rsidRDefault="003F23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5556F7" w14:textId="77777777" w:rsidR="00F1155D" w:rsidRPr="00FE28F8" w:rsidRDefault="00F1155D" w:rsidP="00F1155D">
    <w:pPr>
      <w:pStyle w:val="Header"/>
      <w:jc w:val="right"/>
      <w:rPr>
        <w:rFonts w:ascii="Times New Roman" w:hAnsi="Times New Roman" w:cs="Times New Roman"/>
        <w:i/>
        <w:sz w:val="18"/>
        <w:szCs w:val="17"/>
      </w:rPr>
    </w:pPr>
    <w:r>
      <w:rPr>
        <w:rFonts w:ascii="Times New Roman" w:hAnsi="Times New Roman" w:cs="Times New Roman"/>
        <w:i/>
        <w:sz w:val="18"/>
        <w:szCs w:val="17"/>
      </w:rPr>
      <w:t xml:space="preserve">Family Name of the First Author et al.: Running Title </w:t>
    </w:r>
  </w:p>
  <w:p w14:paraId="17F26BC4" w14:textId="0ABD125D" w:rsidR="003F238D" w:rsidRPr="00F1155D" w:rsidRDefault="003F238D" w:rsidP="00F115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7D64AE" w14:textId="1F1B8216" w:rsidR="003F238D" w:rsidRDefault="003F23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4AF1"/>
    <w:multiLevelType w:val="hybridMultilevel"/>
    <w:tmpl w:val="AACCCC96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1D711D"/>
    <w:multiLevelType w:val="multilevel"/>
    <w:tmpl w:val="663EC7E2"/>
    <w:lvl w:ilvl="0">
      <w:start w:val="1"/>
      <w:numFmt w:val="decimal"/>
      <w:lvlText w:val="%1."/>
      <w:lvlJc w:val="left"/>
      <w:pPr>
        <w:ind w:left="720" w:hanging="360"/>
      </w:pPr>
      <w:rPr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15B90336"/>
    <w:multiLevelType w:val="hybridMultilevel"/>
    <w:tmpl w:val="D9F62D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B733B6"/>
    <w:multiLevelType w:val="multilevel"/>
    <w:tmpl w:val="13589D8E"/>
    <w:lvl w:ilvl="0">
      <w:start w:val="1"/>
      <w:numFmt w:val="decimal"/>
      <w:lvlText w:val="%1."/>
      <w:lvlJc w:val="left"/>
      <w:pPr>
        <w:ind w:left="697" w:hanging="360"/>
      </w:pPr>
      <w:rPr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17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37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57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577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297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17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37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57" w:hanging="180"/>
      </w:pPr>
      <w:rPr>
        <w:vertAlign w:val="baseline"/>
      </w:rPr>
    </w:lvl>
  </w:abstractNum>
  <w:abstractNum w:abstractNumId="4" w15:restartNumberingAfterBreak="0">
    <w:nsid w:val="1D6D0850"/>
    <w:multiLevelType w:val="hybridMultilevel"/>
    <w:tmpl w:val="687CE70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7C2C5F"/>
    <w:multiLevelType w:val="hybridMultilevel"/>
    <w:tmpl w:val="1FEC1FE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C77933"/>
    <w:multiLevelType w:val="multilevel"/>
    <w:tmpl w:val="29C7793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E3646"/>
    <w:multiLevelType w:val="multilevel"/>
    <w:tmpl w:val="29FE3646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8AD09B5"/>
    <w:multiLevelType w:val="hybridMultilevel"/>
    <w:tmpl w:val="EEA6FD2C"/>
    <w:lvl w:ilvl="0" w:tplc="CE60E4F4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C76D7"/>
    <w:multiLevelType w:val="hybridMultilevel"/>
    <w:tmpl w:val="66C2BAF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252F56"/>
    <w:multiLevelType w:val="multilevel"/>
    <w:tmpl w:val="8A928CA6"/>
    <w:lvl w:ilvl="0">
      <w:start w:val="1"/>
      <w:numFmt w:val="decimal"/>
      <w:lvlText w:val="%1."/>
      <w:lvlJc w:val="left"/>
      <w:pPr>
        <w:ind w:left="697" w:hanging="360"/>
      </w:pPr>
      <w:rPr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17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37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57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577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297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17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37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57" w:hanging="180"/>
      </w:pPr>
      <w:rPr>
        <w:vertAlign w:val="baseline"/>
      </w:rPr>
    </w:lvl>
  </w:abstractNum>
  <w:abstractNum w:abstractNumId="11" w15:restartNumberingAfterBreak="0">
    <w:nsid w:val="3CB06F19"/>
    <w:multiLevelType w:val="multilevel"/>
    <w:tmpl w:val="ABFC6F4E"/>
    <w:lvl w:ilvl="0">
      <w:start w:val="1"/>
      <w:numFmt w:val="decimal"/>
      <w:lvlText w:val="%1."/>
      <w:lvlJc w:val="left"/>
      <w:pPr>
        <w:ind w:left="697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17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37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57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577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297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17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37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57" w:hanging="180"/>
      </w:pPr>
      <w:rPr>
        <w:vertAlign w:val="baseline"/>
      </w:rPr>
    </w:lvl>
  </w:abstractNum>
  <w:abstractNum w:abstractNumId="12" w15:restartNumberingAfterBreak="0">
    <w:nsid w:val="3F2064F7"/>
    <w:multiLevelType w:val="multilevel"/>
    <w:tmpl w:val="3F2064F7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13419DA"/>
    <w:multiLevelType w:val="hybridMultilevel"/>
    <w:tmpl w:val="75DCF6E4"/>
    <w:lvl w:ilvl="0" w:tplc="7C6CAA9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2C4385"/>
    <w:multiLevelType w:val="hybridMultilevel"/>
    <w:tmpl w:val="02C20FE4"/>
    <w:lvl w:ilvl="0" w:tplc="3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5" w15:restartNumberingAfterBreak="0">
    <w:nsid w:val="4C1B68B0"/>
    <w:multiLevelType w:val="hybridMultilevel"/>
    <w:tmpl w:val="576E87A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4065F3"/>
    <w:multiLevelType w:val="multilevel"/>
    <w:tmpl w:val="71183C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."/>
      <w:lvlJc w:val="left"/>
      <w:pPr>
        <w:ind w:left="17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1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6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1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20" w:hanging="1800"/>
      </w:pPr>
      <w:rPr>
        <w:rFonts w:hint="default"/>
      </w:rPr>
    </w:lvl>
  </w:abstractNum>
  <w:abstractNum w:abstractNumId="17" w15:restartNumberingAfterBreak="0">
    <w:nsid w:val="6432175A"/>
    <w:multiLevelType w:val="multilevel"/>
    <w:tmpl w:val="FD4E1D5A"/>
    <w:lvl w:ilvl="0">
      <w:start w:val="1"/>
      <w:numFmt w:val="decimal"/>
      <w:lvlText w:val="%1."/>
      <w:lvlJc w:val="left"/>
      <w:pPr>
        <w:ind w:left="720" w:hanging="360"/>
      </w:pPr>
      <w:rPr>
        <w:color w:val="00000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8" w15:restartNumberingAfterBreak="0">
    <w:nsid w:val="6B7357E0"/>
    <w:multiLevelType w:val="multilevel"/>
    <w:tmpl w:val="C9DC93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4354D7"/>
    <w:multiLevelType w:val="multilevel"/>
    <w:tmpl w:val="02641FC2"/>
    <w:lvl w:ilvl="0">
      <w:start w:val="1"/>
      <w:numFmt w:val="decimal"/>
      <w:lvlText w:val="%1."/>
      <w:lvlJc w:val="left"/>
      <w:pPr>
        <w:ind w:left="697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17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37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57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577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297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17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37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57" w:hanging="180"/>
      </w:pPr>
      <w:rPr>
        <w:vertAlign w:val="baseline"/>
      </w:rPr>
    </w:lvl>
  </w:abstractNum>
  <w:abstractNum w:abstractNumId="20" w15:restartNumberingAfterBreak="0">
    <w:nsid w:val="790A4496"/>
    <w:multiLevelType w:val="multilevel"/>
    <w:tmpl w:val="F28478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6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1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6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1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20" w:hanging="1800"/>
      </w:pPr>
      <w:rPr>
        <w:rFonts w:hint="default"/>
      </w:rPr>
    </w:lvl>
  </w:abstractNum>
  <w:abstractNum w:abstractNumId="21" w15:restartNumberingAfterBreak="0">
    <w:nsid w:val="79AD334D"/>
    <w:multiLevelType w:val="multilevel"/>
    <w:tmpl w:val="F28478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6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1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6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1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20" w:hanging="1800"/>
      </w:pPr>
      <w:rPr>
        <w:rFonts w:hint="default"/>
      </w:rPr>
    </w:lvl>
  </w:abstractNum>
  <w:abstractNum w:abstractNumId="22" w15:restartNumberingAfterBreak="0">
    <w:nsid w:val="7A01521C"/>
    <w:multiLevelType w:val="hybridMultilevel"/>
    <w:tmpl w:val="113EEE3E"/>
    <w:lvl w:ilvl="0" w:tplc="98C0A464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16C5D"/>
    <w:multiLevelType w:val="hybridMultilevel"/>
    <w:tmpl w:val="0CE62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0"/>
  </w:num>
  <w:num w:numId="3">
    <w:abstractNumId w:val="21"/>
  </w:num>
  <w:num w:numId="4">
    <w:abstractNumId w:val="5"/>
  </w:num>
  <w:num w:numId="5">
    <w:abstractNumId w:val="4"/>
  </w:num>
  <w:num w:numId="6">
    <w:abstractNumId w:val="14"/>
  </w:num>
  <w:num w:numId="7">
    <w:abstractNumId w:val="9"/>
  </w:num>
  <w:num w:numId="8">
    <w:abstractNumId w:val="0"/>
  </w:num>
  <w:num w:numId="9">
    <w:abstractNumId w:val="15"/>
  </w:num>
  <w:num w:numId="10">
    <w:abstractNumId w:val="2"/>
  </w:num>
  <w:num w:numId="11">
    <w:abstractNumId w:val="23"/>
  </w:num>
  <w:num w:numId="12">
    <w:abstractNumId w:val="18"/>
  </w:num>
  <w:num w:numId="13">
    <w:abstractNumId w:val="8"/>
  </w:num>
  <w:num w:numId="14">
    <w:abstractNumId w:val="7"/>
  </w:num>
  <w:num w:numId="15">
    <w:abstractNumId w:val="12"/>
  </w:num>
  <w:num w:numId="16">
    <w:abstractNumId w:val="6"/>
  </w:num>
  <w:num w:numId="17">
    <w:abstractNumId w:val="3"/>
  </w:num>
  <w:num w:numId="18">
    <w:abstractNumId w:val="1"/>
  </w:num>
  <w:num w:numId="19">
    <w:abstractNumId w:val="19"/>
  </w:num>
  <w:num w:numId="20">
    <w:abstractNumId w:val="10"/>
  </w:num>
  <w:num w:numId="21">
    <w:abstractNumId w:val="17"/>
  </w:num>
  <w:num w:numId="22">
    <w:abstractNumId w:val="11"/>
  </w:num>
  <w:num w:numId="23">
    <w:abstractNumId w:val="13"/>
  </w:num>
  <w:num w:numId="24">
    <w:abstractNumId w:val="2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displayBackgroundShape/>
  <w:hideSpelling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1tDAyNDAxM7Q0MjNX0lEKTi0uzszPAykwMqgFADJ7pKstAAAA"/>
  </w:docVars>
  <w:rsids>
    <w:rsidRoot w:val="00351C0C"/>
    <w:rsid w:val="0000096C"/>
    <w:rsid w:val="00000ED8"/>
    <w:rsid w:val="00000F31"/>
    <w:rsid w:val="00002323"/>
    <w:rsid w:val="00002854"/>
    <w:rsid w:val="00002AF7"/>
    <w:rsid w:val="0000334A"/>
    <w:rsid w:val="00003861"/>
    <w:rsid w:val="00003D73"/>
    <w:rsid w:val="000044A4"/>
    <w:rsid w:val="000049BD"/>
    <w:rsid w:val="000049E9"/>
    <w:rsid w:val="00004C85"/>
    <w:rsid w:val="00004D59"/>
    <w:rsid w:val="00006544"/>
    <w:rsid w:val="000065AE"/>
    <w:rsid w:val="000069F7"/>
    <w:rsid w:val="000106BB"/>
    <w:rsid w:val="0001192A"/>
    <w:rsid w:val="0001196E"/>
    <w:rsid w:val="00011FD9"/>
    <w:rsid w:val="00012710"/>
    <w:rsid w:val="00012E5B"/>
    <w:rsid w:val="00013698"/>
    <w:rsid w:val="000153A2"/>
    <w:rsid w:val="00020655"/>
    <w:rsid w:val="00022440"/>
    <w:rsid w:val="0002295B"/>
    <w:rsid w:val="00022A3A"/>
    <w:rsid w:val="0002328E"/>
    <w:rsid w:val="000248A2"/>
    <w:rsid w:val="00024E82"/>
    <w:rsid w:val="00024EEC"/>
    <w:rsid w:val="00031031"/>
    <w:rsid w:val="000331A5"/>
    <w:rsid w:val="00034918"/>
    <w:rsid w:val="000353B6"/>
    <w:rsid w:val="000354A0"/>
    <w:rsid w:val="00035A98"/>
    <w:rsid w:val="000362B6"/>
    <w:rsid w:val="000368F0"/>
    <w:rsid w:val="000373E9"/>
    <w:rsid w:val="000378DB"/>
    <w:rsid w:val="00040834"/>
    <w:rsid w:val="00040E18"/>
    <w:rsid w:val="00042C11"/>
    <w:rsid w:val="00042D38"/>
    <w:rsid w:val="00042DED"/>
    <w:rsid w:val="00045203"/>
    <w:rsid w:val="00045A13"/>
    <w:rsid w:val="00045DAB"/>
    <w:rsid w:val="00046E20"/>
    <w:rsid w:val="00047763"/>
    <w:rsid w:val="00050301"/>
    <w:rsid w:val="0005158E"/>
    <w:rsid w:val="00052BCB"/>
    <w:rsid w:val="00052F76"/>
    <w:rsid w:val="000540F4"/>
    <w:rsid w:val="000546AA"/>
    <w:rsid w:val="00055C0A"/>
    <w:rsid w:val="00056165"/>
    <w:rsid w:val="0005680C"/>
    <w:rsid w:val="00056D48"/>
    <w:rsid w:val="00057BD8"/>
    <w:rsid w:val="0006040C"/>
    <w:rsid w:val="0006064A"/>
    <w:rsid w:val="0006106D"/>
    <w:rsid w:val="00061899"/>
    <w:rsid w:val="00062513"/>
    <w:rsid w:val="00063B9E"/>
    <w:rsid w:val="00064476"/>
    <w:rsid w:val="00065599"/>
    <w:rsid w:val="000675AF"/>
    <w:rsid w:val="000678B2"/>
    <w:rsid w:val="00067B3E"/>
    <w:rsid w:val="0007090D"/>
    <w:rsid w:val="000709E0"/>
    <w:rsid w:val="0007138A"/>
    <w:rsid w:val="00071574"/>
    <w:rsid w:val="0007230D"/>
    <w:rsid w:val="000724B5"/>
    <w:rsid w:val="00073210"/>
    <w:rsid w:val="00073975"/>
    <w:rsid w:val="000754B0"/>
    <w:rsid w:val="00076B0C"/>
    <w:rsid w:val="0007709D"/>
    <w:rsid w:val="00077932"/>
    <w:rsid w:val="0008093E"/>
    <w:rsid w:val="00081307"/>
    <w:rsid w:val="00081AAC"/>
    <w:rsid w:val="00081C4F"/>
    <w:rsid w:val="000825B0"/>
    <w:rsid w:val="000828CF"/>
    <w:rsid w:val="00082E7B"/>
    <w:rsid w:val="00082EA2"/>
    <w:rsid w:val="0008300B"/>
    <w:rsid w:val="000838DC"/>
    <w:rsid w:val="000838DF"/>
    <w:rsid w:val="00084C2E"/>
    <w:rsid w:val="00084F3A"/>
    <w:rsid w:val="000850B9"/>
    <w:rsid w:val="00085173"/>
    <w:rsid w:val="000851E6"/>
    <w:rsid w:val="00085B69"/>
    <w:rsid w:val="000860E5"/>
    <w:rsid w:val="00086750"/>
    <w:rsid w:val="00086CE1"/>
    <w:rsid w:val="00087528"/>
    <w:rsid w:val="0008756C"/>
    <w:rsid w:val="0009066F"/>
    <w:rsid w:val="00090B22"/>
    <w:rsid w:val="00090FE6"/>
    <w:rsid w:val="000913D9"/>
    <w:rsid w:val="00092348"/>
    <w:rsid w:val="0009252F"/>
    <w:rsid w:val="00092587"/>
    <w:rsid w:val="000945ED"/>
    <w:rsid w:val="000960B9"/>
    <w:rsid w:val="00096287"/>
    <w:rsid w:val="00096E72"/>
    <w:rsid w:val="000973C8"/>
    <w:rsid w:val="00097FC1"/>
    <w:rsid w:val="000A03DB"/>
    <w:rsid w:val="000A07BB"/>
    <w:rsid w:val="000A14BE"/>
    <w:rsid w:val="000A1A02"/>
    <w:rsid w:val="000A1EDC"/>
    <w:rsid w:val="000A22D1"/>
    <w:rsid w:val="000A27F9"/>
    <w:rsid w:val="000A347F"/>
    <w:rsid w:val="000A36BF"/>
    <w:rsid w:val="000A4412"/>
    <w:rsid w:val="000A5A68"/>
    <w:rsid w:val="000A5DCC"/>
    <w:rsid w:val="000A7523"/>
    <w:rsid w:val="000A7630"/>
    <w:rsid w:val="000B0CDD"/>
    <w:rsid w:val="000B1339"/>
    <w:rsid w:val="000B1F7C"/>
    <w:rsid w:val="000B2149"/>
    <w:rsid w:val="000B26B0"/>
    <w:rsid w:val="000B28D2"/>
    <w:rsid w:val="000B36AE"/>
    <w:rsid w:val="000B39CD"/>
    <w:rsid w:val="000B3CE5"/>
    <w:rsid w:val="000B553C"/>
    <w:rsid w:val="000B64D8"/>
    <w:rsid w:val="000B7127"/>
    <w:rsid w:val="000B78E3"/>
    <w:rsid w:val="000C025C"/>
    <w:rsid w:val="000C0D40"/>
    <w:rsid w:val="000C18CD"/>
    <w:rsid w:val="000C1908"/>
    <w:rsid w:val="000C303E"/>
    <w:rsid w:val="000C316A"/>
    <w:rsid w:val="000C3466"/>
    <w:rsid w:val="000C64E0"/>
    <w:rsid w:val="000C7279"/>
    <w:rsid w:val="000C7D2E"/>
    <w:rsid w:val="000D0264"/>
    <w:rsid w:val="000D0A82"/>
    <w:rsid w:val="000D0F2A"/>
    <w:rsid w:val="000D2790"/>
    <w:rsid w:val="000D29E4"/>
    <w:rsid w:val="000D2A7C"/>
    <w:rsid w:val="000D307B"/>
    <w:rsid w:val="000D30B2"/>
    <w:rsid w:val="000D3275"/>
    <w:rsid w:val="000D3DF5"/>
    <w:rsid w:val="000D4C0F"/>
    <w:rsid w:val="000D5782"/>
    <w:rsid w:val="000D6B3A"/>
    <w:rsid w:val="000D7026"/>
    <w:rsid w:val="000D758D"/>
    <w:rsid w:val="000D790B"/>
    <w:rsid w:val="000D7E0A"/>
    <w:rsid w:val="000E0085"/>
    <w:rsid w:val="000E1735"/>
    <w:rsid w:val="000E240D"/>
    <w:rsid w:val="000E2588"/>
    <w:rsid w:val="000E3859"/>
    <w:rsid w:val="000E40FA"/>
    <w:rsid w:val="000E416D"/>
    <w:rsid w:val="000E4329"/>
    <w:rsid w:val="000E70DF"/>
    <w:rsid w:val="000E7AA1"/>
    <w:rsid w:val="000F07E6"/>
    <w:rsid w:val="000F3D92"/>
    <w:rsid w:val="000F7EEB"/>
    <w:rsid w:val="000F7F50"/>
    <w:rsid w:val="00100550"/>
    <w:rsid w:val="0010080F"/>
    <w:rsid w:val="00100B48"/>
    <w:rsid w:val="00101A2C"/>
    <w:rsid w:val="00102425"/>
    <w:rsid w:val="00102656"/>
    <w:rsid w:val="00102B73"/>
    <w:rsid w:val="00103398"/>
    <w:rsid w:val="0010441A"/>
    <w:rsid w:val="00104DF0"/>
    <w:rsid w:val="001058A1"/>
    <w:rsid w:val="001059C2"/>
    <w:rsid w:val="00106537"/>
    <w:rsid w:val="00106AE3"/>
    <w:rsid w:val="00106EE8"/>
    <w:rsid w:val="0010796B"/>
    <w:rsid w:val="00107B0F"/>
    <w:rsid w:val="00107B81"/>
    <w:rsid w:val="00107D6E"/>
    <w:rsid w:val="00110901"/>
    <w:rsid w:val="00110959"/>
    <w:rsid w:val="00110AA1"/>
    <w:rsid w:val="00111585"/>
    <w:rsid w:val="0011173F"/>
    <w:rsid w:val="00111E0A"/>
    <w:rsid w:val="001128E1"/>
    <w:rsid w:val="00112E7C"/>
    <w:rsid w:val="00115309"/>
    <w:rsid w:val="00115BD2"/>
    <w:rsid w:val="00115D72"/>
    <w:rsid w:val="001160A1"/>
    <w:rsid w:val="0011719F"/>
    <w:rsid w:val="0011729D"/>
    <w:rsid w:val="0011758E"/>
    <w:rsid w:val="00120058"/>
    <w:rsid w:val="001206FE"/>
    <w:rsid w:val="00120FD1"/>
    <w:rsid w:val="001218DE"/>
    <w:rsid w:val="001235DE"/>
    <w:rsid w:val="00123AA4"/>
    <w:rsid w:val="001240BC"/>
    <w:rsid w:val="0012437D"/>
    <w:rsid w:val="00124498"/>
    <w:rsid w:val="00126D1C"/>
    <w:rsid w:val="00127C6B"/>
    <w:rsid w:val="00127F2F"/>
    <w:rsid w:val="00130844"/>
    <w:rsid w:val="00131249"/>
    <w:rsid w:val="00131FA6"/>
    <w:rsid w:val="00132CDE"/>
    <w:rsid w:val="00133AC9"/>
    <w:rsid w:val="00133FD4"/>
    <w:rsid w:val="001353D9"/>
    <w:rsid w:val="0013544A"/>
    <w:rsid w:val="001357DF"/>
    <w:rsid w:val="00135A1C"/>
    <w:rsid w:val="00135D6A"/>
    <w:rsid w:val="00135FA7"/>
    <w:rsid w:val="00136D4F"/>
    <w:rsid w:val="00136FA7"/>
    <w:rsid w:val="001405DF"/>
    <w:rsid w:val="00141385"/>
    <w:rsid w:val="00141795"/>
    <w:rsid w:val="00142BA8"/>
    <w:rsid w:val="00143498"/>
    <w:rsid w:val="0014357E"/>
    <w:rsid w:val="00143988"/>
    <w:rsid w:val="001443FE"/>
    <w:rsid w:val="00145905"/>
    <w:rsid w:val="00145A7B"/>
    <w:rsid w:val="0014689A"/>
    <w:rsid w:val="00147171"/>
    <w:rsid w:val="00147661"/>
    <w:rsid w:val="001512F2"/>
    <w:rsid w:val="00152C7F"/>
    <w:rsid w:val="001532C0"/>
    <w:rsid w:val="00153CC2"/>
    <w:rsid w:val="00154076"/>
    <w:rsid w:val="001541AA"/>
    <w:rsid w:val="00154493"/>
    <w:rsid w:val="00154C6C"/>
    <w:rsid w:val="00154E5A"/>
    <w:rsid w:val="0015518C"/>
    <w:rsid w:val="00156307"/>
    <w:rsid w:val="001579A0"/>
    <w:rsid w:val="001579D1"/>
    <w:rsid w:val="00160D54"/>
    <w:rsid w:val="00160E4F"/>
    <w:rsid w:val="00161077"/>
    <w:rsid w:val="001618AC"/>
    <w:rsid w:val="00162179"/>
    <w:rsid w:val="001628ED"/>
    <w:rsid w:val="00163C8C"/>
    <w:rsid w:val="0016444F"/>
    <w:rsid w:val="00164D22"/>
    <w:rsid w:val="0016520B"/>
    <w:rsid w:val="00165587"/>
    <w:rsid w:val="00165CFF"/>
    <w:rsid w:val="001669F5"/>
    <w:rsid w:val="00166BD4"/>
    <w:rsid w:val="00166CBC"/>
    <w:rsid w:val="00167244"/>
    <w:rsid w:val="00167C79"/>
    <w:rsid w:val="0017224C"/>
    <w:rsid w:val="001727B9"/>
    <w:rsid w:val="00172C38"/>
    <w:rsid w:val="0017315A"/>
    <w:rsid w:val="001740B3"/>
    <w:rsid w:val="0017511B"/>
    <w:rsid w:val="00175E18"/>
    <w:rsid w:val="00176F53"/>
    <w:rsid w:val="00177098"/>
    <w:rsid w:val="0017712A"/>
    <w:rsid w:val="001771AE"/>
    <w:rsid w:val="0017731A"/>
    <w:rsid w:val="00177D53"/>
    <w:rsid w:val="00180212"/>
    <w:rsid w:val="001803A0"/>
    <w:rsid w:val="00180B1A"/>
    <w:rsid w:val="001810F3"/>
    <w:rsid w:val="00181D45"/>
    <w:rsid w:val="00181D50"/>
    <w:rsid w:val="00181FC0"/>
    <w:rsid w:val="00182B4F"/>
    <w:rsid w:val="00184497"/>
    <w:rsid w:val="00184FCD"/>
    <w:rsid w:val="00190A72"/>
    <w:rsid w:val="001917E4"/>
    <w:rsid w:val="001920E2"/>
    <w:rsid w:val="001929DC"/>
    <w:rsid w:val="00192D9F"/>
    <w:rsid w:val="00193837"/>
    <w:rsid w:val="0019417E"/>
    <w:rsid w:val="0019426A"/>
    <w:rsid w:val="00194271"/>
    <w:rsid w:val="00194360"/>
    <w:rsid w:val="00194880"/>
    <w:rsid w:val="001965D9"/>
    <w:rsid w:val="00197D30"/>
    <w:rsid w:val="001A03B5"/>
    <w:rsid w:val="001A0B3D"/>
    <w:rsid w:val="001A1D68"/>
    <w:rsid w:val="001A21A9"/>
    <w:rsid w:val="001A24B1"/>
    <w:rsid w:val="001A2A50"/>
    <w:rsid w:val="001A3062"/>
    <w:rsid w:val="001A3606"/>
    <w:rsid w:val="001A3CFB"/>
    <w:rsid w:val="001A4DF9"/>
    <w:rsid w:val="001A5A28"/>
    <w:rsid w:val="001A5C9C"/>
    <w:rsid w:val="001A6654"/>
    <w:rsid w:val="001A673E"/>
    <w:rsid w:val="001A68FF"/>
    <w:rsid w:val="001A6C07"/>
    <w:rsid w:val="001B0A29"/>
    <w:rsid w:val="001B1332"/>
    <w:rsid w:val="001B2217"/>
    <w:rsid w:val="001B3DA0"/>
    <w:rsid w:val="001B54A2"/>
    <w:rsid w:val="001B5739"/>
    <w:rsid w:val="001B5A01"/>
    <w:rsid w:val="001B6AFE"/>
    <w:rsid w:val="001B6B3C"/>
    <w:rsid w:val="001B7048"/>
    <w:rsid w:val="001B7138"/>
    <w:rsid w:val="001B71F3"/>
    <w:rsid w:val="001B7BE9"/>
    <w:rsid w:val="001C1612"/>
    <w:rsid w:val="001C1A9A"/>
    <w:rsid w:val="001C35E2"/>
    <w:rsid w:val="001C3B3D"/>
    <w:rsid w:val="001C3C68"/>
    <w:rsid w:val="001C3CE2"/>
    <w:rsid w:val="001C5811"/>
    <w:rsid w:val="001D0D66"/>
    <w:rsid w:val="001D2E10"/>
    <w:rsid w:val="001D3E46"/>
    <w:rsid w:val="001D4B31"/>
    <w:rsid w:val="001D5A7C"/>
    <w:rsid w:val="001D5FF8"/>
    <w:rsid w:val="001D6566"/>
    <w:rsid w:val="001D6624"/>
    <w:rsid w:val="001D6AF3"/>
    <w:rsid w:val="001D6AF7"/>
    <w:rsid w:val="001D6DE8"/>
    <w:rsid w:val="001D7078"/>
    <w:rsid w:val="001D7359"/>
    <w:rsid w:val="001D7562"/>
    <w:rsid w:val="001E06BF"/>
    <w:rsid w:val="001E0FC3"/>
    <w:rsid w:val="001E1EDD"/>
    <w:rsid w:val="001E38D8"/>
    <w:rsid w:val="001E3F3F"/>
    <w:rsid w:val="001E56ED"/>
    <w:rsid w:val="001E57B1"/>
    <w:rsid w:val="001E5A44"/>
    <w:rsid w:val="001E5F43"/>
    <w:rsid w:val="001E786E"/>
    <w:rsid w:val="001F1267"/>
    <w:rsid w:val="001F1D6C"/>
    <w:rsid w:val="001F2D37"/>
    <w:rsid w:val="001F31DA"/>
    <w:rsid w:val="001F3B69"/>
    <w:rsid w:val="001F3F06"/>
    <w:rsid w:val="001F4217"/>
    <w:rsid w:val="001F6AB6"/>
    <w:rsid w:val="001F6D3F"/>
    <w:rsid w:val="001F703A"/>
    <w:rsid w:val="001F70EC"/>
    <w:rsid w:val="001F721B"/>
    <w:rsid w:val="00200F44"/>
    <w:rsid w:val="002026D4"/>
    <w:rsid w:val="00203592"/>
    <w:rsid w:val="002035C2"/>
    <w:rsid w:val="00205D08"/>
    <w:rsid w:val="00205D1A"/>
    <w:rsid w:val="00205E87"/>
    <w:rsid w:val="00206508"/>
    <w:rsid w:val="00206863"/>
    <w:rsid w:val="00206BBB"/>
    <w:rsid w:val="002072E2"/>
    <w:rsid w:val="00210404"/>
    <w:rsid w:val="00210CAE"/>
    <w:rsid w:val="00210DD4"/>
    <w:rsid w:val="00211862"/>
    <w:rsid w:val="00211B0D"/>
    <w:rsid w:val="0021274F"/>
    <w:rsid w:val="002127F4"/>
    <w:rsid w:val="002130D9"/>
    <w:rsid w:val="00213B1F"/>
    <w:rsid w:val="00213B44"/>
    <w:rsid w:val="002156A7"/>
    <w:rsid w:val="00215A5E"/>
    <w:rsid w:val="0021634A"/>
    <w:rsid w:val="00217072"/>
    <w:rsid w:val="00220844"/>
    <w:rsid w:val="00220C90"/>
    <w:rsid w:val="00221794"/>
    <w:rsid w:val="00222618"/>
    <w:rsid w:val="00222825"/>
    <w:rsid w:val="00223D46"/>
    <w:rsid w:val="00223FE0"/>
    <w:rsid w:val="00224A2F"/>
    <w:rsid w:val="00225157"/>
    <w:rsid w:val="00225179"/>
    <w:rsid w:val="00226FEC"/>
    <w:rsid w:val="00227B7E"/>
    <w:rsid w:val="00227CA7"/>
    <w:rsid w:val="00231EF2"/>
    <w:rsid w:val="00232941"/>
    <w:rsid w:val="0023416B"/>
    <w:rsid w:val="00234505"/>
    <w:rsid w:val="002350AE"/>
    <w:rsid w:val="00235C3D"/>
    <w:rsid w:val="00240717"/>
    <w:rsid w:val="002409C3"/>
    <w:rsid w:val="00241513"/>
    <w:rsid w:val="00241CC9"/>
    <w:rsid w:val="0024219B"/>
    <w:rsid w:val="00242A98"/>
    <w:rsid w:val="00242E53"/>
    <w:rsid w:val="002435AE"/>
    <w:rsid w:val="00243930"/>
    <w:rsid w:val="00243C77"/>
    <w:rsid w:val="00244F87"/>
    <w:rsid w:val="002453D4"/>
    <w:rsid w:val="0024567E"/>
    <w:rsid w:val="00246222"/>
    <w:rsid w:val="002464E2"/>
    <w:rsid w:val="002466B5"/>
    <w:rsid w:val="002473F2"/>
    <w:rsid w:val="00250159"/>
    <w:rsid w:val="0025134D"/>
    <w:rsid w:val="0025148E"/>
    <w:rsid w:val="00251ACC"/>
    <w:rsid w:val="0025211C"/>
    <w:rsid w:val="00252911"/>
    <w:rsid w:val="00253316"/>
    <w:rsid w:val="00254043"/>
    <w:rsid w:val="002543EB"/>
    <w:rsid w:val="0025480C"/>
    <w:rsid w:val="00254DC3"/>
    <w:rsid w:val="00255D20"/>
    <w:rsid w:val="0025630F"/>
    <w:rsid w:val="0025698E"/>
    <w:rsid w:val="002573FE"/>
    <w:rsid w:val="00260F80"/>
    <w:rsid w:val="0026126B"/>
    <w:rsid w:val="002614C7"/>
    <w:rsid w:val="00262104"/>
    <w:rsid w:val="002643B2"/>
    <w:rsid w:val="0026458D"/>
    <w:rsid w:val="002650F9"/>
    <w:rsid w:val="00265883"/>
    <w:rsid w:val="00265BFF"/>
    <w:rsid w:val="0026602F"/>
    <w:rsid w:val="0026670C"/>
    <w:rsid w:val="002677DD"/>
    <w:rsid w:val="002701E8"/>
    <w:rsid w:val="00270C53"/>
    <w:rsid w:val="00271406"/>
    <w:rsid w:val="0027161C"/>
    <w:rsid w:val="002717A6"/>
    <w:rsid w:val="00271EB8"/>
    <w:rsid w:val="0027213A"/>
    <w:rsid w:val="00272DE5"/>
    <w:rsid w:val="00272FEB"/>
    <w:rsid w:val="002731E4"/>
    <w:rsid w:val="00273C5E"/>
    <w:rsid w:val="00273CDA"/>
    <w:rsid w:val="002749A0"/>
    <w:rsid w:val="00275786"/>
    <w:rsid w:val="00276306"/>
    <w:rsid w:val="00276E95"/>
    <w:rsid w:val="0027772D"/>
    <w:rsid w:val="00277BB7"/>
    <w:rsid w:val="00281C60"/>
    <w:rsid w:val="0028267E"/>
    <w:rsid w:val="002828C5"/>
    <w:rsid w:val="002829FA"/>
    <w:rsid w:val="00282B66"/>
    <w:rsid w:val="00283A05"/>
    <w:rsid w:val="002850CE"/>
    <w:rsid w:val="00285337"/>
    <w:rsid w:val="002855F3"/>
    <w:rsid w:val="00285640"/>
    <w:rsid w:val="00285D18"/>
    <w:rsid w:val="00285D19"/>
    <w:rsid w:val="0028706F"/>
    <w:rsid w:val="0029078C"/>
    <w:rsid w:val="0029110B"/>
    <w:rsid w:val="002917AF"/>
    <w:rsid w:val="00292C3C"/>
    <w:rsid w:val="00296BBF"/>
    <w:rsid w:val="002974A3"/>
    <w:rsid w:val="002978F4"/>
    <w:rsid w:val="00297978"/>
    <w:rsid w:val="002A05E3"/>
    <w:rsid w:val="002A1880"/>
    <w:rsid w:val="002A1BB1"/>
    <w:rsid w:val="002A20DB"/>
    <w:rsid w:val="002A23B9"/>
    <w:rsid w:val="002A2F28"/>
    <w:rsid w:val="002A3278"/>
    <w:rsid w:val="002A3834"/>
    <w:rsid w:val="002A3DE0"/>
    <w:rsid w:val="002A4C6B"/>
    <w:rsid w:val="002A617C"/>
    <w:rsid w:val="002A6A5B"/>
    <w:rsid w:val="002B0A1F"/>
    <w:rsid w:val="002B0A5F"/>
    <w:rsid w:val="002B1647"/>
    <w:rsid w:val="002B1D06"/>
    <w:rsid w:val="002B226C"/>
    <w:rsid w:val="002B263A"/>
    <w:rsid w:val="002B2E66"/>
    <w:rsid w:val="002B35EC"/>
    <w:rsid w:val="002B379B"/>
    <w:rsid w:val="002B3A43"/>
    <w:rsid w:val="002B3B22"/>
    <w:rsid w:val="002B409F"/>
    <w:rsid w:val="002B42FB"/>
    <w:rsid w:val="002B4FE9"/>
    <w:rsid w:val="002B5D9C"/>
    <w:rsid w:val="002C2238"/>
    <w:rsid w:val="002C325B"/>
    <w:rsid w:val="002C4C3F"/>
    <w:rsid w:val="002C55D0"/>
    <w:rsid w:val="002C71FE"/>
    <w:rsid w:val="002C7374"/>
    <w:rsid w:val="002D0025"/>
    <w:rsid w:val="002D0777"/>
    <w:rsid w:val="002D1051"/>
    <w:rsid w:val="002D1EDD"/>
    <w:rsid w:val="002D21EF"/>
    <w:rsid w:val="002D2340"/>
    <w:rsid w:val="002D23A6"/>
    <w:rsid w:val="002D24E7"/>
    <w:rsid w:val="002D31C3"/>
    <w:rsid w:val="002D3882"/>
    <w:rsid w:val="002D46C3"/>
    <w:rsid w:val="002D4961"/>
    <w:rsid w:val="002D4CC0"/>
    <w:rsid w:val="002D5222"/>
    <w:rsid w:val="002D5C06"/>
    <w:rsid w:val="002D5CE5"/>
    <w:rsid w:val="002D5E56"/>
    <w:rsid w:val="002E0EC5"/>
    <w:rsid w:val="002E11F3"/>
    <w:rsid w:val="002E1A2B"/>
    <w:rsid w:val="002E3389"/>
    <w:rsid w:val="002E3FB1"/>
    <w:rsid w:val="002E4230"/>
    <w:rsid w:val="002E51BC"/>
    <w:rsid w:val="002E5934"/>
    <w:rsid w:val="002E73C1"/>
    <w:rsid w:val="002F0CE3"/>
    <w:rsid w:val="002F0D20"/>
    <w:rsid w:val="002F0FF1"/>
    <w:rsid w:val="002F1323"/>
    <w:rsid w:val="002F1A33"/>
    <w:rsid w:val="002F2081"/>
    <w:rsid w:val="002F26E6"/>
    <w:rsid w:val="002F2B38"/>
    <w:rsid w:val="002F2F30"/>
    <w:rsid w:val="002F3414"/>
    <w:rsid w:val="002F37CD"/>
    <w:rsid w:val="002F4447"/>
    <w:rsid w:val="002F481C"/>
    <w:rsid w:val="002F4AD9"/>
    <w:rsid w:val="002F53EB"/>
    <w:rsid w:val="002F6833"/>
    <w:rsid w:val="002F6F13"/>
    <w:rsid w:val="002F724F"/>
    <w:rsid w:val="002F76AB"/>
    <w:rsid w:val="00300948"/>
    <w:rsid w:val="00300D84"/>
    <w:rsid w:val="00301FE6"/>
    <w:rsid w:val="003021AE"/>
    <w:rsid w:val="00302266"/>
    <w:rsid w:val="00302C5D"/>
    <w:rsid w:val="00303841"/>
    <w:rsid w:val="00303DF9"/>
    <w:rsid w:val="00304005"/>
    <w:rsid w:val="003046CF"/>
    <w:rsid w:val="0030527B"/>
    <w:rsid w:val="003054D7"/>
    <w:rsid w:val="00305584"/>
    <w:rsid w:val="00305AAB"/>
    <w:rsid w:val="00306216"/>
    <w:rsid w:val="003070D8"/>
    <w:rsid w:val="0030791F"/>
    <w:rsid w:val="00310BC7"/>
    <w:rsid w:val="00311475"/>
    <w:rsid w:val="00311679"/>
    <w:rsid w:val="003119ED"/>
    <w:rsid w:val="003124F3"/>
    <w:rsid w:val="00313692"/>
    <w:rsid w:val="00313919"/>
    <w:rsid w:val="00313A04"/>
    <w:rsid w:val="00314060"/>
    <w:rsid w:val="00314130"/>
    <w:rsid w:val="00315247"/>
    <w:rsid w:val="003157D0"/>
    <w:rsid w:val="00315A7C"/>
    <w:rsid w:val="003163F5"/>
    <w:rsid w:val="00316C3D"/>
    <w:rsid w:val="003172EF"/>
    <w:rsid w:val="003230D5"/>
    <w:rsid w:val="0032452F"/>
    <w:rsid w:val="00325352"/>
    <w:rsid w:val="003257BB"/>
    <w:rsid w:val="0032653B"/>
    <w:rsid w:val="00326BFB"/>
    <w:rsid w:val="00326E01"/>
    <w:rsid w:val="00327061"/>
    <w:rsid w:val="003270FD"/>
    <w:rsid w:val="003276FB"/>
    <w:rsid w:val="00331B62"/>
    <w:rsid w:val="00333B0E"/>
    <w:rsid w:val="0033452D"/>
    <w:rsid w:val="00334BA6"/>
    <w:rsid w:val="00335A50"/>
    <w:rsid w:val="00336060"/>
    <w:rsid w:val="00336A52"/>
    <w:rsid w:val="00336C03"/>
    <w:rsid w:val="0033791D"/>
    <w:rsid w:val="003402F4"/>
    <w:rsid w:val="00340402"/>
    <w:rsid w:val="00340450"/>
    <w:rsid w:val="00341E76"/>
    <w:rsid w:val="0034229F"/>
    <w:rsid w:val="003427DE"/>
    <w:rsid w:val="00343A4C"/>
    <w:rsid w:val="00343D1B"/>
    <w:rsid w:val="00344569"/>
    <w:rsid w:val="00345969"/>
    <w:rsid w:val="00345AE4"/>
    <w:rsid w:val="00345B72"/>
    <w:rsid w:val="003466A1"/>
    <w:rsid w:val="00346EB9"/>
    <w:rsid w:val="003514A3"/>
    <w:rsid w:val="003514AD"/>
    <w:rsid w:val="00351B3B"/>
    <w:rsid w:val="00351C0C"/>
    <w:rsid w:val="00352AA0"/>
    <w:rsid w:val="00352D9E"/>
    <w:rsid w:val="003531AB"/>
    <w:rsid w:val="003540AF"/>
    <w:rsid w:val="003540BC"/>
    <w:rsid w:val="0035412E"/>
    <w:rsid w:val="003543E4"/>
    <w:rsid w:val="00354A70"/>
    <w:rsid w:val="00355632"/>
    <w:rsid w:val="0035578C"/>
    <w:rsid w:val="00355880"/>
    <w:rsid w:val="00355944"/>
    <w:rsid w:val="00355A1F"/>
    <w:rsid w:val="0035652B"/>
    <w:rsid w:val="003625EB"/>
    <w:rsid w:val="00362839"/>
    <w:rsid w:val="00362D0C"/>
    <w:rsid w:val="003630BB"/>
    <w:rsid w:val="00363495"/>
    <w:rsid w:val="00363B64"/>
    <w:rsid w:val="00363F08"/>
    <w:rsid w:val="003641CB"/>
    <w:rsid w:val="00364FC1"/>
    <w:rsid w:val="00365BD0"/>
    <w:rsid w:val="00366956"/>
    <w:rsid w:val="00366B0E"/>
    <w:rsid w:val="00366D06"/>
    <w:rsid w:val="0036740B"/>
    <w:rsid w:val="00371A68"/>
    <w:rsid w:val="00371CBE"/>
    <w:rsid w:val="00372D8E"/>
    <w:rsid w:val="00372F47"/>
    <w:rsid w:val="00372F77"/>
    <w:rsid w:val="003737AD"/>
    <w:rsid w:val="003738E2"/>
    <w:rsid w:val="00373BD5"/>
    <w:rsid w:val="003743D3"/>
    <w:rsid w:val="003748A2"/>
    <w:rsid w:val="003771C0"/>
    <w:rsid w:val="00377446"/>
    <w:rsid w:val="003775B7"/>
    <w:rsid w:val="00377A91"/>
    <w:rsid w:val="003804F0"/>
    <w:rsid w:val="00380B7B"/>
    <w:rsid w:val="00380D15"/>
    <w:rsid w:val="00380F2D"/>
    <w:rsid w:val="00381D1B"/>
    <w:rsid w:val="00382919"/>
    <w:rsid w:val="00383808"/>
    <w:rsid w:val="0038436A"/>
    <w:rsid w:val="003846EA"/>
    <w:rsid w:val="00384A3B"/>
    <w:rsid w:val="0038593C"/>
    <w:rsid w:val="00385B52"/>
    <w:rsid w:val="00385C0F"/>
    <w:rsid w:val="00386302"/>
    <w:rsid w:val="00386A68"/>
    <w:rsid w:val="00386DD2"/>
    <w:rsid w:val="003870DE"/>
    <w:rsid w:val="0038739C"/>
    <w:rsid w:val="00387922"/>
    <w:rsid w:val="003905D8"/>
    <w:rsid w:val="0039132D"/>
    <w:rsid w:val="00394240"/>
    <w:rsid w:val="003947A4"/>
    <w:rsid w:val="00394C0D"/>
    <w:rsid w:val="003951BE"/>
    <w:rsid w:val="00395239"/>
    <w:rsid w:val="0039524B"/>
    <w:rsid w:val="00395613"/>
    <w:rsid w:val="00395FAE"/>
    <w:rsid w:val="00396A82"/>
    <w:rsid w:val="00396EC1"/>
    <w:rsid w:val="0039704C"/>
    <w:rsid w:val="00397580"/>
    <w:rsid w:val="00397B5B"/>
    <w:rsid w:val="00397D54"/>
    <w:rsid w:val="003A000A"/>
    <w:rsid w:val="003A17D7"/>
    <w:rsid w:val="003A2467"/>
    <w:rsid w:val="003A2489"/>
    <w:rsid w:val="003A2C80"/>
    <w:rsid w:val="003A2CDD"/>
    <w:rsid w:val="003A3739"/>
    <w:rsid w:val="003A51EE"/>
    <w:rsid w:val="003A5AD6"/>
    <w:rsid w:val="003A6340"/>
    <w:rsid w:val="003A6467"/>
    <w:rsid w:val="003A6CFA"/>
    <w:rsid w:val="003B20AF"/>
    <w:rsid w:val="003B26B5"/>
    <w:rsid w:val="003B2B45"/>
    <w:rsid w:val="003B2CA1"/>
    <w:rsid w:val="003B32F7"/>
    <w:rsid w:val="003B3480"/>
    <w:rsid w:val="003B3AA3"/>
    <w:rsid w:val="003B3E50"/>
    <w:rsid w:val="003B45B5"/>
    <w:rsid w:val="003B4ADC"/>
    <w:rsid w:val="003B647F"/>
    <w:rsid w:val="003B6BC0"/>
    <w:rsid w:val="003B6BFF"/>
    <w:rsid w:val="003C0F2C"/>
    <w:rsid w:val="003C1B47"/>
    <w:rsid w:val="003C1E3A"/>
    <w:rsid w:val="003C3261"/>
    <w:rsid w:val="003C32E9"/>
    <w:rsid w:val="003C420B"/>
    <w:rsid w:val="003C564C"/>
    <w:rsid w:val="003C57C4"/>
    <w:rsid w:val="003C5B7C"/>
    <w:rsid w:val="003C692E"/>
    <w:rsid w:val="003D0361"/>
    <w:rsid w:val="003D3521"/>
    <w:rsid w:val="003D3B34"/>
    <w:rsid w:val="003D5911"/>
    <w:rsid w:val="003D733F"/>
    <w:rsid w:val="003D7597"/>
    <w:rsid w:val="003E14B1"/>
    <w:rsid w:val="003E1519"/>
    <w:rsid w:val="003E1797"/>
    <w:rsid w:val="003E1B4E"/>
    <w:rsid w:val="003E27B3"/>
    <w:rsid w:val="003E3071"/>
    <w:rsid w:val="003E3787"/>
    <w:rsid w:val="003E380E"/>
    <w:rsid w:val="003E39C8"/>
    <w:rsid w:val="003E3C44"/>
    <w:rsid w:val="003E51F3"/>
    <w:rsid w:val="003E55C5"/>
    <w:rsid w:val="003E56B7"/>
    <w:rsid w:val="003E6072"/>
    <w:rsid w:val="003E6883"/>
    <w:rsid w:val="003E6BB2"/>
    <w:rsid w:val="003E6BE1"/>
    <w:rsid w:val="003E7DE9"/>
    <w:rsid w:val="003F0BAA"/>
    <w:rsid w:val="003F0CD9"/>
    <w:rsid w:val="003F238D"/>
    <w:rsid w:val="003F2E98"/>
    <w:rsid w:val="003F3CD4"/>
    <w:rsid w:val="003F4968"/>
    <w:rsid w:val="003F4A19"/>
    <w:rsid w:val="003F50A0"/>
    <w:rsid w:val="003F5784"/>
    <w:rsid w:val="003F5F78"/>
    <w:rsid w:val="003F68EE"/>
    <w:rsid w:val="003F6956"/>
    <w:rsid w:val="003F74D4"/>
    <w:rsid w:val="003F74F9"/>
    <w:rsid w:val="003F7FB4"/>
    <w:rsid w:val="00400232"/>
    <w:rsid w:val="00400F4F"/>
    <w:rsid w:val="00401382"/>
    <w:rsid w:val="004017A5"/>
    <w:rsid w:val="00401BB6"/>
    <w:rsid w:val="00401BDD"/>
    <w:rsid w:val="0040213D"/>
    <w:rsid w:val="004025C8"/>
    <w:rsid w:val="00403F1E"/>
    <w:rsid w:val="00404BAE"/>
    <w:rsid w:val="00405151"/>
    <w:rsid w:val="00405AF4"/>
    <w:rsid w:val="00406588"/>
    <w:rsid w:val="00406BEE"/>
    <w:rsid w:val="004070BD"/>
    <w:rsid w:val="00410571"/>
    <w:rsid w:val="004123F5"/>
    <w:rsid w:val="00412DD5"/>
    <w:rsid w:val="0041303C"/>
    <w:rsid w:val="004135BA"/>
    <w:rsid w:val="00413BD2"/>
    <w:rsid w:val="00414D91"/>
    <w:rsid w:val="004153A9"/>
    <w:rsid w:val="004154FE"/>
    <w:rsid w:val="00415893"/>
    <w:rsid w:val="00415D23"/>
    <w:rsid w:val="0041699B"/>
    <w:rsid w:val="00416ACA"/>
    <w:rsid w:val="00420694"/>
    <w:rsid w:val="00420705"/>
    <w:rsid w:val="00420A39"/>
    <w:rsid w:val="00420F08"/>
    <w:rsid w:val="004217CA"/>
    <w:rsid w:val="00421A7D"/>
    <w:rsid w:val="00422517"/>
    <w:rsid w:val="00422C16"/>
    <w:rsid w:val="004244D2"/>
    <w:rsid w:val="004245B0"/>
    <w:rsid w:val="00425FDA"/>
    <w:rsid w:val="00426941"/>
    <w:rsid w:val="00426FC9"/>
    <w:rsid w:val="004273A0"/>
    <w:rsid w:val="004314B6"/>
    <w:rsid w:val="004339B1"/>
    <w:rsid w:val="004339F4"/>
    <w:rsid w:val="00433AE3"/>
    <w:rsid w:val="004353D0"/>
    <w:rsid w:val="00436E0B"/>
    <w:rsid w:val="00441744"/>
    <w:rsid w:val="00441E5E"/>
    <w:rsid w:val="00443741"/>
    <w:rsid w:val="00445FCA"/>
    <w:rsid w:val="004461FF"/>
    <w:rsid w:val="004467C0"/>
    <w:rsid w:val="00446C1A"/>
    <w:rsid w:val="00447522"/>
    <w:rsid w:val="00452A49"/>
    <w:rsid w:val="00452B1D"/>
    <w:rsid w:val="0045329B"/>
    <w:rsid w:val="00454806"/>
    <w:rsid w:val="00454808"/>
    <w:rsid w:val="00454F0C"/>
    <w:rsid w:val="00455168"/>
    <w:rsid w:val="004552C3"/>
    <w:rsid w:val="004555E6"/>
    <w:rsid w:val="00455D55"/>
    <w:rsid w:val="004562B2"/>
    <w:rsid w:val="00457E51"/>
    <w:rsid w:val="0046114F"/>
    <w:rsid w:val="004614F6"/>
    <w:rsid w:val="00461DE5"/>
    <w:rsid w:val="00461E07"/>
    <w:rsid w:val="00462B6B"/>
    <w:rsid w:val="00462D93"/>
    <w:rsid w:val="00463438"/>
    <w:rsid w:val="00464C92"/>
    <w:rsid w:val="00465054"/>
    <w:rsid w:val="00465799"/>
    <w:rsid w:val="00465CC0"/>
    <w:rsid w:val="00466537"/>
    <w:rsid w:val="00466BEB"/>
    <w:rsid w:val="00467085"/>
    <w:rsid w:val="00467611"/>
    <w:rsid w:val="00467838"/>
    <w:rsid w:val="00467B2A"/>
    <w:rsid w:val="00470127"/>
    <w:rsid w:val="00472C08"/>
    <w:rsid w:val="00473E65"/>
    <w:rsid w:val="00474634"/>
    <w:rsid w:val="00474FB2"/>
    <w:rsid w:val="004762D0"/>
    <w:rsid w:val="004762E7"/>
    <w:rsid w:val="00476CC2"/>
    <w:rsid w:val="00476E07"/>
    <w:rsid w:val="00476E5C"/>
    <w:rsid w:val="00477926"/>
    <w:rsid w:val="00477E21"/>
    <w:rsid w:val="00480560"/>
    <w:rsid w:val="004807AA"/>
    <w:rsid w:val="00481334"/>
    <w:rsid w:val="00481DF5"/>
    <w:rsid w:val="00481EED"/>
    <w:rsid w:val="00482E83"/>
    <w:rsid w:val="00483194"/>
    <w:rsid w:val="00483257"/>
    <w:rsid w:val="0048351C"/>
    <w:rsid w:val="00485267"/>
    <w:rsid w:val="004864FE"/>
    <w:rsid w:val="00486CA1"/>
    <w:rsid w:val="00487495"/>
    <w:rsid w:val="00487E83"/>
    <w:rsid w:val="00487F65"/>
    <w:rsid w:val="00490074"/>
    <w:rsid w:val="004908B9"/>
    <w:rsid w:val="00492763"/>
    <w:rsid w:val="00493A3A"/>
    <w:rsid w:val="00493C5A"/>
    <w:rsid w:val="0049401F"/>
    <w:rsid w:val="0049441A"/>
    <w:rsid w:val="00494ACA"/>
    <w:rsid w:val="00495CCE"/>
    <w:rsid w:val="00496744"/>
    <w:rsid w:val="00496E81"/>
    <w:rsid w:val="00497219"/>
    <w:rsid w:val="00497518"/>
    <w:rsid w:val="00497840"/>
    <w:rsid w:val="004978AB"/>
    <w:rsid w:val="00497EE4"/>
    <w:rsid w:val="004A038C"/>
    <w:rsid w:val="004A0A9B"/>
    <w:rsid w:val="004A1CDC"/>
    <w:rsid w:val="004A4C8E"/>
    <w:rsid w:val="004A584B"/>
    <w:rsid w:val="004A5F58"/>
    <w:rsid w:val="004A64CE"/>
    <w:rsid w:val="004A6D99"/>
    <w:rsid w:val="004A6E8E"/>
    <w:rsid w:val="004A7C19"/>
    <w:rsid w:val="004B0338"/>
    <w:rsid w:val="004B090F"/>
    <w:rsid w:val="004B0C4A"/>
    <w:rsid w:val="004B0FC3"/>
    <w:rsid w:val="004B1002"/>
    <w:rsid w:val="004B1CFF"/>
    <w:rsid w:val="004B399F"/>
    <w:rsid w:val="004B4183"/>
    <w:rsid w:val="004B4703"/>
    <w:rsid w:val="004B4BD3"/>
    <w:rsid w:val="004B4E3C"/>
    <w:rsid w:val="004B5D8B"/>
    <w:rsid w:val="004B6CC8"/>
    <w:rsid w:val="004B6DCA"/>
    <w:rsid w:val="004B70B9"/>
    <w:rsid w:val="004B7FD5"/>
    <w:rsid w:val="004C16AE"/>
    <w:rsid w:val="004C173D"/>
    <w:rsid w:val="004C1A25"/>
    <w:rsid w:val="004C25C9"/>
    <w:rsid w:val="004C3F8F"/>
    <w:rsid w:val="004C42AA"/>
    <w:rsid w:val="004C57CD"/>
    <w:rsid w:val="004C63E4"/>
    <w:rsid w:val="004C6A8C"/>
    <w:rsid w:val="004C6E7B"/>
    <w:rsid w:val="004D067C"/>
    <w:rsid w:val="004D0B4C"/>
    <w:rsid w:val="004D0E1C"/>
    <w:rsid w:val="004D14C0"/>
    <w:rsid w:val="004D2E1C"/>
    <w:rsid w:val="004D3E63"/>
    <w:rsid w:val="004D4334"/>
    <w:rsid w:val="004D4825"/>
    <w:rsid w:val="004D5617"/>
    <w:rsid w:val="004D5BD2"/>
    <w:rsid w:val="004D5C6A"/>
    <w:rsid w:val="004D7229"/>
    <w:rsid w:val="004D7E3B"/>
    <w:rsid w:val="004E16D2"/>
    <w:rsid w:val="004E2324"/>
    <w:rsid w:val="004E240A"/>
    <w:rsid w:val="004E27BD"/>
    <w:rsid w:val="004E5580"/>
    <w:rsid w:val="004E5CBC"/>
    <w:rsid w:val="004E742A"/>
    <w:rsid w:val="004F20DA"/>
    <w:rsid w:val="004F2355"/>
    <w:rsid w:val="004F2FD5"/>
    <w:rsid w:val="004F338A"/>
    <w:rsid w:val="004F3C68"/>
    <w:rsid w:val="004F51A0"/>
    <w:rsid w:val="004F51F4"/>
    <w:rsid w:val="004F681A"/>
    <w:rsid w:val="004F7314"/>
    <w:rsid w:val="004F7D68"/>
    <w:rsid w:val="004F7F5E"/>
    <w:rsid w:val="00500495"/>
    <w:rsid w:val="005010A7"/>
    <w:rsid w:val="00502498"/>
    <w:rsid w:val="0050590A"/>
    <w:rsid w:val="00505988"/>
    <w:rsid w:val="00505DE5"/>
    <w:rsid w:val="00506390"/>
    <w:rsid w:val="00506EFF"/>
    <w:rsid w:val="00507D30"/>
    <w:rsid w:val="0051189C"/>
    <w:rsid w:val="00512BC0"/>
    <w:rsid w:val="005138ED"/>
    <w:rsid w:val="0051402C"/>
    <w:rsid w:val="0051644F"/>
    <w:rsid w:val="00517E47"/>
    <w:rsid w:val="005200BA"/>
    <w:rsid w:val="0052065E"/>
    <w:rsid w:val="00521837"/>
    <w:rsid w:val="00521914"/>
    <w:rsid w:val="00521F3E"/>
    <w:rsid w:val="00522441"/>
    <w:rsid w:val="005228B9"/>
    <w:rsid w:val="00522FE1"/>
    <w:rsid w:val="005242DC"/>
    <w:rsid w:val="005247D2"/>
    <w:rsid w:val="00524A1E"/>
    <w:rsid w:val="00524B56"/>
    <w:rsid w:val="0052563B"/>
    <w:rsid w:val="00525889"/>
    <w:rsid w:val="005258DF"/>
    <w:rsid w:val="00525AEC"/>
    <w:rsid w:val="00526031"/>
    <w:rsid w:val="00526188"/>
    <w:rsid w:val="00526CBA"/>
    <w:rsid w:val="0052769A"/>
    <w:rsid w:val="00531C90"/>
    <w:rsid w:val="00532179"/>
    <w:rsid w:val="00533195"/>
    <w:rsid w:val="00533254"/>
    <w:rsid w:val="00533798"/>
    <w:rsid w:val="00533EA7"/>
    <w:rsid w:val="0053402A"/>
    <w:rsid w:val="005346F7"/>
    <w:rsid w:val="00534CA7"/>
    <w:rsid w:val="00535A0C"/>
    <w:rsid w:val="00536653"/>
    <w:rsid w:val="005367F4"/>
    <w:rsid w:val="0054074A"/>
    <w:rsid w:val="0054082B"/>
    <w:rsid w:val="00540EE0"/>
    <w:rsid w:val="00541252"/>
    <w:rsid w:val="00542103"/>
    <w:rsid w:val="00542459"/>
    <w:rsid w:val="00542AD5"/>
    <w:rsid w:val="00542B1D"/>
    <w:rsid w:val="00543343"/>
    <w:rsid w:val="00544127"/>
    <w:rsid w:val="00544B08"/>
    <w:rsid w:val="00545198"/>
    <w:rsid w:val="005454DB"/>
    <w:rsid w:val="005467AF"/>
    <w:rsid w:val="00546913"/>
    <w:rsid w:val="005469E8"/>
    <w:rsid w:val="005503DD"/>
    <w:rsid w:val="00550E67"/>
    <w:rsid w:val="00554462"/>
    <w:rsid w:val="0055469F"/>
    <w:rsid w:val="005547FF"/>
    <w:rsid w:val="00554AD7"/>
    <w:rsid w:val="005553DD"/>
    <w:rsid w:val="00555EB8"/>
    <w:rsid w:val="00556C59"/>
    <w:rsid w:val="00557177"/>
    <w:rsid w:val="005600E1"/>
    <w:rsid w:val="00560FD3"/>
    <w:rsid w:val="00562B59"/>
    <w:rsid w:val="00562E22"/>
    <w:rsid w:val="00562EE0"/>
    <w:rsid w:val="00564FC8"/>
    <w:rsid w:val="00566ED9"/>
    <w:rsid w:val="00566F93"/>
    <w:rsid w:val="00567046"/>
    <w:rsid w:val="00570CD4"/>
    <w:rsid w:val="00571E78"/>
    <w:rsid w:val="00572300"/>
    <w:rsid w:val="005724C9"/>
    <w:rsid w:val="005724D8"/>
    <w:rsid w:val="00573C6E"/>
    <w:rsid w:val="005742B0"/>
    <w:rsid w:val="0057635C"/>
    <w:rsid w:val="005763B7"/>
    <w:rsid w:val="00576AEB"/>
    <w:rsid w:val="00576E41"/>
    <w:rsid w:val="005775AA"/>
    <w:rsid w:val="00577CBD"/>
    <w:rsid w:val="00580460"/>
    <w:rsid w:val="005810BA"/>
    <w:rsid w:val="0058166E"/>
    <w:rsid w:val="0058178E"/>
    <w:rsid w:val="005821D4"/>
    <w:rsid w:val="00582BAB"/>
    <w:rsid w:val="00584749"/>
    <w:rsid w:val="005850CF"/>
    <w:rsid w:val="00585289"/>
    <w:rsid w:val="005858C2"/>
    <w:rsid w:val="00586ACB"/>
    <w:rsid w:val="00586C29"/>
    <w:rsid w:val="0059006E"/>
    <w:rsid w:val="005902F4"/>
    <w:rsid w:val="00590982"/>
    <w:rsid w:val="00590B26"/>
    <w:rsid w:val="005917A4"/>
    <w:rsid w:val="005926DE"/>
    <w:rsid w:val="005934F2"/>
    <w:rsid w:val="005937DB"/>
    <w:rsid w:val="005938FF"/>
    <w:rsid w:val="00593C51"/>
    <w:rsid w:val="00593F87"/>
    <w:rsid w:val="005943AA"/>
    <w:rsid w:val="005957BA"/>
    <w:rsid w:val="00596485"/>
    <w:rsid w:val="00596502"/>
    <w:rsid w:val="005972C2"/>
    <w:rsid w:val="00597654"/>
    <w:rsid w:val="005A0808"/>
    <w:rsid w:val="005A0FF9"/>
    <w:rsid w:val="005A13C9"/>
    <w:rsid w:val="005A1F76"/>
    <w:rsid w:val="005A2097"/>
    <w:rsid w:val="005A301C"/>
    <w:rsid w:val="005A4B5D"/>
    <w:rsid w:val="005A5D10"/>
    <w:rsid w:val="005A71E0"/>
    <w:rsid w:val="005A78A0"/>
    <w:rsid w:val="005B06F4"/>
    <w:rsid w:val="005B0947"/>
    <w:rsid w:val="005B14F6"/>
    <w:rsid w:val="005B1BC6"/>
    <w:rsid w:val="005B26C9"/>
    <w:rsid w:val="005B2724"/>
    <w:rsid w:val="005B55A1"/>
    <w:rsid w:val="005B588D"/>
    <w:rsid w:val="005B68A2"/>
    <w:rsid w:val="005B71C8"/>
    <w:rsid w:val="005C01CC"/>
    <w:rsid w:val="005C08DB"/>
    <w:rsid w:val="005C111E"/>
    <w:rsid w:val="005C1425"/>
    <w:rsid w:val="005C186D"/>
    <w:rsid w:val="005C220B"/>
    <w:rsid w:val="005C2521"/>
    <w:rsid w:val="005C252A"/>
    <w:rsid w:val="005C3A80"/>
    <w:rsid w:val="005C3D7E"/>
    <w:rsid w:val="005C4643"/>
    <w:rsid w:val="005C4D76"/>
    <w:rsid w:val="005C5BDE"/>
    <w:rsid w:val="005C5D89"/>
    <w:rsid w:val="005C7609"/>
    <w:rsid w:val="005D1E72"/>
    <w:rsid w:val="005D267C"/>
    <w:rsid w:val="005D2B86"/>
    <w:rsid w:val="005D3F86"/>
    <w:rsid w:val="005D44E9"/>
    <w:rsid w:val="005D577F"/>
    <w:rsid w:val="005D61F4"/>
    <w:rsid w:val="005D64AB"/>
    <w:rsid w:val="005D65D4"/>
    <w:rsid w:val="005D7874"/>
    <w:rsid w:val="005D7AFF"/>
    <w:rsid w:val="005D7D0D"/>
    <w:rsid w:val="005E173C"/>
    <w:rsid w:val="005E22BB"/>
    <w:rsid w:val="005E22E6"/>
    <w:rsid w:val="005E3DDF"/>
    <w:rsid w:val="005E3E89"/>
    <w:rsid w:val="005E5C0F"/>
    <w:rsid w:val="005E667F"/>
    <w:rsid w:val="005E6DA1"/>
    <w:rsid w:val="005E7078"/>
    <w:rsid w:val="005E7BE5"/>
    <w:rsid w:val="005E7CA2"/>
    <w:rsid w:val="005F0387"/>
    <w:rsid w:val="005F04C2"/>
    <w:rsid w:val="005F0B72"/>
    <w:rsid w:val="005F0F5B"/>
    <w:rsid w:val="005F1E59"/>
    <w:rsid w:val="005F23F0"/>
    <w:rsid w:val="005F48A6"/>
    <w:rsid w:val="005F618D"/>
    <w:rsid w:val="005F7462"/>
    <w:rsid w:val="00600B35"/>
    <w:rsid w:val="006018A7"/>
    <w:rsid w:val="00604662"/>
    <w:rsid w:val="00604D82"/>
    <w:rsid w:val="00605073"/>
    <w:rsid w:val="006058C0"/>
    <w:rsid w:val="00605B06"/>
    <w:rsid w:val="00605C42"/>
    <w:rsid w:val="00605F84"/>
    <w:rsid w:val="006108C9"/>
    <w:rsid w:val="0061109A"/>
    <w:rsid w:val="0061141D"/>
    <w:rsid w:val="00613C08"/>
    <w:rsid w:val="00614D75"/>
    <w:rsid w:val="00614EA7"/>
    <w:rsid w:val="0061556C"/>
    <w:rsid w:val="00615F16"/>
    <w:rsid w:val="006168BE"/>
    <w:rsid w:val="006208DA"/>
    <w:rsid w:val="00620DAE"/>
    <w:rsid w:val="006210B2"/>
    <w:rsid w:val="0062255F"/>
    <w:rsid w:val="00623485"/>
    <w:rsid w:val="00623983"/>
    <w:rsid w:val="006244B1"/>
    <w:rsid w:val="00626C2C"/>
    <w:rsid w:val="00626E69"/>
    <w:rsid w:val="00627E27"/>
    <w:rsid w:val="00630378"/>
    <w:rsid w:val="00630407"/>
    <w:rsid w:val="00630C82"/>
    <w:rsid w:val="0063143F"/>
    <w:rsid w:val="006327CB"/>
    <w:rsid w:val="00632DD0"/>
    <w:rsid w:val="00635CF7"/>
    <w:rsid w:val="00635EED"/>
    <w:rsid w:val="006375CA"/>
    <w:rsid w:val="006406BB"/>
    <w:rsid w:val="0064070A"/>
    <w:rsid w:val="00644D0A"/>
    <w:rsid w:val="00645445"/>
    <w:rsid w:val="006465F0"/>
    <w:rsid w:val="00647172"/>
    <w:rsid w:val="00647A86"/>
    <w:rsid w:val="006518FE"/>
    <w:rsid w:val="00651C5B"/>
    <w:rsid w:val="0065287F"/>
    <w:rsid w:val="0065368B"/>
    <w:rsid w:val="006544C6"/>
    <w:rsid w:val="00654503"/>
    <w:rsid w:val="006546D3"/>
    <w:rsid w:val="0065545B"/>
    <w:rsid w:val="00655533"/>
    <w:rsid w:val="00661871"/>
    <w:rsid w:val="00661907"/>
    <w:rsid w:val="00661FCD"/>
    <w:rsid w:val="00663A8C"/>
    <w:rsid w:val="00663AAC"/>
    <w:rsid w:val="00664488"/>
    <w:rsid w:val="006644AE"/>
    <w:rsid w:val="006655D4"/>
    <w:rsid w:val="006656A6"/>
    <w:rsid w:val="00665A8B"/>
    <w:rsid w:val="006660C1"/>
    <w:rsid w:val="006665E2"/>
    <w:rsid w:val="00670D17"/>
    <w:rsid w:val="006723C6"/>
    <w:rsid w:val="006727F8"/>
    <w:rsid w:val="006754A6"/>
    <w:rsid w:val="00675546"/>
    <w:rsid w:val="00676481"/>
    <w:rsid w:val="00676B27"/>
    <w:rsid w:val="00676BF5"/>
    <w:rsid w:val="0067709B"/>
    <w:rsid w:val="00677A69"/>
    <w:rsid w:val="0068070B"/>
    <w:rsid w:val="00680A88"/>
    <w:rsid w:val="00680E55"/>
    <w:rsid w:val="00681A73"/>
    <w:rsid w:val="006824D4"/>
    <w:rsid w:val="006826FA"/>
    <w:rsid w:val="00683670"/>
    <w:rsid w:val="00683E99"/>
    <w:rsid w:val="00684A36"/>
    <w:rsid w:val="0068630E"/>
    <w:rsid w:val="0068647D"/>
    <w:rsid w:val="00686A26"/>
    <w:rsid w:val="0069068C"/>
    <w:rsid w:val="006908E8"/>
    <w:rsid w:val="00690CE7"/>
    <w:rsid w:val="00691C36"/>
    <w:rsid w:val="00691DA1"/>
    <w:rsid w:val="00692909"/>
    <w:rsid w:val="00692B3A"/>
    <w:rsid w:val="00692DB4"/>
    <w:rsid w:val="00692F90"/>
    <w:rsid w:val="006931F9"/>
    <w:rsid w:val="00693519"/>
    <w:rsid w:val="00693642"/>
    <w:rsid w:val="00693789"/>
    <w:rsid w:val="00695852"/>
    <w:rsid w:val="00695C11"/>
    <w:rsid w:val="00695E3A"/>
    <w:rsid w:val="00696CE8"/>
    <w:rsid w:val="006972E2"/>
    <w:rsid w:val="006A0076"/>
    <w:rsid w:val="006A00F4"/>
    <w:rsid w:val="006A036B"/>
    <w:rsid w:val="006A05D4"/>
    <w:rsid w:val="006A299B"/>
    <w:rsid w:val="006A2A53"/>
    <w:rsid w:val="006A3852"/>
    <w:rsid w:val="006A3BA2"/>
    <w:rsid w:val="006A413F"/>
    <w:rsid w:val="006A4603"/>
    <w:rsid w:val="006A545C"/>
    <w:rsid w:val="006A6693"/>
    <w:rsid w:val="006A7A33"/>
    <w:rsid w:val="006B13DA"/>
    <w:rsid w:val="006B190F"/>
    <w:rsid w:val="006B1B5B"/>
    <w:rsid w:val="006B20FF"/>
    <w:rsid w:val="006B2DA5"/>
    <w:rsid w:val="006B38EA"/>
    <w:rsid w:val="006B4095"/>
    <w:rsid w:val="006B5DED"/>
    <w:rsid w:val="006B6285"/>
    <w:rsid w:val="006B698D"/>
    <w:rsid w:val="006B7F50"/>
    <w:rsid w:val="006C088E"/>
    <w:rsid w:val="006C30C1"/>
    <w:rsid w:val="006C5570"/>
    <w:rsid w:val="006C6C80"/>
    <w:rsid w:val="006C7003"/>
    <w:rsid w:val="006C7A02"/>
    <w:rsid w:val="006D010F"/>
    <w:rsid w:val="006D03B5"/>
    <w:rsid w:val="006D1C0D"/>
    <w:rsid w:val="006D222A"/>
    <w:rsid w:val="006D2435"/>
    <w:rsid w:val="006D2DA2"/>
    <w:rsid w:val="006D30F8"/>
    <w:rsid w:val="006D3710"/>
    <w:rsid w:val="006D3924"/>
    <w:rsid w:val="006D4145"/>
    <w:rsid w:val="006D4245"/>
    <w:rsid w:val="006D4C50"/>
    <w:rsid w:val="006D53D7"/>
    <w:rsid w:val="006D548F"/>
    <w:rsid w:val="006D550A"/>
    <w:rsid w:val="006D610C"/>
    <w:rsid w:val="006D6457"/>
    <w:rsid w:val="006D6A8E"/>
    <w:rsid w:val="006D716A"/>
    <w:rsid w:val="006E144E"/>
    <w:rsid w:val="006E153D"/>
    <w:rsid w:val="006E244C"/>
    <w:rsid w:val="006E25E3"/>
    <w:rsid w:val="006E306F"/>
    <w:rsid w:val="006E3080"/>
    <w:rsid w:val="006E3243"/>
    <w:rsid w:val="006E3427"/>
    <w:rsid w:val="006E3FEF"/>
    <w:rsid w:val="006E43CB"/>
    <w:rsid w:val="006E4CF8"/>
    <w:rsid w:val="006E57D5"/>
    <w:rsid w:val="006E5998"/>
    <w:rsid w:val="006E5E47"/>
    <w:rsid w:val="006E5F92"/>
    <w:rsid w:val="006E6650"/>
    <w:rsid w:val="006E6E89"/>
    <w:rsid w:val="006E71D9"/>
    <w:rsid w:val="006E722A"/>
    <w:rsid w:val="006F2051"/>
    <w:rsid w:val="006F22A3"/>
    <w:rsid w:val="006F2E1B"/>
    <w:rsid w:val="006F36F9"/>
    <w:rsid w:val="006F407C"/>
    <w:rsid w:val="006F557D"/>
    <w:rsid w:val="006F586F"/>
    <w:rsid w:val="006F5B5C"/>
    <w:rsid w:val="006F669E"/>
    <w:rsid w:val="006F6CDC"/>
    <w:rsid w:val="006F715C"/>
    <w:rsid w:val="006F7AD0"/>
    <w:rsid w:val="006F7D6A"/>
    <w:rsid w:val="007008BB"/>
    <w:rsid w:val="00700E71"/>
    <w:rsid w:val="00701DE3"/>
    <w:rsid w:val="00704170"/>
    <w:rsid w:val="00704449"/>
    <w:rsid w:val="00704EB0"/>
    <w:rsid w:val="00705911"/>
    <w:rsid w:val="00706654"/>
    <w:rsid w:val="007102CA"/>
    <w:rsid w:val="00711248"/>
    <w:rsid w:val="00711885"/>
    <w:rsid w:val="00711A19"/>
    <w:rsid w:val="00713230"/>
    <w:rsid w:val="00713CC9"/>
    <w:rsid w:val="007145F9"/>
    <w:rsid w:val="00715318"/>
    <w:rsid w:val="00716EEA"/>
    <w:rsid w:val="00720829"/>
    <w:rsid w:val="0072189C"/>
    <w:rsid w:val="007225B2"/>
    <w:rsid w:val="0072276D"/>
    <w:rsid w:val="0072389B"/>
    <w:rsid w:val="0072394E"/>
    <w:rsid w:val="00723BF3"/>
    <w:rsid w:val="00724024"/>
    <w:rsid w:val="0072555B"/>
    <w:rsid w:val="00725737"/>
    <w:rsid w:val="00726136"/>
    <w:rsid w:val="00726854"/>
    <w:rsid w:val="007270FF"/>
    <w:rsid w:val="0073226F"/>
    <w:rsid w:val="00732824"/>
    <w:rsid w:val="007332A5"/>
    <w:rsid w:val="00733C43"/>
    <w:rsid w:val="00734D0C"/>
    <w:rsid w:val="00735C17"/>
    <w:rsid w:val="00736092"/>
    <w:rsid w:val="0073638A"/>
    <w:rsid w:val="007375BE"/>
    <w:rsid w:val="00740A9A"/>
    <w:rsid w:val="00740D7C"/>
    <w:rsid w:val="00740DB4"/>
    <w:rsid w:val="00740FBB"/>
    <w:rsid w:val="00742622"/>
    <w:rsid w:val="00744C7F"/>
    <w:rsid w:val="00744FD8"/>
    <w:rsid w:val="007453C0"/>
    <w:rsid w:val="0074559E"/>
    <w:rsid w:val="007456D4"/>
    <w:rsid w:val="007458C2"/>
    <w:rsid w:val="007467AE"/>
    <w:rsid w:val="00746D1D"/>
    <w:rsid w:val="00746DE7"/>
    <w:rsid w:val="007507C2"/>
    <w:rsid w:val="00750BF1"/>
    <w:rsid w:val="0075134A"/>
    <w:rsid w:val="00751473"/>
    <w:rsid w:val="00751B64"/>
    <w:rsid w:val="00752183"/>
    <w:rsid w:val="007546D3"/>
    <w:rsid w:val="0075605F"/>
    <w:rsid w:val="007561F5"/>
    <w:rsid w:val="00756A75"/>
    <w:rsid w:val="00756BD3"/>
    <w:rsid w:val="00757AC4"/>
    <w:rsid w:val="00760211"/>
    <w:rsid w:val="00760881"/>
    <w:rsid w:val="00760DDF"/>
    <w:rsid w:val="007614F8"/>
    <w:rsid w:val="00763307"/>
    <w:rsid w:val="007640B7"/>
    <w:rsid w:val="007646B7"/>
    <w:rsid w:val="00764C4B"/>
    <w:rsid w:val="00764CB2"/>
    <w:rsid w:val="0076502C"/>
    <w:rsid w:val="00765355"/>
    <w:rsid w:val="0076596A"/>
    <w:rsid w:val="00765A99"/>
    <w:rsid w:val="00765FE5"/>
    <w:rsid w:val="00766B6B"/>
    <w:rsid w:val="007670B9"/>
    <w:rsid w:val="0077043D"/>
    <w:rsid w:val="00772399"/>
    <w:rsid w:val="0077445C"/>
    <w:rsid w:val="00774FEC"/>
    <w:rsid w:val="00775D40"/>
    <w:rsid w:val="00776937"/>
    <w:rsid w:val="007801AC"/>
    <w:rsid w:val="00780268"/>
    <w:rsid w:val="0078134C"/>
    <w:rsid w:val="00782CA5"/>
    <w:rsid w:val="00783A11"/>
    <w:rsid w:val="00784645"/>
    <w:rsid w:val="00785859"/>
    <w:rsid w:val="00787572"/>
    <w:rsid w:val="00790235"/>
    <w:rsid w:val="00791A2F"/>
    <w:rsid w:val="007923F4"/>
    <w:rsid w:val="00792D80"/>
    <w:rsid w:val="00793905"/>
    <w:rsid w:val="00794247"/>
    <w:rsid w:val="00795B5F"/>
    <w:rsid w:val="00797712"/>
    <w:rsid w:val="007A1208"/>
    <w:rsid w:val="007A23FA"/>
    <w:rsid w:val="007A2EE9"/>
    <w:rsid w:val="007A38E9"/>
    <w:rsid w:val="007A392B"/>
    <w:rsid w:val="007A4ADD"/>
    <w:rsid w:val="007A4F23"/>
    <w:rsid w:val="007A51B6"/>
    <w:rsid w:val="007A7B35"/>
    <w:rsid w:val="007A7F5E"/>
    <w:rsid w:val="007B04A1"/>
    <w:rsid w:val="007B05B8"/>
    <w:rsid w:val="007B08E2"/>
    <w:rsid w:val="007B1122"/>
    <w:rsid w:val="007B1987"/>
    <w:rsid w:val="007B32EF"/>
    <w:rsid w:val="007B3C21"/>
    <w:rsid w:val="007B3F4F"/>
    <w:rsid w:val="007B4227"/>
    <w:rsid w:val="007B422C"/>
    <w:rsid w:val="007B4BF8"/>
    <w:rsid w:val="007B4D57"/>
    <w:rsid w:val="007B7D6B"/>
    <w:rsid w:val="007B7FA0"/>
    <w:rsid w:val="007C1F24"/>
    <w:rsid w:val="007C2D83"/>
    <w:rsid w:val="007C2F77"/>
    <w:rsid w:val="007C4A37"/>
    <w:rsid w:val="007C4C93"/>
    <w:rsid w:val="007C5A31"/>
    <w:rsid w:val="007C6CF1"/>
    <w:rsid w:val="007C7AB6"/>
    <w:rsid w:val="007C7C7B"/>
    <w:rsid w:val="007D0F98"/>
    <w:rsid w:val="007D12AA"/>
    <w:rsid w:val="007D16BB"/>
    <w:rsid w:val="007D1844"/>
    <w:rsid w:val="007D18BD"/>
    <w:rsid w:val="007D1952"/>
    <w:rsid w:val="007D205B"/>
    <w:rsid w:val="007D2D95"/>
    <w:rsid w:val="007D3D23"/>
    <w:rsid w:val="007D5A07"/>
    <w:rsid w:val="007D5EB8"/>
    <w:rsid w:val="007D6484"/>
    <w:rsid w:val="007D71F4"/>
    <w:rsid w:val="007E0C74"/>
    <w:rsid w:val="007E0EB7"/>
    <w:rsid w:val="007E12A4"/>
    <w:rsid w:val="007E21F9"/>
    <w:rsid w:val="007E268F"/>
    <w:rsid w:val="007E4B5E"/>
    <w:rsid w:val="007E5911"/>
    <w:rsid w:val="007E64E3"/>
    <w:rsid w:val="007E6E10"/>
    <w:rsid w:val="007E7030"/>
    <w:rsid w:val="007E7070"/>
    <w:rsid w:val="007E727F"/>
    <w:rsid w:val="007E72B8"/>
    <w:rsid w:val="007E72D5"/>
    <w:rsid w:val="007E777C"/>
    <w:rsid w:val="007E7B4B"/>
    <w:rsid w:val="007F0481"/>
    <w:rsid w:val="007F10B4"/>
    <w:rsid w:val="007F15F8"/>
    <w:rsid w:val="007F1908"/>
    <w:rsid w:val="007F22CE"/>
    <w:rsid w:val="007F2F13"/>
    <w:rsid w:val="007F4A33"/>
    <w:rsid w:val="007F4D2E"/>
    <w:rsid w:val="007F4F97"/>
    <w:rsid w:val="007F51F0"/>
    <w:rsid w:val="007F549B"/>
    <w:rsid w:val="007F6E38"/>
    <w:rsid w:val="00800AAD"/>
    <w:rsid w:val="00800AE1"/>
    <w:rsid w:val="00800BC6"/>
    <w:rsid w:val="00801418"/>
    <w:rsid w:val="0080176A"/>
    <w:rsid w:val="0080214C"/>
    <w:rsid w:val="0080263D"/>
    <w:rsid w:val="00802986"/>
    <w:rsid w:val="00802D74"/>
    <w:rsid w:val="008033C6"/>
    <w:rsid w:val="00804D5C"/>
    <w:rsid w:val="00805554"/>
    <w:rsid w:val="00805783"/>
    <w:rsid w:val="00806370"/>
    <w:rsid w:val="00806BC1"/>
    <w:rsid w:val="00807056"/>
    <w:rsid w:val="008078AB"/>
    <w:rsid w:val="0081019E"/>
    <w:rsid w:val="00810C99"/>
    <w:rsid w:val="008114BB"/>
    <w:rsid w:val="008117D9"/>
    <w:rsid w:val="00813266"/>
    <w:rsid w:val="0081339B"/>
    <w:rsid w:val="00813421"/>
    <w:rsid w:val="00814D74"/>
    <w:rsid w:val="008156F3"/>
    <w:rsid w:val="00815888"/>
    <w:rsid w:val="00815F52"/>
    <w:rsid w:val="008211D8"/>
    <w:rsid w:val="008216A4"/>
    <w:rsid w:val="0082187E"/>
    <w:rsid w:val="00821928"/>
    <w:rsid w:val="00821A86"/>
    <w:rsid w:val="00822DFB"/>
    <w:rsid w:val="00823569"/>
    <w:rsid w:val="008236DB"/>
    <w:rsid w:val="00823B0A"/>
    <w:rsid w:val="00825C27"/>
    <w:rsid w:val="00827111"/>
    <w:rsid w:val="00830051"/>
    <w:rsid w:val="008301B6"/>
    <w:rsid w:val="00831D9D"/>
    <w:rsid w:val="00832AF0"/>
    <w:rsid w:val="0083316E"/>
    <w:rsid w:val="008333DF"/>
    <w:rsid w:val="008338E6"/>
    <w:rsid w:val="00833B24"/>
    <w:rsid w:val="00834720"/>
    <w:rsid w:val="00834A49"/>
    <w:rsid w:val="008374D1"/>
    <w:rsid w:val="008401EA"/>
    <w:rsid w:val="00840631"/>
    <w:rsid w:val="0084067D"/>
    <w:rsid w:val="00840724"/>
    <w:rsid w:val="008423DD"/>
    <w:rsid w:val="00842D7F"/>
    <w:rsid w:val="00843900"/>
    <w:rsid w:val="008441B8"/>
    <w:rsid w:val="008446DD"/>
    <w:rsid w:val="008471F9"/>
    <w:rsid w:val="008475D9"/>
    <w:rsid w:val="00847E09"/>
    <w:rsid w:val="008503D5"/>
    <w:rsid w:val="0085113A"/>
    <w:rsid w:val="00851D54"/>
    <w:rsid w:val="00851F62"/>
    <w:rsid w:val="0085205E"/>
    <w:rsid w:val="008523F8"/>
    <w:rsid w:val="00853622"/>
    <w:rsid w:val="00853A8F"/>
    <w:rsid w:val="008554CE"/>
    <w:rsid w:val="00855BEE"/>
    <w:rsid w:val="00855E9C"/>
    <w:rsid w:val="008567F3"/>
    <w:rsid w:val="00856807"/>
    <w:rsid w:val="00856851"/>
    <w:rsid w:val="00856C2C"/>
    <w:rsid w:val="00860698"/>
    <w:rsid w:val="0086081A"/>
    <w:rsid w:val="00862562"/>
    <w:rsid w:val="00862B76"/>
    <w:rsid w:val="00862E91"/>
    <w:rsid w:val="00862F44"/>
    <w:rsid w:val="00864DC7"/>
    <w:rsid w:val="0086676D"/>
    <w:rsid w:val="0086766A"/>
    <w:rsid w:val="00867748"/>
    <w:rsid w:val="00867F3C"/>
    <w:rsid w:val="0087022D"/>
    <w:rsid w:val="008707F1"/>
    <w:rsid w:val="00870BE4"/>
    <w:rsid w:val="00871394"/>
    <w:rsid w:val="00871AB2"/>
    <w:rsid w:val="00871DF3"/>
    <w:rsid w:val="00872F02"/>
    <w:rsid w:val="00873078"/>
    <w:rsid w:val="00873870"/>
    <w:rsid w:val="008741B0"/>
    <w:rsid w:val="00875F79"/>
    <w:rsid w:val="008761C4"/>
    <w:rsid w:val="00876A1F"/>
    <w:rsid w:val="00876D98"/>
    <w:rsid w:val="00876DB0"/>
    <w:rsid w:val="0087700E"/>
    <w:rsid w:val="00877DA3"/>
    <w:rsid w:val="008806D9"/>
    <w:rsid w:val="00880BB6"/>
    <w:rsid w:val="008828B7"/>
    <w:rsid w:val="008828D8"/>
    <w:rsid w:val="0088313A"/>
    <w:rsid w:val="008839DD"/>
    <w:rsid w:val="00885971"/>
    <w:rsid w:val="0088725E"/>
    <w:rsid w:val="0089105C"/>
    <w:rsid w:val="008911A0"/>
    <w:rsid w:val="00891CBC"/>
    <w:rsid w:val="00892211"/>
    <w:rsid w:val="0089236B"/>
    <w:rsid w:val="0089272B"/>
    <w:rsid w:val="00893BCA"/>
    <w:rsid w:val="0089412F"/>
    <w:rsid w:val="00896621"/>
    <w:rsid w:val="00896896"/>
    <w:rsid w:val="008978BE"/>
    <w:rsid w:val="00897C33"/>
    <w:rsid w:val="008A1A54"/>
    <w:rsid w:val="008A2C79"/>
    <w:rsid w:val="008A3C49"/>
    <w:rsid w:val="008A5314"/>
    <w:rsid w:val="008A600E"/>
    <w:rsid w:val="008A6E01"/>
    <w:rsid w:val="008B005F"/>
    <w:rsid w:val="008B14C3"/>
    <w:rsid w:val="008B1609"/>
    <w:rsid w:val="008B1B44"/>
    <w:rsid w:val="008B2C76"/>
    <w:rsid w:val="008B2F69"/>
    <w:rsid w:val="008B311D"/>
    <w:rsid w:val="008B3493"/>
    <w:rsid w:val="008B364A"/>
    <w:rsid w:val="008B4239"/>
    <w:rsid w:val="008B4D0B"/>
    <w:rsid w:val="008B571D"/>
    <w:rsid w:val="008B57A5"/>
    <w:rsid w:val="008B58C7"/>
    <w:rsid w:val="008B5BC4"/>
    <w:rsid w:val="008B72FA"/>
    <w:rsid w:val="008B7D43"/>
    <w:rsid w:val="008B7EC2"/>
    <w:rsid w:val="008C1A5E"/>
    <w:rsid w:val="008C2535"/>
    <w:rsid w:val="008C2691"/>
    <w:rsid w:val="008C28E8"/>
    <w:rsid w:val="008C33C5"/>
    <w:rsid w:val="008C3CD5"/>
    <w:rsid w:val="008C4AD3"/>
    <w:rsid w:val="008C55EB"/>
    <w:rsid w:val="008C5C7E"/>
    <w:rsid w:val="008C5DE5"/>
    <w:rsid w:val="008C6152"/>
    <w:rsid w:val="008C68A6"/>
    <w:rsid w:val="008C6E89"/>
    <w:rsid w:val="008D08E8"/>
    <w:rsid w:val="008D160B"/>
    <w:rsid w:val="008D198B"/>
    <w:rsid w:val="008D298F"/>
    <w:rsid w:val="008D3371"/>
    <w:rsid w:val="008D36ED"/>
    <w:rsid w:val="008D3A10"/>
    <w:rsid w:val="008D4BE6"/>
    <w:rsid w:val="008D627B"/>
    <w:rsid w:val="008D67CC"/>
    <w:rsid w:val="008D7FC4"/>
    <w:rsid w:val="008E016B"/>
    <w:rsid w:val="008E265E"/>
    <w:rsid w:val="008E2A31"/>
    <w:rsid w:val="008E3030"/>
    <w:rsid w:val="008E364E"/>
    <w:rsid w:val="008E440C"/>
    <w:rsid w:val="008E5205"/>
    <w:rsid w:val="008E5932"/>
    <w:rsid w:val="008E5C58"/>
    <w:rsid w:val="008E5CF4"/>
    <w:rsid w:val="008E5F23"/>
    <w:rsid w:val="008E755E"/>
    <w:rsid w:val="008E7FBE"/>
    <w:rsid w:val="008F0073"/>
    <w:rsid w:val="008F1395"/>
    <w:rsid w:val="008F1C36"/>
    <w:rsid w:val="008F265B"/>
    <w:rsid w:val="008F2A09"/>
    <w:rsid w:val="008F3AC2"/>
    <w:rsid w:val="008F46E2"/>
    <w:rsid w:val="008F4ADD"/>
    <w:rsid w:val="008F5923"/>
    <w:rsid w:val="008F610B"/>
    <w:rsid w:val="008F6F86"/>
    <w:rsid w:val="008F7C16"/>
    <w:rsid w:val="008F7C70"/>
    <w:rsid w:val="008F7E7C"/>
    <w:rsid w:val="00900340"/>
    <w:rsid w:val="00901408"/>
    <w:rsid w:val="0090148D"/>
    <w:rsid w:val="0090155A"/>
    <w:rsid w:val="00901B5F"/>
    <w:rsid w:val="00902618"/>
    <w:rsid w:val="00902C03"/>
    <w:rsid w:val="00903398"/>
    <w:rsid w:val="00903F8F"/>
    <w:rsid w:val="00904F8F"/>
    <w:rsid w:val="00905ABF"/>
    <w:rsid w:val="009060F3"/>
    <w:rsid w:val="00906853"/>
    <w:rsid w:val="00906B8F"/>
    <w:rsid w:val="00906EC0"/>
    <w:rsid w:val="00907018"/>
    <w:rsid w:val="00907902"/>
    <w:rsid w:val="00907A63"/>
    <w:rsid w:val="0091045D"/>
    <w:rsid w:val="00910C65"/>
    <w:rsid w:val="00910E35"/>
    <w:rsid w:val="0091165A"/>
    <w:rsid w:val="00912094"/>
    <w:rsid w:val="00912355"/>
    <w:rsid w:val="009123F6"/>
    <w:rsid w:val="009127EB"/>
    <w:rsid w:val="0091291D"/>
    <w:rsid w:val="00913AC7"/>
    <w:rsid w:val="00915CE4"/>
    <w:rsid w:val="00916F1E"/>
    <w:rsid w:val="0092028E"/>
    <w:rsid w:val="00920CCD"/>
    <w:rsid w:val="00920EF7"/>
    <w:rsid w:val="009210C4"/>
    <w:rsid w:val="009212F8"/>
    <w:rsid w:val="00921F9E"/>
    <w:rsid w:val="00922EC6"/>
    <w:rsid w:val="00924385"/>
    <w:rsid w:val="00924B86"/>
    <w:rsid w:val="00925086"/>
    <w:rsid w:val="00925807"/>
    <w:rsid w:val="009275DB"/>
    <w:rsid w:val="009314F4"/>
    <w:rsid w:val="009316D4"/>
    <w:rsid w:val="00931A96"/>
    <w:rsid w:val="0093281C"/>
    <w:rsid w:val="0093317D"/>
    <w:rsid w:val="00933F23"/>
    <w:rsid w:val="0093416B"/>
    <w:rsid w:val="009342DF"/>
    <w:rsid w:val="00934603"/>
    <w:rsid w:val="00934855"/>
    <w:rsid w:val="00934908"/>
    <w:rsid w:val="0093513B"/>
    <w:rsid w:val="009377B9"/>
    <w:rsid w:val="00940326"/>
    <w:rsid w:val="00940C5D"/>
    <w:rsid w:val="00941292"/>
    <w:rsid w:val="0094211C"/>
    <w:rsid w:val="00942E36"/>
    <w:rsid w:val="00944AAD"/>
    <w:rsid w:val="0094626B"/>
    <w:rsid w:val="00946F56"/>
    <w:rsid w:val="0094732B"/>
    <w:rsid w:val="00947A38"/>
    <w:rsid w:val="00947A61"/>
    <w:rsid w:val="00950C9B"/>
    <w:rsid w:val="0095123D"/>
    <w:rsid w:val="0095225D"/>
    <w:rsid w:val="0095490B"/>
    <w:rsid w:val="00956C55"/>
    <w:rsid w:val="009570D0"/>
    <w:rsid w:val="0095741C"/>
    <w:rsid w:val="00957542"/>
    <w:rsid w:val="00960282"/>
    <w:rsid w:val="0096092E"/>
    <w:rsid w:val="00960E7A"/>
    <w:rsid w:val="00961A75"/>
    <w:rsid w:val="00962B2E"/>
    <w:rsid w:val="0096477D"/>
    <w:rsid w:val="00965615"/>
    <w:rsid w:val="00966417"/>
    <w:rsid w:val="00966AD1"/>
    <w:rsid w:val="009672D1"/>
    <w:rsid w:val="00967586"/>
    <w:rsid w:val="00967C59"/>
    <w:rsid w:val="00967E94"/>
    <w:rsid w:val="009701B6"/>
    <w:rsid w:val="009702F9"/>
    <w:rsid w:val="00971DAA"/>
    <w:rsid w:val="0097241C"/>
    <w:rsid w:val="00972C08"/>
    <w:rsid w:val="0097354C"/>
    <w:rsid w:val="00973F96"/>
    <w:rsid w:val="009744C7"/>
    <w:rsid w:val="009749A8"/>
    <w:rsid w:val="009750C5"/>
    <w:rsid w:val="009757BA"/>
    <w:rsid w:val="0097588F"/>
    <w:rsid w:val="009764D7"/>
    <w:rsid w:val="00976740"/>
    <w:rsid w:val="0097681B"/>
    <w:rsid w:val="00977285"/>
    <w:rsid w:val="00980591"/>
    <w:rsid w:val="009808A6"/>
    <w:rsid w:val="00980997"/>
    <w:rsid w:val="00981C27"/>
    <w:rsid w:val="0098466D"/>
    <w:rsid w:val="009854EC"/>
    <w:rsid w:val="0098686F"/>
    <w:rsid w:val="00986D67"/>
    <w:rsid w:val="0098761E"/>
    <w:rsid w:val="00987768"/>
    <w:rsid w:val="0098798A"/>
    <w:rsid w:val="00987BA3"/>
    <w:rsid w:val="0099054A"/>
    <w:rsid w:val="00991C12"/>
    <w:rsid w:val="00991E2C"/>
    <w:rsid w:val="009932BC"/>
    <w:rsid w:val="0099493C"/>
    <w:rsid w:val="00995195"/>
    <w:rsid w:val="009965D7"/>
    <w:rsid w:val="009969E4"/>
    <w:rsid w:val="00997971"/>
    <w:rsid w:val="009A1701"/>
    <w:rsid w:val="009A2925"/>
    <w:rsid w:val="009A337E"/>
    <w:rsid w:val="009A536F"/>
    <w:rsid w:val="009A5B59"/>
    <w:rsid w:val="009A7F8B"/>
    <w:rsid w:val="009B08A0"/>
    <w:rsid w:val="009B14B3"/>
    <w:rsid w:val="009B33EF"/>
    <w:rsid w:val="009B442F"/>
    <w:rsid w:val="009B47A1"/>
    <w:rsid w:val="009B4D77"/>
    <w:rsid w:val="009B547D"/>
    <w:rsid w:val="009B597A"/>
    <w:rsid w:val="009B5C54"/>
    <w:rsid w:val="009B5EE8"/>
    <w:rsid w:val="009B69C3"/>
    <w:rsid w:val="009B6F61"/>
    <w:rsid w:val="009B6F73"/>
    <w:rsid w:val="009C0840"/>
    <w:rsid w:val="009C1212"/>
    <w:rsid w:val="009C1244"/>
    <w:rsid w:val="009C1746"/>
    <w:rsid w:val="009C17E5"/>
    <w:rsid w:val="009C1B65"/>
    <w:rsid w:val="009C32C8"/>
    <w:rsid w:val="009C3566"/>
    <w:rsid w:val="009C3D3D"/>
    <w:rsid w:val="009C4CA7"/>
    <w:rsid w:val="009C4CC6"/>
    <w:rsid w:val="009C4FC5"/>
    <w:rsid w:val="009C557E"/>
    <w:rsid w:val="009C5672"/>
    <w:rsid w:val="009C5CC2"/>
    <w:rsid w:val="009C6B28"/>
    <w:rsid w:val="009C6BE9"/>
    <w:rsid w:val="009C717B"/>
    <w:rsid w:val="009C722D"/>
    <w:rsid w:val="009C74E9"/>
    <w:rsid w:val="009C7DE4"/>
    <w:rsid w:val="009D06A3"/>
    <w:rsid w:val="009D0E1C"/>
    <w:rsid w:val="009D1173"/>
    <w:rsid w:val="009D19AD"/>
    <w:rsid w:val="009D1AD0"/>
    <w:rsid w:val="009D2FCE"/>
    <w:rsid w:val="009D34B3"/>
    <w:rsid w:val="009D48A5"/>
    <w:rsid w:val="009D4AAD"/>
    <w:rsid w:val="009D5FD7"/>
    <w:rsid w:val="009D7B43"/>
    <w:rsid w:val="009E0FC5"/>
    <w:rsid w:val="009E26CB"/>
    <w:rsid w:val="009E3D0E"/>
    <w:rsid w:val="009E3EFF"/>
    <w:rsid w:val="009E4CD2"/>
    <w:rsid w:val="009E5264"/>
    <w:rsid w:val="009E5C4D"/>
    <w:rsid w:val="009E6148"/>
    <w:rsid w:val="009E70D8"/>
    <w:rsid w:val="009E7184"/>
    <w:rsid w:val="009E7917"/>
    <w:rsid w:val="009E7A8B"/>
    <w:rsid w:val="009E7C12"/>
    <w:rsid w:val="009F0560"/>
    <w:rsid w:val="009F3F6C"/>
    <w:rsid w:val="009F58D1"/>
    <w:rsid w:val="009F7811"/>
    <w:rsid w:val="009F7DED"/>
    <w:rsid w:val="00A01BDE"/>
    <w:rsid w:val="00A02542"/>
    <w:rsid w:val="00A02D44"/>
    <w:rsid w:val="00A05485"/>
    <w:rsid w:val="00A05E8F"/>
    <w:rsid w:val="00A07CD4"/>
    <w:rsid w:val="00A10DC1"/>
    <w:rsid w:val="00A12160"/>
    <w:rsid w:val="00A1483D"/>
    <w:rsid w:val="00A14955"/>
    <w:rsid w:val="00A15363"/>
    <w:rsid w:val="00A168E8"/>
    <w:rsid w:val="00A17A4D"/>
    <w:rsid w:val="00A17E48"/>
    <w:rsid w:val="00A21158"/>
    <w:rsid w:val="00A212C4"/>
    <w:rsid w:val="00A2209D"/>
    <w:rsid w:val="00A235E4"/>
    <w:rsid w:val="00A23A84"/>
    <w:rsid w:val="00A23A97"/>
    <w:rsid w:val="00A23F87"/>
    <w:rsid w:val="00A24FE0"/>
    <w:rsid w:val="00A2565B"/>
    <w:rsid w:val="00A25C41"/>
    <w:rsid w:val="00A25FCB"/>
    <w:rsid w:val="00A2788C"/>
    <w:rsid w:val="00A278B6"/>
    <w:rsid w:val="00A322F0"/>
    <w:rsid w:val="00A3378C"/>
    <w:rsid w:val="00A344E4"/>
    <w:rsid w:val="00A34840"/>
    <w:rsid w:val="00A34DBE"/>
    <w:rsid w:val="00A36E80"/>
    <w:rsid w:val="00A37278"/>
    <w:rsid w:val="00A4050F"/>
    <w:rsid w:val="00A40CB5"/>
    <w:rsid w:val="00A41BFA"/>
    <w:rsid w:val="00A42B18"/>
    <w:rsid w:val="00A42DB3"/>
    <w:rsid w:val="00A437C1"/>
    <w:rsid w:val="00A43B85"/>
    <w:rsid w:val="00A44F79"/>
    <w:rsid w:val="00A45EE2"/>
    <w:rsid w:val="00A46E51"/>
    <w:rsid w:val="00A50BD5"/>
    <w:rsid w:val="00A50CE8"/>
    <w:rsid w:val="00A51633"/>
    <w:rsid w:val="00A5224F"/>
    <w:rsid w:val="00A52CAA"/>
    <w:rsid w:val="00A534BE"/>
    <w:rsid w:val="00A539C8"/>
    <w:rsid w:val="00A53D9B"/>
    <w:rsid w:val="00A542B5"/>
    <w:rsid w:val="00A5455C"/>
    <w:rsid w:val="00A55517"/>
    <w:rsid w:val="00A5565C"/>
    <w:rsid w:val="00A612F9"/>
    <w:rsid w:val="00A61E3D"/>
    <w:rsid w:val="00A62682"/>
    <w:rsid w:val="00A63D8F"/>
    <w:rsid w:val="00A646C3"/>
    <w:rsid w:val="00A646D1"/>
    <w:rsid w:val="00A66A44"/>
    <w:rsid w:val="00A66C92"/>
    <w:rsid w:val="00A66F0E"/>
    <w:rsid w:val="00A72819"/>
    <w:rsid w:val="00A7401F"/>
    <w:rsid w:val="00A74219"/>
    <w:rsid w:val="00A7574F"/>
    <w:rsid w:val="00A7596E"/>
    <w:rsid w:val="00A75CE7"/>
    <w:rsid w:val="00A75F1E"/>
    <w:rsid w:val="00A76319"/>
    <w:rsid w:val="00A766D0"/>
    <w:rsid w:val="00A76BE9"/>
    <w:rsid w:val="00A7727F"/>
    <w:rsid w:val="00A77462"/>
    <w:rsid w:val="00A77F34"/>
    <w:rsid w:val="00A811CC"/>
    <w:rsid w:val="00A8168C"/>
    <w:rsid w:val="00A8332F"/>
    <w:rsid w:val="00A83629"/>
    <w:rsid w:val="00A84B6E"/>
    <w:rsid w:val="00A85929"/>
    <w:rsid w:val="00A86035"/>
    <w:rsid w:val="00A87781"/>
    <w:rsid w:val="00A87B68"/>
    <w:rsid w:val="00A946FB"/>
    <w:rsid w:val="00A96EA6"/>
    <w:rsid w:val="00A97073"/>
    <w:rsid w:val="00A975E7"/>
    <w:rsid w:val="00AA0EB9"/>
    <w:rsid w:val="00AA12D0"/>
    <w:rsid w:val="00AA2AEE"/>
    <w:rsid w:val="00AA2F25"/>
    <w:rsid w:val="00AA587B"/>
    <w:rsid w:val="00AA5CB0"/>
    <w:rsid w:val="00AA7A6A"/>
    <w:rsid w:val="00AB0426"/>
    <w:rsid w:val="00AB0682"/>
    <w:rsid w:val="00AB16FD"/>
    <w:rsid w:val="00AB23E3"/>
    <w:rsid w:val="00AB262A"/>
    <w:rsid w:val="00AB3C7B"/>
    <w:rsid w:val="00AB5992"/>
    <w:rsid w:val="00AB5BEF"/>
    <w:rsid w:val="00AB7230"/>
    <w:rsid w:val="00AB778C"/>
    <w:rsid w:val="00AC02D0"/>
    <w:rsid w:val="00AC1469"/>
    <w:rsid w:val="00AC19F4"/>
    <w:rsid w:val="00AC1C32"/>
    <w:rsid w:val="00AC22F7"/>
    <w:rsid w:val="00AC26CB"/>
    <w:rsid w:val="00AC2AE9"/>
    <w:rsid w:val="00AC3494"/>
    <w:rsid w:val="00AC4E8A"/>
    <w:rsid w:val="00AC54B7"/>
    <w:rsid w:val="00AC5688"/>
    <w:rsid w:val="00AC783C"/>
    <w:rsid w:val="00AC788C"/>
    <w:rsid w:val="00AD0C9D"/>
    <w:rsid w:val="00AD1691"/>
    <w:rsid w:val="00AD16BE"/>
    <w:rsid w:val="00AD1980"/>
    <w:rsid w:val="00AD48A8"/>
    <w:rsid w:val="00AD632D"/>
    <w:rsid w:val="00AD68D9"/>
    <w:rsid w:val="00AE02CF"/>
    <w:rsid w:val="00AE0E81"/>
    <w:rsid w:val="00AE1DD1"/>
    <w:rsid w:val="00AE2C73"/>
    <w:rsid w:val="00AE318D"/>
    <w:rsid w:val="00AE4148"/>
    <w:rsid w:val="00AE64B9"/>
    <w:rsid w:val="00AE7415"/>
    <w:rsid w:val="00AE76D9"/>
    <w:rsid w:val="00AE77B5"/>
    <w:rsid w:val="00AF0CC2"/>
    <w:rsid w:val="00AF0FA7"/>
    <w:rsid w:val="00AF2235"/>
    <w:rsid w:val="00AF3A86"/>
    <w:rsid w:val="00AF4205"/>
    <w:rsid w:val="00AF49C0"/>
    <w:rsid w:val="00AF5237"/>
    <w:rsid w:val="00AF54FE"/>
    <w:rsid w:val="00AF6436"/>
    <w:rsid w:val="00AF68FD"/>
    <w:rsid w:val="00AF69D1"/>
    <w:rsid w:val="00AF7B60"/>
    <w:rsid w:val="00B013A9"/>
    <w:rsid w:val="00B01D47"/>
    <w:rsid w:val="00B01F28"/>
    <w:rsid w:val="00B0399A"/>
    <w:rsid w:val="00B04D58"/>
    <w:rsid w:val="00B04E25"/>
    <w:rsid w:val="00B05671"/>
    <w:rsid w:val="00B0673B"/>
    <w:rsid w:val="00B0734B"/>
    <w:rsid w:val="00B07C73"/>
    <w:rsid w:val="00B10426"/>
    <w:rsid w:val="00B10653"/>
    <w:rsid w:val="00B10FAF"/>
    <w:rsid w:val="00B1114C"/>
    <w:rsid w:val="00B114F6"/>
    <w:rsid w:val="00B117B1"/>
    <w:rsid w:val="00B11AC1"/>
    <w:rsid w:val="00B11AC3"/>
    <w:rsid w:val="00B14554"/>
    <w:rsid w:val="00B1505D"/>
    <w:rsid w:val="00B15C1E"/>
    <w:rsid w:val="00B15F81"/>
    <w:rsid w:val="00B16863"/>
    <w:rsid w:val="00B16C96"/>
    <w:rsid w:val="00B204AC"/>
    <w:rsid w:val="00B20FB3"/>
    <w:rsid w:val="00B2106E"/>
    <w:rsid w:val="00B21C82"/>
    <w:rsid w:val="00B22E47"/>
    <w:rsid w:val="00B231AA"/>
    <w:rsid w:val="00B25686"/>
    <w:rsid w:val="00B2652F"/>
    <w:rsid w:val="00B26706"/>
    <w:rsid w:val="00B2677A"/>
    <w:rsid w:val="00B318D8"/>
    <w:rsid w:val="00B3264D"/>
    <w:rsid w:val="00B329B5"/>
    <w:rsid w:val="00B32BDA"/>
    <w:rsid w:val="00B32F77"/>
    <w:rsid w:val="00B331A4"/>
    <w:rsid w:val="00B33D75"/>
    <w:rsid w:val="00B35D6D"/>
    <w:rsid w:val="00B36894"/>
    <w:rsid w:val="00B378AB"/>
    <w:rsid w:val="00B37FB9"/>
    <w:rsid w:val="00B41044"/>
    <w:rsid w:val="00B41E77"/>
    <w:rsid w:val="00B424E5"/>
    <w:rsid w:val="00B42DAD"/>
    <w:rsid w:val="00B42DFB"/>
    <w:rsid w:val="00B434F9"/>
    <w:rsid w:val="00B43881"/>
    <w:rsid w:val="00B43FC3"/>
    <w:rsid w:val="00B468F3"/>
    <w:rsid w:val="00B474EC"/>
    <w:rsid w:val="00B47B65"/>
    <w:rsid w:val="00B47D65"/>
    <w:rsid w:val="00B5010B"/>
    <w:rsid w:val="00B50498"/>
    <w:rsid w:val="00B515FA"/>
    <w:rsid w:val="00B51A2B"/>
    <w:rsid w:val="00B520CA"/>
    <w:rsid w:val="00B523FA"/>
    <w:rsid w:val="00B52C93"/>
    <w:rsid w:val="00B5347E"/>
    <w:rsid w:val="00B53757"/>
    <w:rsid w:val="00B53952"/>
    <w:rsid w:val="00B5516F"/>
    <w:rsid w:val="00B56253"/>
    <w:rsid w:val="00B56F18"/>
    <w:rsid w:val="00B60A5E"/>
    <w:rsid w:val="00B61B04"/>
    <w:rsid w:val="00B61E7A"/>
    <w:rsid w:val="00B6225F"/>
    <w:rsid w:val="00B634BC"/>
    <w:rsid w:val="00B644BA"/>
    <w:rsid w:val="00B65EE3"/>
    <w:rsid w:val="00B66F41"/>
    <w:rsid w:val="00B67B7E"/>
    <w:rsid w:val="00B710B4"/>
    <w:rsid w:val="00B7115F"/>
    <w:rsid w:val="00B7123C"/>
    <w:rsid w:val="00B73846"/>
    <w:rsid w:val="00B743C1"/>
    <w:rsid w:val="00B74AE4"/>
    <w:rsid w:val="00B7574D"/>
    <w:rsid w:val="00B75C72"/>
    <w:rsid w:val="00B76DFF"/>
    <w:rsid w:val="00B76F1E"/>
    <w:rsid w:val="00B80D63"/>
    <w:rsid w:val="00B80F14"/>
    <w:rsid w:val="00B80FD6"/>
    <w:rsid w:val="00B81C41"/>
    <w:rsid w:val="00B8238F"/>
    <w:rsid w:val="00B82EB6"/>
    <w:rsid w:val="00B834A0"/>
    <w:rsid w:val="00B83711"/>
    <w:rsid w:val="00B84C92"/>
    <w:rsid w:val="00B85166"/>
    <w:rsid w:val="00B86F59"/>
    <w:rsid w:val="00B87B6F"/>
    <w:rsid w:val="00B87E99"/>
    <w:rsid w:val="00B90179"/>
    <w:rsid w:val="00B91941"/>
    <w:rsid w:val="00B93498"/>
    <w:rsid w:val="00B936D4"/>
    <w:rsid w:val="00B936ED"/>
    <w:rsid w:val="00B93D82"/>
    <w:rsid w:val="00B94075"/>
    <w:rsid w:val="00B9664E"/>
    <w:rsid w:val="00BA00F2"/>
    <w:rsid w:val="00BA0415"/>
    <w:rsid w:val="00BA0B75"/>
    <w:rsid w:val="00BA1C1F"/>
    <w:rsid w:val="00BA20E9"/>
    <w:rsid w:val="00BA21DB"/>
    <w:rsid w:val="00BA23FE"/>
    <w:rsid w:val="00BA3B3C"/>
    <w:rsid w:val="00BA3BD2"/>
    <w:rsid w:val="00BA406C"/>
    <w:rsid w:val="00BA4539"/>
    <w:rsid w:val="00BA4CC2"/>
    <w:rsid w:val="00BA61BB"/>
    <w:rsid w:val="00BA7491"/>
    <w:rsid w:val="00BB058B"/>
    <w:rsid w:val="00BB109F"/>
    <w:rsid w:val="00BB1782"/>
    <w:rsid w:val="00BB2000"/>
    <w:rsid w:val="00BB2509"/>
    <w:rsid w:val="00BB26F2"/>
    <w:rsid w:val="00BB4681"/>
    <w:rsid w:val="00BB4E57"/>
    <w:rsid w:val="00BB634D"/>
    <w:rsid w:val="00BB640B"/>
    <w:rsid w:val="00BB6984"/>
    <w:rsid w:val="00BB781C"/>
    <w:rsid w:val="00BB7F08"/>
    <w:rsid w:val="00BC03FE"/>
    <w:rsid w:val="00BC259B"/>
    <w:rsid w:val="00BC2934"/>
    <w:rsid w:val="00BC363C"/>
    <w:rsid w:val="00BC3FAC"/>
    <w:rsid w:val="00BC51AF"/>
    <w:rsid w:val="00BC5271"/>
    <w:rsid w:val="00BC5510"/>
    <w:rsid w:val="00BC5799"/>
    <w:rsid w:val="00BC598D"/>
    <w:rsid w:val="00BC5BBE"/>
    <w:rsid w:val="00BC5E13"/>
    <w:rsid w:val="00BC7086"/>
    <w:rsid w:val="00BD048B"/>
    <w:rsid w:val="00BD05A8"/>
    <w:rsid w:val="00BD08AD"/>
    <w:rsid w:val="00BD1296"/>
    <w:rsid w:val="00BD14B5"/>
    <w:rsid w:val="00BD1B6B"/>
    <w:rsid w:val="00BD1B7B"/>
    <w:rsid w:val="00BD20A8"/>
    <w:rsid w:val="00BD3620"/>
    <w:rsid w:val="00BD3F10"/>
    <w:rsid w:val="00BD4017"/>
    <w:rsid w:val="00BD42A4"/>
    <w:rsid w:val="00BD44F0"/>
    <w:rsid w:val="00BD4AE3"/>
    <w:rsid w:val="00BD4B5D"/>
    <w:rsid w:val="00BD57DF"/>
    <w:rsid w:val="00BD59B3"/>
    <w:rsid w:val="00BD6182"/>
    <w:rsid w:val="00BD7431"/>
    <w:rsid w:val="00BD7469"/>
    <w:rsid w:val="00BD76FF"/>
    <w:rsid w:val="00BE01C2"/>
    <w:rsid w:val="00BE1F77"/>
    <w:rsid w:val="00BE36DE"/>
    <w:rsid w:val="00BE4044"/>
    <w:rsid w:val="00BE5702"/>
    <w:rsid w:val="00BE5903"/>
    <w:rsid w:val="00BE59AC"/>
    <w:rsid w:val="00BE6D3B"/>
    <w:rsid w:val="00BF04B8"/>
    <w:rsid w:val="00BF134A"/>
    <w:rsid w:val="00BF15E9"/>
    <w:rsid w:val="00BF2072"/>
    <w:rsid w:val="00BF3160"/>
    <w:rsid w:val="00BF456A"/>
    <w:rsid w:val="00BF50FE"/>
    <w:rsid w:val="00BF5513"/>
    <w:rsid w:val="00BF7BC5"/>
    <w:rsid w:val="00C004F1"/>
    <w:rsid w:val="00C00674"/>
    <w:rsid w:val="00C0260C"/>
    <w:rsid w:val="00C02ED1"/>
    <w:rsid w:val="00C035B5"/>
    <w:rsid w:val="00C03734"/>
    <w:rsid w:val="00C03CCB"/>
    <w:rsid w:val="00C0431A"/>
    <w:rsid w:val="00C04A45"/>
    <w:rsid w:val="00C04AE9"/>
    <w:rsid w:val="00C0631F"/>
    <w:rsid w:val="00C06FBF"/>
    <w:rsid w:val="00C10E30"/>
    <w:rsid w:val="00C111D8"/>
    <w:rsid w:val="00C11DD5"/>
    <w:rsid w:val="00C1226F"/>
    <w:rsid w:val="00C12329"/>
    <w:rsid w:val="00C13AFC"/>
    <w:rsid w:val="00C13B0D"/>
    <w:rsid w:val="00C1448B"/>
    <w:rsid w:val="00C14F5F"/>
    <w:rsid w:val="00C156EA"/>
    <w:rsid w:val="00C15D28"/>
    <w:rsid w:val="00C175E2"/>
    <w:rsid w:val="00C201F2"/>
    <w:rsid w:val="00C223CA"/>
    <w:rsid w:val="00C227BB"/>
    <w:rsid w:val="00C22FF3"/>
    <w:rsid w:val="00C2394B"/>
    <w:rsid w:val="00C2500D"/>
    <w:rsid w:val="00C255DF"/>
    <w:rsid w:val="00C2598C"/>
    <w:rsid w:val="00C25AC0"/>
    <w:rsid w:val="00C27F88"/>
    <w:rsid w:val="00C31242"/>
    <w:rsid w:val="00C314FF"/>
    <w:rsid w:val="00C31B14"/>
    <w:rsid w:val="00C31FAD"/>
    <w:rsid w:val="00C331A3"/>
    <w:rsid w:val="00C333D8"/>
    <w:rsid w:val="00C33646"/>
    <w:rsid w:val="00C33D20"/>
    <w:rsid w:val="00C3447D"/>
    <w:rsid w:val="00C3490E"/>
    <w:rsid w:val="00C35DFD"/>
    <w:rsid w:val="00C36EEC"/>
    <w:rsid w:val="00C41E5C"/>
    <w:rsid w:val="00C41EDC"/>
    <w:rsid w:val="00C42562"/>
    <w:rsid w:val="00C42A82"/>
    <w:rsid w:val="00C45E17"/>
    <w:rsid w:val="00C45E4F"/>
    <w:rsid w:val="00C4708E"/>
    <w:rsid w:val="00C4763E"/>
    <w:rsid w:val="00C503CE"/>
    <w:rsid w:val="00C508F6"/>
    <w:rsid w:val="00C50D5C"/>
    <w:rsid w:val="00C511B7"/>
    <w:rsid w:val="00C51700"/>
    <w:rsid w:val="00C51762"/>
    <w:rsid w:val="00C518ED"/>
    <w:rsid w:val="00C51ADF"/>
    <w:rsid w:val="00C52340"/>
    <w:rsid w:val="00C527D0"/>
    <w:rsid w:val="00C557AE"/>
    <w:rsid w:val="00C55EED"/>
    <w:rsid w:val="00C55F22"/>
    <w:rsid w:val="00C564B6"/>
    <w:rsid w:val="00C56B4E"/>
    <w:rsid w:val="00C56B79"/>
    <w:rsid w:val="00C56FB2"/>
    <w:rsid w:val="00C573F8"/>
    <w:rsid w:val="00C57B66"/>
    <w:rsid w:val="00C60D5C"/>
    <w:rsid w:val="00C62333"/>
    <w:rsid w:val="00C641C6"/>
    <w:rsid w:val="00C64C71"/>
    <w:rsid w:val="00C64E22"/>
    <w:rsid w:val="00C64E2F"/>
    <w:rsid w:val="00C6521E"/>
    <w:rsid w:val="00C67C7A"/>
    <w:rsid w:val="00C70677"/>
    <w:rsid w:val="00C71257"/>
    <w:rsid w:val="00C72516"/>
    <w:rsid w:val="00C73981"/>
    <w:rsid w:val="00C743B7"/>
    <w:rsid w:val="00C7529C"/>
    <w:rsid w:val="00C76E49"/>
    <w:rsid w:val="00C76FE3"/>
    <w:rsid w:val="00C7725E"/>
    <w:rsid w:val="00C7729F"/>
    <w:rsid w:val="00C813C9"/>
    <w:rsid w:val="00C8157F"/>
    <w:rsid w:val="00C82752"/>
    <w:rsid w:val="00C82E7E"/>
    <w:rsid w:val="00C82FDD"/>
    <w:rsid w:val="00C83070"/>
    <w:rsid w:val="00C83653"/>
    <w:rsid w:val="00C845A4"/>
    <w:rsid w:val="00C848BB"/>
    <w:rsid w:val="00C85749"/>
    <w:rsid w:val="00C860EF"/>
    <w:rsid w:val="00C86327"/>
    <w:rsid w:val="00C86D2B"/>
    <w:rsid w:val="00C87D85"/>
    <w:rsid w:val="00C87E69"/>
    <w:rsid w:val="00C9071C"/>
    <w:rsid w:val="00C90844"/>
    <w:rsid w:val="00C909F3"/>
    <w:rsid w:val="00C90D8A"/>
    <w:rsid w:val="00C90FBC"/>
    <w:rsid w:val="00C92A11"/>
    <w:rsid w:val="00C9316E"/>
    <w:rsid w:val="00C933F1"/>
    <w:rsid w:val="00C93895"/>
    <w:rsid w:val="00C93BB3"/>
    <w:rsid w:val="00C93DBC"/>
    <w:rsid w:val="00C94835"/>
    <w:rsid w:val="00C94AC6"/>
    <w:rsid w:val="00C95B42"/>
    <w:rsid w:val="00C95D3F"/>
    <w:rsid w:val="00C96578"/>
    <w:rsid w:val="00C970DB"/>
    <w:rsid w:val="00C9720B"/>
    <w:rsid w:val="00CA059A"/>
    <w:rsid w:val="00CA1209"/>
    <w:rsid w:val="00CA1E6F"/>
    <w:rsid w:val="00CA27B5"/>
    <w:rsid w:val="00CA464A"/>
    <w:rsid w:val="00CA4976"/>
    <w:rsid w:val="00CA6678"/>
    <w:rsid w:val="00CA689C"/>
    <w:rsid w:val="00CA7B93"/>
    <w:rsid w:val="00CB093D"/>
    <w:rsid w:val="00CB1145"/>
    <w:rsid w:val="00CB1DE0"/>
    <w:rsid w:val="00CB38DC"/>
    <w:rsid w:val="00CB39BB"/>
    <w:rsid w:val="00CB6A5A"/>
    <w:rsid w:val="00CB6C19"/>
    <w:rsid w:val="00CB6F52"/>
    <w:rsid w:val="00CB72AB"/>
    <w:rsid w:val="00CC0970"/>
    <w:rsid w:val="00CC150A"/>
    <w:rsid w:val="00CC33C5"/>
    <w:rsid w:val="00CC38AD"/>
    <w:rsid w:val="00CC3C04"/>
    <w:rsid w:val="00CC4907"/>
    <w:rsid w:val="00CC4986"/>
    <w:rsid w:val="00CC5EBE"/>
    <w:rsid w:val="00CC625F"/>
    <w:rsid w:val="00CC6266"/>
    <w:rsid w:val="00CC64A0"/>
    <w:rsid w:val="00CC66BB"/>
    <w:rsid w:val="00CC73EA"/>
    <w:rsid w:val="00CC7C1C"/>
    <w:rsid w:val="00CC7F51"/>
    <w:rsid w:val="00CD06D1"/>
    <w:rsid w:val="00CD09C5"/>
    <w:rsid w:val="00CD0DEF"/>
    <w:rsid w:val="00CD0FBD"/>
    <w:rsid w:val="00CD1B98"/>
    <w:rsid w:val="00CD1CBE"/>
    <w:rsid w:val="00CD3886"/>
    <w:rsid w:val="00CD4026"/>
    <w:rsid w:val="00CD44DA"/>
    <w:rsid w:val="00CD4C3D"/>
    <w:rsid w:val="00CD5D51"/>
    <w:rsid w:val="00CD5F8A"/>
    <w:rsid w:val="00CD72A8"/>
    <w:rsid w:val="00CE0122"/>
    <w:rsid w:val="00CE028A"/>
    <w:rsid w:val="00CE1EAB"/>
    <w:rsid w:val="00CE1F12"/>
    <w:rsid w:val="00CE1F53"/>
    <w:rsid w:val="00CE1FF3"/>
    <w:rsid w:val="00CE2286"/>
    <w:rsid w:val="00CE2D1C"/>
    <w:rsid w:val="00CE4540"/>
    <w:rsid w:val="00CE4858"/>
    <w:rsid w:val="00CE4EA2"/>
    <w:rsid w:val="00CE58CA"/>
    <w:rsid w:val="00CE5AFB"/>
    <w:rsid w:val="00CE7779"/>
    <w:rsid w:val="00CE79E5"/>
    <w:rsid w:val="00CF1C1B"/>
    <w:rsid w:val="00CF2142"/>
    <w:rsid w:val="00CF255F"/>
    <w:rsid w:val="00CF310F"/>
    <w:rsid w:val="00CF602C"/>
    <w:rsid w:val="00CF60C0"/>
    <w:rsid w:val="00CF6A90"/>
    <w:rsid w:val="00D0196E"/>
    <w:rsid w:val="00D0376D"/>
    <w:rsid w:val="00D04132"/>
    <w:rsid w:val="00D04CAC"/>
    <w:rsid w:val="00D0538E"/>
    <w:rsid w:val="00D05445"/>
    <w:rsid w:val="00D0564D"/>
    <w:rsid w:val="00D056B8"/>
    <w:rsid w:val="00D0794F"/>
    <w:rsid w:val="00D103EB"/>
    <w:rsid w:val="00D105DD"/>
    <w:rsid w:val="00D106E5"/>
    <w:rsid w:val="00D11229"/>
    <w:rsid w:val="00D11576"/>
    <w:rsid w:val="00D11B51"/>
    <w:rsid w:val="00D127F7"/>
    <w:rsid w:val="00D13F98"/>
    <w:rsid w:val="00D14454"/>
    <w:rsid w:val="00D14A20"/>
    <w:rsid w:val="00D15399"/>
    <w:rsid w:val="00D15FEA"/>
    <w:rsid w:val="00D167BF"/>
    <w:rsid w:val="00D170E7"/>
    <w:rsid w:val="00D1711A"/>
    <w:rsid w:val="00D17931"/>
    <w:rsid w:val="00D200B7"/>
    <w:rsid w:val="00D21332"/>
    <w:rsid w:val="00D2148A"/>
    <w:rsid w:val="00D217D4"/>
    <w:rsid w:val="00D218C1"/>
    <w:rsid w:val="00D21C58"/>
    <w:rsid w:val="00D22066"/>
    <w:rsid w:val="00D22F4A"/>
    <w:rsid w:val="00D23922"/>
    <w:rsid w:val="00D24E56"/>
    <w:rsid w:val="00D2643B"/>
    <w:rsid w:val="00D26C28"/>
    <w:rsid w:val="00D26D1F"/>
    <w:rsid w:val="00D26D65"/>
    <w:rsid w:val="00D2747B"/>
    <w:rsid w:val="00D30B04"/>
    <w:rsid w:val="00D31E13"/>
    <w:rsid w:val="00D32806"/>
    <w:rsid w:val="00D348D1"/>
    <w:rsid w:val="00D34D53"/>
    <w:rsid w:val="00D353D9"/>
    <w:rsid w:val="00D36080"/>
    <w:rsid w:val="00D360F2"/>
    <w:rsid w:val="00D36701"/>
    <w:rsid w:val="00D37823"/>
    <w:rsid w:val="00D407D8"/>
    <w:rsid w:val="00D416AB"/>
    <w:rsid w:val="00D417A3"/>
    <w:rsid w:val="00D422FE"/>
    <w:rsid w:val="00D4299C"/>
    <w:rsid w:val="00D4495D"/>
    <w:rsid w:val="00D45565"/>
    <w:rsid w:val="00D45906"/>
    <w:rsid w:val="00D45BAF"/>
    <w:rsid w:val="00D45C51"/>
    <w:rsid w:val="00D46231"/>
    <w:rsid w:val="00D4627C"/>
    <w:rsid w:val="00D4645F"/>
    <w:rsid w:val="00D46622"/>
    <w:rsid w:val="00D46D4A"/>
    <w:rsid w:val="00D47465"/>
    <w:rsid w:val="00D4773F"/>
    <w:rsid w:val="00D5093C"/>
    <w:rsid w:val="00D50EE5"/>
    <w:rsid w:val="00D51389"/>
    <w:rsid w:val="00D520D8"/>
    <w:rsid w:val="00D52306"/>
    <w:rsid w:val="00D525B2"/>
    <w:rsid w:val="00D52A3F"/>
    <w:rsid w:val="00D52D6C"/>
    <w:rsid w:val="00D5399E"/>
    <w:rsid w:val="00D552F4"/>
    <w:rsid w:val="00D55612"/>
    <w:rsid w:val="00D55A3D"/>
    <w:rsid w:val="00D55B0D"/>
    <w:rsid w:val="00D5753E"/>
    <w:rsid w:val="00D577E3"/>
    <w:rsid w:val="00D601B6"/>
    <w:rsid w:val="00D6077A"/>
    <w:rsid w:val="00D60CDA"/>
    <w:rsid w:val="00D60E9D"/>
    <w:rsid w:val="00D62937"/>
    <w:rsid w:val="00D62E65"/>
    <w:rsid w:val="00D62E9E"/>
    <w:rsid w:val="00D6370A"/>
    <w:rsid w:val="00D638F5"/>
    <w:rsid w:val="00D64405"/>
    <w:rsid w:val="00D646DB"/>
    <w:rsid w:val="00D64706"/>
    <w:rsid w:val="00D649FA"/>
    <w:rsid w:val="00D64D0F"/>
    <w:rsid w:val="00D64D66"/>
    <w:rsid w:val="00D65C37"/>
    <w:rsid w:val="00D661A0"/>
    <w:rsid w:val="00D66833"/>
    <w:rsid w:val="00D66A19"/>
    <w:rsid w:val="00D66F15"/>
    <w:rsid w:val="00D71B1A"/>
    <w:rsid w:val="00D71E7D"/>
    <w:rsid w:val="00D72966"/>
    <w:rsid w:val="00D7301A"/>
    <w:rsid w:val="00D7389F"/>
    <w:rsid w:val="00D74BC2"/>
    <w:rsid w:val="00D75089"/>
    <w:rsid w:val="00D762B9"/>
    <w:rsid w:val="00D773F0"/>
    <w:rsid w:val="00D809C4"/>
    <w:rsid w:val="00D80F8A"/>
    <w:rsid w:val="00D81A55"/>
    <w:rsid w:val="00D82036"/>
    <w:rsid w:val="00D82255"/>
    <w:rsid w:val="00D82AB5"/>
    <w:rsid w:val="00D83E81"/>
    <w:rsid w:val="00D86E16"/>
    <w:rsid w:val="00D86FF8"/>
    <w:rsid w:val="00D8762B"/>
    <w:rsid w:val="00D87F07"/>
    <w:rsid w:val="00D91787"/>
    <w:rsid w:val="00D917C6"/>
    <w:rsid w:val="00D91AB2"/>
    <w:rsid w:val="00D91BF1"/>
    <w:rsid w:val="00D92355"/>
    <w:rsid w:val="00D924F1"/>
    <w:rsid w:val="00D92D51"/>
    <w:rsid w:val="00D93181"/>
    <w:rsid w:val="00D93956"/>
    <w:rsid w:val="00D946A5"/>
    <w:rsid w:val="00DA0C70"/>
    <w:rsid w:val="00DA1F0B"/>
    <w:rsid w:val="00DA252E"/>
    <w:rsid w:val="00DA274D"/>
    <w:rsid w:val="00DA2D5D"/>
    <w:rsid w:val="00DA392E"/>
    <w:rsid w:val="00DA4ACA"/>
    <w:rsid w:val="00DA6D5A"/>
    <w:rsid w:val="00DB2D8F"/>
    <w:rsid w:val="00DB4073"/>
    <w:rsid w:val="00DB572A"/>
    <w:rsid w:val="00DB76F4"/>
    <w:rsid w:val="00DB7AD2"/>
    <w:rsid w:val="00DC0B8C"/>
    <w:rsid w:val="00DC13F7"/>
    <w:rsid w:val="00DC1772"/>
    <w:rsid w:val="00DC202A"/>
    <w:rsid w:val="00DC2CC5"/>
    <w:rsid w:val="00DC4467"/>
    <w:rsid w:val="00DC5152"/>
    <w:rsid w:val="00DC6067"/>
    <w:rsid w:val="00DC6C3C"/>
    <w:rsid w:val="00DD0217"/>
    <w:rsid w:val="00DD2638"/>
    <w:rsid w:val="00DD2C47"/>
    <w:rsid w:val="00DD3AE0"/>
    <w:rsid w:val="00DD4E43"/>
    <w:rsid w:val="00DD5DD2"/>
    <w:rsid w:val="00DD6A81"/>
    <w:rsid w:val="00DD6AF0"/>
    <w:rsid w:val="00DD7F85"/>
    <w:rsid w:val="00DE1B5A"/>
    <w:rsid w:val="00DE2266"/>
    <w:rsid w:val="00DE3268"/>
    <w:rsid w:val="00DE3BC1"/>
    <w:rsid w:val="00DE468D"/>
    <w:rsid w:val="00DE4A4E"/>
    <w:rsid w:val="00DE5D72"/>
    <w:rsid w:val="00DE656E"/>
    <w:rsid w:val="00DE782C"/>
    <w:rsid w:val="00DF0B76"/>
    <w:rsid w:val="00DF0FB2"/>
    <w:rsid w:val="00DF1408"/>
    <w:rsid w:val="00DF17DF"/>
    <w:rsid w:val="00DF1993"/>
    <w:rsid w:val="00DF1F24"/>
    <w:rsid w:val="00DF34AF"/>
    <w:rsid w:val="00DF424D"/>
    <w:rsid w:val="00DF478D"/>
    <w:rsid w:val="00DF4983"/>
    <w:rsid w:val="00DF50BC"/>
    <w:rsid w:val="00DF610A"/>
    <w:rsid w:val="00DF7E27"/>
    <w:rsid w:val="00E006DC"/>
    <w:rsid w:val="00E01945"/>
    <w:rsid w:val="00E0195F"/>
    <w:rsid w:val="00E01E9C"/>
    <w:rsid w:val="00E02ABF"/>
    <w:rsid w:val="00E02B37"/>
    <w:rsid w:val="00E02E3F"/>
    <w:rsid w:val="00E05A09"/>
    <w:rsid w:val="00E070BE"/>
    <w:rsid w:val="00E108C8"/>
    <w:rsid w:val="00E11A0E"/>
    <w:rsid w:val="00E13667"/>
    <w:rsid w:val="00E136B4"/>
    <w:rsid w:val="00E13F67"/>
    <w:rsid w:val="00E148CE"/>
    <w:rsid w:val="00E1607E"/>
    <w:rsid w:val="00E17683"/>
    <w:rsid w:val="00E203EA"/>
    <w:rsid w:val="00E2249F"/>
    <w:rsid w:val="00E238E4"/>
    <w:rsid w:val="00E242A2"/>
    <w:rsid w:val="00E24C3A"/>
    <w:rsid w:val="00E24DE3"/>
    <w:rsid w:val="00E2511B"/>
    <w:rsid w:val="00E25194"/>
    <w:rsid w:val="00E25727"/>
    <w:rsid w:val="00E25CAF"/>
    <w:rsid w:val="00E25CC9"/>
    <w:rsid w:val="00E26E10"/>
    <w:rsid w:val="00E27792"/>
    <w:rsid w:val="00E31E57"/>
    <w:rsid w:val="00E32DE6"/>
    <w:rsid w:val="00E352DC"/>
    <w:rsid w:val="00E40C5F"/>
    <w:rsid w:val="00E40C97"/>
    <w:rsid w:val="00E419A8"/>
    <w:rsid w:val="00E424E4"/>
    <w:rsid w:val="00E42768"/>
    <w:rsid w:val="00E42A25"/>
    <w:rsid w:val="00E44C6D"/>
    <w:rsid w:val="00E47B05"/>
    <w:rsid w:val="00E51634"/>
    <w:rsid w:val="00E51BD7"/>
    <w:rsid w:val="00E51E58"/>
    <w:rsid w:val="00E527DB"/>
    <w:rsid w:val="00E52B3E"/>
    <w:rsid w:val="00E52CE3"/>
    <w:rsid w:val="00E53660"/>
    <w:rsid w:val="00E53ABC"/>
    <w:rsid w:val="00E53ECE"/>
    <w:rsid w:val="00E54DDE"/>
    <w:rsid w:val="00E54FA7"/>
    <w:rsid w:val="00E55F76"/>
    <w:rsid w:val="00E575E7"/>
    <w:rsid w:val="00E57B53"/>
    <w:rsid w:val="00E60385"/>
    <w:rsid w:val="00E61695"/>
    <w:rsid w:val="00E61AB6"/>
    <w:rsid w:val="00E62399"/>
    <w:rsid w:val="00E648ED"/>
    <w:rsid w:val="00E658C5"/>
    <w:rsid w:val="00E6615D"/>
    <w:rsid w:val="00E66B31"/>
    <w:rsid w:val="00E66E46"/>
    <w:rsid w:val="00E679A0"/>
    <w:rsid w:val="00E67DFD"/>
    <w:rsid w:val="00E67EAB"/>
    <w:rsid w:val="00E71400"/>
    <w:rsid w:val="00E72545"/>
    <w:rsid w:val="00E7270C"/>
    <w:rsid w:val="00E7341C"/>
    <w:rsid w:val="00E73800"/>
    <w:rsid w:val="00E73830"/>
    <w:rsid w:val="00E73841"/>
    <w:rsid w:val="00E749AE"/>
    <w:rsid w:val="00E74D97"/>
    <w:rsid w:val="00E75665"/>
    <w:rsid w:val="00E75972"/>
    <w:rsid w:val="00E77A9A"/>
    <w:rsid w:val="00E80887"/>
    <w:rsid w:val="00E81D76"/>
    <w:rsid w:val="00E833AA"/>
    <w:rsid w:val="00E850C0"/>
    <w:rsid w:val="00E86FB8"/>
    <w:rsid w:val="00E871D2"/>
    <w:rsid w:val="00E873D1"/>
    <w:rsid w:val="00E87BA4"/>
    <w:rsid w:val="00E87E6A"/>
    <w:rsid w:val="00E900AE"/>
    <w:rsid w:val="00E911EE"/>
    <w:rsid w:val="00E918AC"/>
    <w:rsid w:val="00E91BA2"/>
    <w:rsid w:val="00E91C7A"/>
    <w:rsid w:val="00E91D6A"/>
    <w:rsid w:val="00E9286A"/>
    <w:rsid w:val="00E93428"/>
    <w:rsid w:val="00E94735"/>
    <w:rsid w:val="00E94F88"/>
    <w:rsid w:val="00E95CCA"/>
    <w:rsid w:val="00E96129"/>
    <w:rsid w:val="00E97545"/>
    <w:rsid w:val="00EA17B7"/>
    <w:rsid w:val="00EA26B8"/>
    <w:rsid w:val="00EA5897"/>
    <w:rsid w:val="00EA5D45"/>
    <w:rsid w:val="00EA6789"/>
    <w:rsid w:val="00EA70FA"/>
    <w:rsid w:val="00EB17C5"/>
    <w:rsid w:val="00EB1C36"/>
    <w:rsid w:val="00EB2925"/>
    <w:rsid w:val="00EB2C52"/>
    <w:rsid w:val="00EB2E57"/>
    <w:rsid w:val="00EB2EAF"/>
    <w:rsid w:val="00EB397F"/>
    <w:rsid w:val="00EB48AE"/>
    <w:rsid w:val="00EB5000"/>
    <w:rsid w:val="00EB545E"/>
    <w:rsid w:val="00EB6B99"/>
    <w:rsid w:val="00EB6D96"/>
    <w:rsid w:val="00EB6EB5"/>
    <w:rsid w:val="00EB7185"/>
    <w:rsid w:val="00EB72E3"/>
    <w:rsid w:val="00EB7CCD"/>
    <w:rsid w:val="00EC05DE"/>
    <w:rsid w:val="00EC05E0"/>
    <w:rsid w:val="00EC0B6A"/>
    <w:rsid w:val="00EC23D1"/>
    <w:rsid w:val="00EC2F7D"/>
    <w:rsid w:val="00EC3A67"/>
    <w:rsid w:val="00EC3B4C"/>
    <w:rsid w:val="00EC3CF4"/>
    <w:rsid w:val="00EC628F"/>
    <w:rsid w:val="00EC6EF2"/>
    <w:rsid w:val="00ED00E1"/>
    <w:rsid w:val="00ED195A"/>
    <w:rsid w:val="00ED1A2E"/>
    <w:rsid w:val="00ED3079"/>
    <w:rsid w:val="00ED4486"/>
    <w:rsid w:val="00ED5030"/>
    <w:rsid w:val="00ED55A3"/>
    <w:rsid w:val="00ED5B4F"/>
    <w:rsid w:val="00EE105E"/>
    <w:rsid w:val="00EE244F"/>
    <w:rsid w:val="00EE3208"/>
    <w:rsid w:val="00EE3F3F"/>
    <w:rsid w:val="00EE4BC9"/>
    <w:rsid w:val="00EE4DBF"/>
    <w:rsid w:val="00EE68D8"/>
    <w:rsid w:val="00EE6DCD"/>
    <w:rsid w:val="00EE6EFA"/>
    <w:rsid w:val="00EE75AC"/>
    <w:rsid w:val="00EE7D6B"/>
    <w:rsid w:val="00EF0E9B"/>
    <w:rsid w:val="00EF1784"/>
    <w:rsid w:val="00EF1BB6"/>
    <w:rsid w:val="00EF1C6C"/>
    <w:rsid w:val="00EF1D9C"/>
    <w:rsid w:val="00EF2CAF"/>
    <w:rsid w:val="00EF2F3F"/>
    <w:rsid w:val="00EF39B1"/>
    <w:rsid w:val="00EF44F3"/>
    <w:rsid w:val="00EF61E6"/>
    <w:rsid w:val="00EF6B0B"/>
    <w:rsid w:val="00F00020"/>
    <w:rsid w:val="00F00BC0"/>
    <w:rsid w:val="00F015F9"/>
    <w:rsid w:val="00F01729"/>
    <w:rsid w:val="00F021A3"/>
    <w:rsid w:val="00F034C2"/>
    <w:rsid w:val="00F03E36"/>
    <w:rsid w:val="00F0426B"/>
    <w:rsid w:val="00F04BF1"/>
    <w:rsid w:val="00F056E9"/>
    <w:rsid w:val="00F076A2"/>
    <w:rsid w:val="00F1155D"/>
    <w:rsid w:val="00F12018"/>
    <w:rsid w:val="00F120DF"/>
    <w:rsid w:val="00F146F1"/>
    <w:rsid w:val="00F148BF"/>
    <w:rsid w:val="00F15469"/>
    <w:rsid w:val="00F154F6"/>
    <w:rsid w:val="00F15D8D"/>
    <w:rsid w:val="00F15E9A"/>
    <w:rsid w:val="00F16419"/>
    <w:rsid w:val="00F169A2"/>
    <w:rsid w:val="00F17643"/>
    <w:rsid w:val="00F17876"/>
    <w:rsid w:val="00F17C59"/>
    <w:rsid w:val="00F17C62"/>
    <w:rsid w:val="00F20399"/>
    <w:rsid w:val="00F222DD"/>
    <w:rsid w:val="00F223A5"/>
    <w:rsid w:val="00F22F60"/>
    <w:rsid w:val="00F237E4"/>
    <w:rsid w:val="00F24133"/>
    <w:rsid w:val="00F247B8"/>
    <w:rsid w:val="00F24BC0"/>
    <w:rsid w:val="00F25065"/>
    <w:rsid w:val="00F25953"/>
    <w:rsid w:val="00F26D0A"/>
    <w:rsid w:val="00F3076F"/>
    <w:rsid w:val="00F3099E"/>
    <w:rsid w:val="00F30FB7"/>
    <w:rsid w:val="00F3159F"/>
    <w:rsid w:val="00F31658"/>
    <w:rsid w:val="00F3196C"/>
    <w:rsid w:val="00F31BD5"/>
    <w:rsid w:val="00F320E2"/>
    <w:rsid w:val="00F33865"/>
    <w:rsid w:val="00F33B09"/>
    <w:rsid w:val="00F349E5"/>
    <w:rsid w:val="00F34C05"/>
    <w:rsid w:val="00F34F12"/>
    <w:rsid w:val="00F3578B"/>
    <w:rsid w:val="00F35FE3"/>
    <w:rsid w:val="00F361F2"/>
    <w:rsid w:val="00F370D5"/>
    <w:rsid w:val="00F375C2"/>
    <w:rsid w:val="00F37626"/>
    <w:rsid w:val="00F405A2"/>
    <w:rsid w:val="00F410EE"/>
    <w:rsid w:val="00F41CF5"/>
    <w:rsid w:val="00F4214C"/>
    <w:rsid w:val="00F42852"/>
    <w:rsid w:val="00F4402A"/>
    <w:rsid w:val="00F44C6A"/>
    <w:rsid w:val="00F4683E"/>
    <w:rsid w:val="00F46B9D"/>
    <w:rsid w:val="00F47565"/>
    <w:rsid w:val="00F5039D"/>
    <w:rsid w:val="00F52CC0"/>
    <w:rsid w:val="00F536FB"/>
    <w:rsid w:val="00F546C6"/>
    <w:rsid w:val="00F5573F"/>
    <w:rsid w:val="00F55C95"/>
    <w:rsid w:val="00F571C6"/>
    <w:rsid w:val="00F574A2"/>
    <w:rsid w:val="00F60AF8"/>
    <w:rsid w:val="00F60B93"/>
    <w:rsid w:val="00F60DB0"/>
    <w:rsid w:val="00F63228"/>
    <w:rsid w:val="00F634F1"/>
    <w:rsid w:val="00F64244"/>
    <w:rsid w:val="00F64B61"/>
    <w:rsid w:val="00F64FEB"/>
    <w:rsid w:val="00F65B4E"/>
    <w:rsid w:val="00F66A5C"/>
    <w:rsid w:val="00F6722F"/>
    <w:rsid w:val="00F70C39"/>
    <w:rsid w:val="00F719B5"/>
    <w:rsid w:val="00F7231A"/>
    <w:rsid w:val="00F72A04"/>
    <w:rsid w:val="00F72D00"/>
    <w:rsid w:val="00F7405C"/>
    <w:rsid w:val="00F74B42"/>
    <w:rsid w:val="00F755ED"/>
    <w:rsid w:val="00F75FA9"/>
    <w:rsid w:val="00F76729"/>
    <w:rsid w:val="00F77597"/>
    <w:rsid w:val="00F81690"/>
    <w:rsid w:val="00F81E13"/>
    <w:rsid w:val="00F82117"/>
    <w:rsid w:val="00F829FA"/>
    <w:rsid w:val="00F8304C"/>
    <w:rsid w:val="00F830D2"/>
    <w:rsid w:val="00F83D0E"/>
    <w:rsid w:val="00F84E7F"/>
    <w:rsid w:val="00F85AA1"/>
    <w:rsid w:val="00F870B6"/>
    <w:rsid w:val="00F871E8"/>
    <w:rsid w:val="00F87324"/>
    <w:rsid w:val="00F9094E"/>
    <w:rsid w:val="00F90B10"/>
    <w:rsid w:val="00F910AE"/>
    <w:rsid w:val="00F911A8"/>
    <w:rsid w:val="00F917B4"/>
    <w:rsid w:val="00F91DFE"/>
    <w:rsid w:val="00F9278B"/>
    <w:rsid w:val="00F92C85"/>
    <w:rsid w:val="00F93038"/>
    <w:rsid w:val="00F931A5"/>
    <w:rsid w:val="00F93713"/>
    <w:rsid w:val="00F939B8"/>
    <w:rsid w:val="00F93D25"/>
    <w:rsid w:val="00F93EEE"/>
    <w:rsid w:val="00F9622D"/>
    <w:rsid w:val="00F96DBB"/>
    <w:rsid w:val="00F970E6"/>
    <w:rsid w:val="00FA1791"/>
    <w:rsid w:val="00FA2D41"/>
    <w:rsid w:val="00FA3BCA"/>
    <w:rsid w:val="00FA40AD"/>
    <w:rsid w:val="00FA416F"/>
    <w:rsid w:val="00FA41CA"/>
    <w:rsid w:val="00FA4904"/>
    <w:rsid w:val="00FA5DA4"/>
    <w:rsid w:val="00FA6954"/>
    <w:rsid w:val="00FA768B"/>
    <w:rsid w:val="00FA7820"/>
    <w:rsid w:val="00FB0456"/>
    <w:rsid w:val="00FB1D06"/>
    <w:rsid w:val="00FB318B"/>
    <w:rsid w:val="00FB4094"/>
    <w:rsid w:val="00FB5455"/>
    <w:rsid w:val="00FB5816"/>
    <w:rsid w:val="00FB584F"/>
    <w:rsid w:val="00FB75B1"/>
    <w:rsid w:val="00FB7667"/>
    <w:rsid w:val="00FC00E2"/>
    <w:rsid w:val="00FC0938"/>
    <w:rsid w:val="00FC0B2F"/>
    <w:rsid w:val="00FC0B70"/>
    <w:rsid w:val="00FC0BD9"/>
    <w:rsid w:val="00FC1E36"/>
    <w:rsid w:val="00FC1EE9"/>
    <w:rsid w:val="00FC1FA4"/>
    <w:rsid w:val="00FC290E"/>
    <w:rsid w:val="00FC4F34"/>
    <w:rsid w:val="00FC50F7"/>
    <w:rsid w:val="00FC5268"/>
    <w:rsid w:val="00FC5BE5"/>
    <w:rsid w:val="00FC5C55"/>
    <w:rsid w:val="00FC5C8F"/>
    <w:rsid w:val="00FC66BA"/>
    <w:rsid w:val="00FC78BE"/>
    <w:rsid w:val="00FD02C1"/>
    <w:rsid w:val="00FD0AAE"/>
    <w:rsid w:val="00FD1CC3"/>
    <w:rsid w:val="00FD1E4F"/>
    <w:rsid w:val="00FD1FA2"/>
    <w:rsid w:val="00FD25E3"/>
    <w:rsid w:val="00FD2723"/>
    <w:rsid w:val="00FD2C23"/>
    <w:rsid w:val="00FD4B96"/>
    <w:rsid w:val="00FD4E02"/>
    <w:rsid w:val="00FD54B3"/>
    <w:rsid w:val="00FD5E38"/>
    <w:rsid w:val="00FD5FDD"/>
    <w:rsid w:val="00FD6399"/>
    <w:rsid w:val="00FD693E"/>
    <w:rsid w:val="00FD6972"/>
    <w:rsid w:val="00FD6FC6"/>
    <w:rsid w:val="00FD70C9"/>
    <w:rsid w:val="00FD7259"/>
    <w:rsid w:val="00FE23A8"/>
    <w:rsid w:val="00FE28F8"/>
    <w:rsid w:val="00FE3305"/>
    <w:rsid w:val="00FE3387"/>
    <w:rsid w:val="00FE3B72"/>
    <w:rsid w:val="00FE3ECA"/>
    <w:rsid w:val="00FE4136"/>
    <w:rsid w:val="00FE5622"/>
    <w:rsid w:val="00FE5D90"/>
    <w:rsid w:val="00FE63DE"/>
    <w:rsid w:val="00FE6CFC"/>
    <w:rsid w:val="00FE6E09"/>
    <w:rsid w:val="00FF04E4"/>
    <w:rsid w:val="00FF0DD7"/>
    <w:rsid w:val="00FF1F1D"/>
    <w:rsid w:val="00FF394C"/>
    <w:rsid w:val="00FF3D2C"/>
    <w:rsid w:val="00FF434E"/>
    <w:rsid w:val="00FF5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D3A11C"/>
  <w15:docId w15:val="{564C7722-D5F4-4503-A3CE-D0B74C3B0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860E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B0947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5B0947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kern w:val="18"/>
      <w:sz w:val="26"/>
      <w:szCs w:val="26"/>
      <w:u w:val="single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0E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lang w:val="nl-BE" w:eastAsia="nl-B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D0AA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qFormat/>
    <w:rsid w:val="00D26D1F"/>
    <w:pPr>
      <w:keepNext/>
      <w:keepLines/>
      <w:spacing w:before="200" w:after="0" w:line="240" w:lineRule="auto"/>
      <w:outlineLvl w:val="5"/>
    </w:pPr>
    <w:rPr>
      <w:rFonts w:ascii="Calibri" w:eastAsia="MS Gothic" w:hAnsi="Calibri" w:cs="Times New Roman"/>
      <w:i/>
      <w:iCs/>
      <w:color w:val="243F60"/>
      <w:sz w:val="24"/>
      <w:szCs w:val="24"/>
      <w:lang w:eastAsia="en-US"/>
    </w:rPr>
  </w:style>
  <w:style w:type="paragraph" w:styleId="Heading8">
    <w:name w:val="heading 8"/>
    <w:basedOn w:val="Normal"/>
    <w:next w:val="Normal"/>
    <w:link w:val="Heading8Char"/>
    <w:qFormat/>
    <w:rsid w:val="005B0947"/>
    <w:p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5B0947"/>
    <w:pPr>
      <w:keepNext/>
      <w:spacing w:after="0" w:line="240" w:lineRule="auto"/>
      <w:outlineLvl w:val="8"/>
    </w:pPr>
    <w:rPr>
      <w:rFonts w:ascii="Times New Roman" w:eastAsia="Times New Roman" w:hAnsi="Times New Roman" w:cs="Times New Roman"/>
      <w:b/>
      <w:bCs/>
      <w:sz w:val="24"/>
      <w:szCs w:val="24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0860E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B0947"/>
    <w:rPr>
      <w:rFonts w:ascii="Arial" w:eastAsia="Times New Roman" w:hAnsi="Arial" w:cs="Arial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5B0947"/>
    <w:rPr>
      <w:rFonts w:ascii="Arial" w:eastAsia="Times New Roman" w:hAnsi="Arial" w:cs="Arial"/>
      <w:b/>
      <w:bCs/>
      <w:kern w:val="18"/>
      <w:sz w:val="26"/>
      <w:szCs w:val="26"/>
      <w:u w:val="single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2E0EC5"/>
    <w:rPr>
      <w:rFonts w:asciiTheme="majorHAnsi" w:eastAsiaTheme="majorEastAsia" w:hAnsiTheme="majorHAnsi" w:cstheme="majorBidi"/>
      <w:i/>
      <w:iCs/>
      <w:color w:val="365F91" w:themeColor="accent1" w:themeShade="BF"/>
      <w:lang w:val="nl-BE" w:eastAsia="nl-BE"/>
    </w:rPr>
  </w:style>
  <w:style w:type="character" w:customStyle="1" w:styleId="Heading5Char">
    <w:name w:val="Heading 5 Char"/>
    <w:basedOn w:val="DefaultParagraphFont"/>
    <w:link w:val="Heading5"/>
    <w:uiPriority w:val="9"/>
    <w:rsid w:val="00FD0AA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D26D1F"/>
    <w:rPr>
      <w:rFonts w:ascii="Calibri" w:eastAsia="MS Gothic" w:hAnsi="Calibri" w:cs="Times New Roman"/>
      <w:i/>
      <w:iCs/>
      <w:color w:val="243F60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5B0947"/>
    <w:rPr>
      <w:rFonts w:ascii="Times New Roman" w:eastAsia="Times New Roman" w:hAnsi="Times New Roman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5B0947"/>
    <w:rPr>
      <w:rFonts w:ascii="Times New Roman" w:eastAsia="Times New Roman" w:hAnsi="Times New Roman" w:cs="Times New Roman"/>
      <w:b/>
      <w:bCs/>
      <w:sz w:val="24"/>
      <w:szCs w:val="24"/>
      <w:u w:val="single"/>
      <w:lang w:eastAsia="en-US"/>
    </w:rPr>
  </w:style>
  <w:style w:type="paragraph" w:styleId="NormalWeb">
    <w:name w:val="Normal (Web)"/>
    <w:basedOn w:val="Normal"/>
    <w:uiPriority w:val="99"/>
    <w:unhideWhenUsed/>
    <w:qFormat/>
    <w:rsid w:val="00351C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qFormat/>
    <w:rsid w:val="00351C0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unhideWhenUsed/>
    <w:qFormat/>
    <w:rsid w:val="00351C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sid w:val="00351C0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qFormat/>
    <w:rsid w:val="00EF61E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yiv4739293216">
    <w:name w:val="yiv4739293216"/>
    <w:basedOn w:val="DefaultParagraphFont"/>
    <w:rsid w:val="000860E5"/>
  </w:style>
  <w:style w:type="paragraph" w:styleId="Header">
    <w:name w:val="header"/>
    <w:basedOn w:val="Normal"/>
    <w:link w:val="HeaderChar"/>
    <w:uiPriority w:val="99"/>
    <w:unhideWhenUsed/>
    <w:qFormat/>
    <w:rsid w:val="00AB0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AB0426"/>
  </w:style>
  <w:style w:type="paragraph" w:styleId="Footer">
    <w:name w:val="footer"/>
    <w:basedOn w:val="Normal"/>
    <w:link w:val="FooterChar"/>
    <w:uiPriority w:val="99"/>
    <w:unhideWhenUsed/>
    <w:qFormat/>
    <w:rsid w:val="00AB0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AB0426"/>
  </w:style>
  <w:style w:type="paragraph" w:styleId="ListParagraph">
    <w:name w:val="List Paragraph"/>
    <w:basedOn w:val="Normal"/>
    <w:link w:val="ListParagraphChar"/>
    <w:uiPriority w:val="34"/>
    <w:qFormat/>
    <w:rsid w:val="00FD0AAE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DC6067"/>
  </w:style>
  <w:style w:type="paragraph" w:styleId="Caption">
    <w:name w:val="caption"/>
    <w:basedOn w:val="Normal"/>
    <w:next w:val="Normal"/>
    <w:uiPriority w:val="35"/>
    <w:unhideWhenUsed/>
    <w:qFormat/>
    <w:rsid w:val="00FD0AAE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taxonhead">
    <w:name w:val="taxon_head"/>
    <w:basedOn w:val="DefaultParagraphFont"/>
    <w:rsid w:val="00FD0AAE"/>
  </w:style>
  <w:style w:type="table" w:styleId="LightShading-Accent3">
    <w:name w:val="Light Shading Accent 3"/>
    <w:basedOn w:val="TableNormal"/>
    <w:uiPriority w:val="60"/>
    <w:rsid w:val="00FD0AAE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styleId="Strong">
    <w:name w:val="Strong"/>
    <w:basedOn w:val="DefaultParagraphFont"/>
    <w:uiPriority w:val="22"/>
    <w:qFormat/>
    <w:rsid w:val="00FD0AAE"/>
    <w:rPr>
      <w:b/>
      <w:bCs/>
    </w:rPr>
  </w:style>
  <w:style w:type="paragraph" w:customStyle="1" w:styleId="TH1">
    <w:name w:val="TH1"/>
    <w:basedOn w:val="Normal"/>
    <w:link w:val="TH1Char"/>
    <w:qFormat/>
    <w:rsid w:val="001B5739"/>
    <w:pPr>
      <w:jc w:val="center"/>
      <w:outlineLvl w:val="0"/>
    </w:pPr>
    <w:rPr>
      <w:rFonts w:ascii="Times New Roman" w:hAnsi="Times New Roman" w:cs="Times New Roman"/>
      <w:b/>
      <w:sz w:val="24"/>
    </w:rPr>
  </w:style>
  <w:style w:type="character" w:customStyle="1" w:styleId="TH1Char">
    <w:name w:val="TH1 Char"/>
    <w:basedOn w:val="DefaultParagraphFont"/>
    <w:link w:val="TH1"/>
    <w:rsid w:val="001B5739"/>
    <w:rPr>
      <w:rFonts w:ascii="Times New Roman" w:eastAsiaTheme="minorEastAsia" w:hAnsi="Times New Roman" w:cs="Times New Roman"/>
      <w:b/>
      <w:sz w:val="24"/>
    </w:rPr>
  </w:style>
  <w:style w:type="character" w:customStyle="1" w:styleId="st">
    <w:name w:val="st"/>
    <w:basedOn w:val="DefaultParagraphFont"/>
    <w:rsid w:val="001B5739"/>
  </w:style>
  <w:style w:type="paragraph" w:customStyle="1" w:styleId="Default">
    <w:name w:val="Default"/>
    <w:uiPriority w:val="99"/>
    <w:qFormat/>
    <w:rsid w:val="001B573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PH"/>
    </w:rPr>
  </w:style>
  <w:style w:type="paragraph" w:customStyle="1" w:styleId="TH2">
    <w:name w:val="TH2"/>
    <w:basedOn w:val="Normal"/>
    <w:link w:val="TH2Char"/>
    <w:qFormat/>
    <w:rsid w:val="001B5739"/>
    <w:pPr>
      <w:spacing w:after="0" w:line="480" w:lineRule="auto"/>
    </w:pPr>
    <w:rPr>
      <w:rFonts w:ascii="Times New Roman" w:hAnsi="Times New Roman" w:cs="Times New Roman"/>
      <w:sz w:val="24"/>
      <w:u w:val="single"/>
    </w:rPr>
  </w:style>
  <w:style w:type="character" w:customStyle="1" w:styleId="TH2Char">
    <w:name w:val="TH2 Char"/>
    <w:basedOn w:val="DefaultParagraphFont"/>
    <w:link w:val="TH2"/>
    <w:rsid w:val="001B5739"/>
    <w:rPr>
      <w:rFonts w:ascii="Times New Roman" w:eastAsiaTheme="minorEastAsia" w:hAnsi="Times New Roman" w:cs="Times New Roman"/>
      <w:sz w:val="24"/>
      <w:u w:val="single"/>
    </w:rPr>
  </w:style>
  <w:style w:type="character" w:customStyle="1" w:styleId="A6">
    <w:name w:val="A6"/>
    <w:uiPriority w:val="99"/>
    <w:rsid w:val="001B5739"/>
    <w:rPr>
      <w:rFonts w:cs="Goudy"/>
      <w:color w:val="000000"/>
      <w:sz w:val="20"/>
      <w:szCs w:val="20"/>
    </w:rPr>
  </w:style>
  <w:style w:type="paragraph" w:customStyle="1" w:styleId="TH6">
    <w:name w:val="TH6"/>
    <w:basedOn w:val="Normal"/>
    <w:qFormat/>
    <w:rsid w:val="001B5739"/>
    <w:pPr>
      <w:spacing w:before="240" w:after="0" w:line="480" w:lineRule="auto"/>
      <w:ind w:firstLine="720"/>
      <w:jc w:val="both"/>
      <w:outlineLvl w:val="2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F2">
    <w:name w:val="F2"/>
    <w:basedOn w:val="Normal"/>
    <w:qFormat/>
    <w:rsid w:val="001B5739"/>
    <w:pPr>
      <w:spacing w:after="0"/>
      <w:jc w:val="both"/>
      <w:outlineLvl w:val="0"/>
    </w:pPr>
    <w:rPr>
      <w:rFonts w:ascii="Times New Roman" w:hAnsi="Times New Roman" w:cs="Times New Roman"/>
      <w:b/>
      <w:sz w:val="24"/>
      <w:szCs w:val="24"/>
      <w:lang w:val="en-PH"/>
    </w:rPr>
  </w:style>
  <w:style w:type="character" w:customStyle="1" w:styleId="A3">
    <w:name w:val="A3"/>
    <w:uiPriority w:val="99"/>
    <w:rsid w:val="001B5739"/>
    <w:rPr>
      <w:color w:val="000000"/>
      <w:sz w:val="13"/>
      <w:szCs w:val="13"/>
    </w:rPr>
  </w:style>
  <w:style w:type="character" w:customStyle="1" w:styleId="A0">
    <w:name w:val="A0"/>
    <w:uiPriority w:val="99"/>
    <w:rsid w:val="001B5739"/>
    <w:rPr>
      <w:b/>
      <w:bCs/>
      <w:color w:val="000000"/>
      <w:sz w:val="20"/>
      <w:szCs w:val="20"/>
    </w:rPr>
  </w:style>
  <w:style w:type="paragraph" w:customStyle="1" w:styleId="F6">
    <w:name w:val="F6"/>
    <w:basedOn w:val="F2"/>
    <w:qFormat/>
    <w:rsid w:val="001B5739"/>
    <w:pPr>
      <w:ind w:left="720" w:hanging="720"/>
    </w:pPr>
    <w:rPr>
      <w:sz w:val="22"/>
    </w:rPr>
  </w:style>
  <w:style w:type="paragraph" w:customStyle="1" w:styleId="F7">
    <w:name w:val="F7"/>
    <w:basedOn w:val="Normal"/>
    <w:qFormat/>
    <w:rsid w:val="001B5739"/>
    <w:pPr>
      <w:spacing w:after="0" w:line="480" w:lineRule="auto"/>
      <w:jc w:val="both"/>
      <w:outlineLvl w:val="0"/>
    </w:pPr>
    <w:rPr>
      <w:rFonts w:ascii="Times New Roman" w:eastAsia="Times New Roman" w:hAnsi="Times New Roman" w:cs="Times New Roman"/>
      <w:b/>
      <w:color w:val="000000"/>
      <w:sz w:val="24"/>
      <w:szCs w:val="24"/>
      <w:lang w:eastAsia="en-PH"/>
    </w:rPr>
  </w:style>
  <w:style w:type="paragraph" w:styleId="CommentText">
    <w:name w:val="annotation text"/>
    <w:basedOn w:val="Normal"/>
    <w:link w:val="CommentTextChar"/>
    <w:uiPriority w:val="99"/>
    <w:qFormat/>
    <w:rsid w:val="001B5739"/>
    <w:pPr>
      <w:spacing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1B5739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sid w:val="001B57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qFormat/>
    <w:rsid w:val="001B5739"/>
    <w:rPr>
      <w:rFonts w:ascii="Calibri" w:eastAsia="Calibri" w:hAnsi="Calibri" w:cs="Calibri"/>
      <w:b/>
      <w:bCs/>
      <w:sz w:val="20"/>
      <w:szCs w:val="20"/>
    </w:rPr>
  </w:style>
  <w:style w:type="character" w:customStyle="1" w:styleId="maintitle">
    <w:name w:val="maintitle"/>
    <w:basedOn w:val="DefaultParagraphFont"/>
    <w:rsid w:val="003E1797"/>
  </w:style>
  <w:style w:type="character" w:styleId="Emphasis">
    <w:name w:val="Emphasis"/>
    <w:basedOn w:val="DefaultParagraphFont"/>
    <w:uiPriority w:val="20"/>
    <w:qFormat/>
    <w:rsid w:val="003E1797"/>
    <w:rPr>
      <w:i/>
      <w:iCs/>
    </w:rPr>
  </w:style>
  <w:style w:type="character" w:styleId="LineNumber">
    <w:name w:val="line number"/>
    <w:basedOn w:val="DefaultParagraphFont"/>
    <w:uiPriority w:val="99"/>
    <w:unhideWhenUsed/>
    <w:qFormat/>
    <w:rsid w:val="00DE2266"/>
  </w:style>
  <w:style w:type="character" w:styleId="PageNumber">
    <w:name w:val="page number"/>
    <w:basedOn w:val="DefaultParagraphFont"/>
    <w:uiPriority w:val="99"/>
    <w:rsid w:val="009B33EF"/>
  </w:style>
  <w:style w:type="character" w:styleId="FollowedHyperlink">
    <w:name w:val="FollowedHyperlink"/>
    <w:basedOn w:val="DefaultParagraphFont"/>
    <w:uiPriority w:val="99"/>
    <w:rsid w:val="009B33EF"/>
    <w:rPr>
      <w:color w:val="800080"/>
      <w:u w:val="single"/>
    </w:rPr>
  </w:style>
  <w:style w:type="paragraph" w:styleId="Revision">
    <w:name w:val="Revision"/>
    <w:hidden/>
    <w:uiPriority w:val="99"/>
    <w:rsid w:val="009B33EF"/>
    <w:pPr>
      <w:spacing w:after="0" w:line="240" w:lineRule="auto"/>
    </w:pPr>
    <w:rPr>
      <w:rFonts w:ascii="Century" w:eastAsia="MS Mincho" w:hAnsi="Century" w:cs="Times New Roman"/>
      <w:kern w:val="2"/>
      <w:sz w:val="21"/>
      <w:szCs w:val="24"/>
      <w:lang w:eastAsia="ja-JP"/>
    </w:rPr>
  </w:style>
  <w:style w:type="character" w:styleId="CommentReference">
    <w:name w:val="annotation reference"/>
    <w:basedOn w:val="DefaultParagraphFont"/>
    <w:uiPriority w:val="99"/>
    <w:unhideWhenUsed/>
    <w:qFormat/>
    <w:rsid w:val="009B33EF"/>
    <w:rPr>
      <w:sz w:val="16"/>
      <w:szCs w:val="16"/>
    </w:rPr>
  </w:style>
  <w:style w:type="paragraph" w:styleId="NoSpacing">
    <w:name w:val="No Spacing"/>
    <w:aliases w:val="No Indent"/>
    <w:link w:val="NoSpacingChar"/>
    <w:uiPriority w:val="1"/>
    <w:qFormat/>
    <w:rsid w:val="006D222A"/>
    <w:pPr>
      <w:spacing w:after="0" w:line="360" w:lineRule="auto"/>
      <w:jc w:val="both"/>
    </w:pPr>
    <w:rPr>
      <w:rFonts w:ascii="Calibri" w:eastAsia="Times New Roman" w:hAnsi="Calibri" w:cs="Calibri"/>
      <w:sz w:val="24"/>
      <w:szCs w:val="24"/>
      <w:lang w:eastAsia="en-US"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rsid w:val="002E0EC5"/>
    <w:rPr>
      <w:rFonts w:ascii="Calibri" w:eastAsia="Times New Roman" w:hAnsi="Calibri" w:cs="Calibri"/>
      <w:sz w:val="24"/>
      <w:szCs w:val="24"/>
      <w:lang w:eastAsia="en-US"/>
    </w:rPr>
  </w:style>
  <w:style w:type="paragraph" w:styleId="BodyText">
    <w:name w:val="Body Text"/>
    <w:basedOn w:val="Normal"/>
    <w:link w:val="BodyTextChar"/>
    <w:rsid w:val="005B0947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5B0947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5B0947"/>
    <w:pPr>
      <w:spacing w:after="120" w:line="240" w:lineRule="auto"/>
      <w:ind w:left="360"/>
    </w:pPr>
    <w:rPr>
      <w:rFonts w:ascii="Times New Roman" w:eastAsia="Times New Roman" w:hAnsi="Times New Roman" w:cs="Times New Roman"/>
      <w:kern w:val="18"/>
      <w:sz w:val="24"/>
      <w:szCs w:val="24"/>
      <w:u w:val="single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5B0947"/>
    <w:rPr>
      <w:rFonts w:ascii="Times New Roman" w:eastAsia="Times New Roman" w:hAnsi="Times New Roman" w:cs="Times New Roman"/>
      <w:kern w:val="18"/>
      <w:sz w:val="24"/>
      <w:szCs w:val="24"/>
      <w:u w:val="single"/>
      <w:lang w:eastAsia="en-US"/>
    </w:rPr>
  </w:style>
  <w:style w:type="paragraph" w:styleId="Title">
    <w:name w:val="Title"/>
    <w:basedOn w:val="Normal"/>
    <w:link w:val="TitleChar"/>
    <w:uiPriority w:val="10"/>
    <w:qFormat/>
    <w:rsid w:val="005B0947"/>
    <w:pPr>
      <w:spacing w:after="0" w:line="240" w:lineRule="auto"/>
      <w:jc w:val="center"/>
    </w:pPr>
    <w:rPr>
      <w:rFonts w:ascii="Arial" w:eastAsia="Times New Roman" w:hAnsi="Arial" w:cs="Arial"/>
      <w:b/>
      <w:bCs/>
      <w:szCs w:val="24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5B0947"/>
    <w:rPr>
      <w:rFonts w:ascii="Arial" w:eastAsia="Times New Roman" w:hAnsi="Arial" w:cs="Arial"/>
      <w:b/>
      <w:bCs/>
      <w:szCs w:val="24"/>
      <w:lang w:eastAsia="en-US"/>
    </w:rPr>
  </w:style>
  <w:style w:type="character" w:customStyle="1" w:styleId="sciname">
    <w:name w:val="sciname"/>
    <w:basedOn w:val="DefaultParagraphFont"/>
    <w:rsid w:val="005B0947"/>
  </w:style>
  <w:style w:type="character" w:customStyle="1" w:styleId="apple-converted-space">
    <w:name w:val="apple-converted-space"/>
    <w:basedOn w:val="DefaultParagraphFont"/>
    <w:rsid w:val="005B0947"/>
  </w:style>
  <w:style w:type="character" w:customStyle="1" w:styleId="doilink">
    <w:name w:val="doi_link"/>
    <w:basedOn w:val="DefaultParagraphFont"/>
    <w:rsid w:val="005B0947"/>
  </w:style>
  <w:style w:type="character" w:customStyle="1" w:styleId="yiv8434547525apple-converted-space">
    <w:name w:val="yiv8434547525apple-converted-space"/>
    <w:basedOn w:val="DefaultParagraphFont"/>
    <w:rsid w:val="003119ED"/>
  </w:style>
  <w:style w:type="character" w:customStyle="1" w:styleId="WW-DefaultParagraphFont">
    <w:name w:val="WW-Default Paragraph Font"/>
    <w:rsid w:val="004A64CE"/>
  </w:style>
  <w:style w:type="paragraph" w:customStyle="1" w:styleId="Heading">
    <w:name w:val="Heading"/>
    <w:basedOn w:val="Normal"/>
    <w:next w:val="BodyText"/>
    <w:rsid w:val="004A64CE"/>
    <w:pPr>
      <w:keepNext/>
      <w:suppressAutoHyphens/>
      <w:spacing w:before="240" w:after="120"/>
    </w:pPr>
    <w:rPr>
      <w:rFonts w:ascii="Arial" w:eastAsia="Microsoft YaHei" w:hAnsi="Arial" w:cs="Mangal"/>
      <w:sz w:val="28"/>
      <w:szCs w:val="28"/>
      <w:lang w:val="en-PH" w:eastAsia="ar-SA"/>
    </w:rPr>
  </w:style>
  <w:style w:type="paragraph" w:styleId="List">
    <w:name w:val="List"/>
    <w:basedOn w:val="BodyText"/>
    <w:rsid w:val="004A64CE"/>
    <w:pPr>
      <w:suppressAutoHyphens/>
      <w:spacing w:line="276" w:lineRule="auto"/>
    </w:pPr>
    <w:rPr>
      <w:rFonts w:ascii="Calibri" w:hAnsi="Calibri" w:cs="Mangal"/>
      <w:lang w:val="en-PH" w:eastAsia="ar-SA"/>
    </w:rPr>
  </w:style>
  <w:style w:type="paragraph" w:customStyle="1" w:styleId="Index">
    <w:name w:val="Index"/>
    <w:basedOn w:val="Normal"/>
    <w:rsid w:val="004A64CE"/>
    <w:pPr>
      <w:suppressLineNumbers/>
      <w:suppressAutoHyphens/>
    </w:pPr>
    <w:rPr>
      <w:rFonts w:ascii="Calibri" w:eastAsia="Times New Roman" w:hAnsi="Calibri" w:cs="Mangal"/>
      <w:lang w:val="en-PH" w:eastAsia="ar-SA"/>
    </w:rPr>
  </w:style>
  <w:style w:type="character" w:customStyle="1" w:styleId="BalloonTextChar1">
    <w:name w:val="Balloon Text Char1"/>
    <w:rsid w:val="004A64CE"/>
    <w:rPr>
      <w:rFonts w:ascii="Tahoma" w:hAnsi="Tahoma"/>
      <w:sz w:val="16"/>
      <w:lang w:eastAsia="ar-SA" w:bidi="ar-SA"/>
    </w:rPr>
  </w:style>
  <w:style w:type="character" w:customStyle="1" w:styleId="HeaderChar1">
    <w:name w:val="Header Char1"/>
    <w:uiPriority w:val="99"/>
    <w:rsid w:val="004A64CE"/>
    <w:rPr>
      <w:rFonts w:ascii="Calibri" w:eastAsia="Times New Roman" w:hAnsi="Calibri" w:cs="Times New Roman"/>
      <w:sz w:val="20"/>
      <w:szCs w:val="20"/>
      <w:lang w:eastAsia="ar-SA"/>
    </w:rPr>
  </w:style>
  <w:style w:type="character" w:customStyle="1" w:styleId="FooterChar1">
    <w:name w:val="Footer Char1"/>
    <w:rsid w:val="004A64CE"/>
    <w:rPr>
      <w:rFonts w:ascii="Calibri" w:eastAsia="Times New Roman" w:hAnsi="Calibri" w:cs="Times New Roman"/>
      <w:sz w:val="20"/>
      <w:szCs w:val="20"/>
      <w:lang w:eastAsia="ar-SA"/>
    </w:rPr>
  </w:style>
  <w:style w:type="paragraph" w:customStyle="1" w:styleId="TableContents">
    <w:name w:val="Table Contents"/>
    <w:basedOn w:val="Normal"/>
    <w:rsid w:val="004A64CE"/>
    <w:pPr>
      <w:suppressLineNumbers/>
      <w:suppressAutoHyphens/>
    </w:pPr>
    <w:rPr>
      <w:rFonts w:ascii="Calibri" w:eastAsia="Times New Roman" w:hAnsi="Calibri" w:cs="Calibri"/>
      <w:lang w:val="en-PH" w:eastAsia="ar-SA"/>
    </w:rPr>
  </w:style>
  <w:style w:type="paragraph" w:customStyle="1" w:styleId="TableHeading">
    <w:name w:val="Table Heading"/>
    <w:basedOn w:val="TableContents"/>
    <w:rsid w:val="004A64CE"/>
    <w:pPr>
      <w:jc w:val="center"/>
    </w:pPr>
    <w:rPr>
      <w:b/>
      <w:bCs/>
    </w:rPr>
  </w:style>
  <w:style w:type="character" w:customStyle="1" w:styleId="hvr">
    <w:name w:val="hvr"/>
    <w:rsid w:val="004A64CE"/>
  </w:style>
  <w:style w:type="character" w:customStyle="1" w:styleId="vi">
    <w:name w:val="vi"/>
    <w:rsid w:val="004A64CE"/>
  </w:style>
  <w:style w:type="paragraph" w:customStyle="1" w:styleId="bottomentry">
    <w:name w:val="bottom_entry"/>
    <w:basedOn w:val="Normal"/>
    <w:rsid w:val="004A64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character" w:customStyle="1" w:styleId="wc">
    <w:name w:val="wc"/>
    <w:rsid w:val="004A64CE"/>
  </w:style>
  <w:style w:type="paragraph" w:styleId="Subtitle">
    <w:name w:val="Subtitle"/>
    <w:basedOn w:val="Normal"/>
    <w:next w:val="Normal"/>
    <w:link w:val="SubtitleChar"/>
    <w:uiPriority w:val="11"/>
    <w:qFormat/>
    <w:rsid w:val="002E0EC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nl-BE" w:eastAsia="nl-BE"/>
    </w:rPr>
  </w:style>
  <w:style w:type="character" w:customStyle="1" w:styleId="SubtitleChar">
    <w:name w:val="Subtitle Char"/>
    <w:basedOn w:val="DefaultParagraphFont"/>
    <w:link w:val="Subtitle"/>
    <w:uiPriority w:val="11"/>
    <w:rsid w:val="002E0EC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nl-BE" w:eastAsia="nl-BE"/>
    </w:rPr>
  </w:style>
  <w:style w:type="table" w:customStyle="1" w:styleId="Rastertabel4-Accent11">
    <w:name w:val="Rastertabel 4 - Accent 11"/>
    <w:basedOn w:val="TableNormal"/>
    <w:uiPriority w:val="49"/>
    <w:rsid w:val="002E0EC5"/>
    <w:pPr>
      <w:spacing w:after="0" w:line="240" w:lineRule="auto"/>
    </w:pPr>
    <w:rPr>
      <w:rFonts w:eastAsiaTheme="minorHAnsi"/>
      <w:lang w:val="nl-NL"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2E0EC5"/>
    <w:pPr>
      <w:spacing w:after="0" w:line="240" w:lineRule="auto"/>
    </w:pPr>
    <w:rPr>
      <w:rFonts w:ascii="Tahoma" w:hAnsi="Tahoma" w:cs="Tahoma"/>
      <w:sz w:val="16"/>
      <w:szCs w:val="16"/>
      <w:lang w:val="nl-BE" w:eastAsia="nl-B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E0EC5"/>
    <w:rPr>
      <w:rFonts w:ascii="Tahoma" w:hAnsi="Tahoma" w:cs="Tahoma"/>
      <w:sz w:val="16"/>
      <w:szCs w:val="16"/>
      <w:lang w:val="nl-BE" w:eastAsia="nl-B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E0EC5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nl-NL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E0EC5"/>
    <w:pPr>
      <w:spacing w:after="100"/>
    </w:pPr>
    <w:rPr>
      <w:lang w:val="nl-BE" w:eastAsia="nl-BE"/>
    </w:rPr>
  </w:style>
  <w:style w:type="paragraph" w:styleId="TOC2">
    <w:name w:val="toc 2"/>
    <w:basedOn w:val="Normal"/>
    <w:next w:val="Normal"/>
    <w:autoRedefine/>
    <w:uiPriority w:val="39"/>
    <w:unhideWhenUsed/>
    <w:rsid w:val="002E0EC5"/>
    <w:pPr>
      <w:spacing w:after="100"/>
      <w:ind w:left="220"/>
    </w:pPr>
    <w:rPr>
      <w:lang w:val="nl-BE" w:eastAsia="nl-BE"/>
    </w:rPr>
  </w:style>
  <w:style w:type="paragraph" w:styleId="TOC3">
    <w:name w:val="toc 3"/>
    <w:basedOn w:val="Normal"/>
    <w:next w:val="Normal"/>
    <w:autoRedefine/>
    <w:uiPriority w:val="39"/>
    <w:unhideWhenUsed/>
    <w:rsid w:val="002E0EC5"/>
    <w:pPr>
      <w:spacing w:after="100"/>
      <w:ind w:left="440"/>
    </w:pPr>
    <w:rPr>
      <w:lang w:val="nl-BE" w:eastAsia="nl-BE"/>
    </w:rPr>
  </w:style>
  <w:style w:type="character" w:customStyle="1" w:styleId="definition">
    <w:name w:val="definition"/>
    <w:basedOn w:val="DefaultParagraphFont"/>
    <w:rsid w:val="002E0EC5"/>
  </w:style>
  <w:style w:type="table" w:customStyle="1" w:styleId="Rastertabel41">
    <w:name w:val="Rastertabel 41"/>
    <w:basedOn w:val="TableNormal"/>
    <w:uiPriority w:val="49"/>
    <w:rsid w:val="002E0EC5"/>
    <w:pPr>
      <w:spacing w:after="0" w:line="240" w:lineRule="auto"/>
    </w:pPr>
    <w:rPr>
      <w:rFonts w:eastAsiaTheme="minorHAnsi"/>
      <w:lang w:val="nl-NL"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Rastertabel1licht1">
    <w:name w:val="Rastertabel 1 licht1"/>
    <w:basedOn w:val="TableNormal"/>
    <w:uiPriority w:val="46"/>
    <w:rsid w:val="002E0EC5"/>
    <w:pPr>
      <w:spacing w:after="0" w:line="240" w:lineRule="auto"/>
    </w:pPr>
    <w:rPr>
      <w:rFonts w:eastAsiaTheme="minorHAnsi"/>
      <w:lang w:val="nl-NL"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Rastertabel4-Accent12">
    <w:name w:val="Rastertabel 4 - Accent 12"/>
    <w:basedOn w:val="TableNormal"/>
    <w:uiPriority w:val="49"/>
    <w:rsid w:val="002E0EC5"/>
    <w:pPr>
      <w:spacing w:after="0" w:line="240" w:lineRule="auto"/>
    </w:pPr>
    <w:rPr>
      <w:rFonts w:eastAsiaTheme="minorHAnsi"/>
      <w:lang w:val="nl-NL"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Rastertabel5donker-Accent11">
    <w:name w:val="Rastertabel 5 donker - Accent 11"/>
    <w:basedOn w:val="TableNormal"/>
    <w:uiPriority w:val="50"/>
    <w:rsid w:val="002E0EC5"/>
    <w:pPr>
      <w:spacing w:after="0" w:line="240" w:lineRule="auto"/>
    </w:pPr>
    <w:rPr>
      <w:rFonts w:eastAsiaTheme="minorHAnsi"/>
      <w:lang w:val="nl-NL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rasterlicht1">
    <w:name w:val="Tabelraster licht1"/>
    <w:basedOn w:val="TableNormal"/>
    <w:uiPriority w:val="40"/>
    <w:rsid w:val="002E0EC5"/>
    <w:pPr>
      <w:spacing w:after="0" w:line="240" w:lineRule="auto"/>
    </w:pPr>
    <w:rPr>
      <w:rFonts w:eastAsiaTheme="minorHAnsi"/>
      <w:lang w:val="nl-NL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nt361">
    <w:name w:val="font361"/>
    <w:basedOn w:val="DefaultParagraphFont"/>
    <w:rsid w:val="002E0EC5"/>
    <w:rPr>
      <w:rFonts w:ascii="Calibri" w:hAnsi="Calibri" w:hint="default"/>
      <w:b w:val="0"/>
      <w:bCs w:val="0"/>
      <w:i/>
      <w:iCs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51">
    <w:name w:val="font51"/>
    <w:basedOn w:val="DefaultParagraphFont"/>
    <w:rsid w:val="002E0EC5"/>
    <w:rPr>
      <w:rFonts w:ascii="Calibri" w:hAnsi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rbodytext">
    <w:name w:val="forbodytext"/>
    <w:basedOn w:val="DefaultParagraphFont"/>
    <w:rsid w:val="004A0A9B"/>
  </w:style>
  <w:style w:type="character" w:styleId="PlaceholderText">
    <w:name w:val="Placeholder Text"/>
    <w:uiPriority w:val="99"/>
    <w:semiHidden/>
    <w:qFormat/>
    <w:rsid w:val="008828B7"/>
    <w:rPr>
      <w:color w:val="808080"/>
    </w:rPr>
  </w:style>
  <w:style w:type="table" w:styleId="LightShading-Accent1">
    <w:name w:val="Light Shading Accent 1"/>
    <w:basedOn w:val="TableNormal"/>
    <w:uiPriority w:val="60"/>
    <w:rsid w:val="008828B7"/>
    <w:pPr>
      <w:spacing w:after="0" w:line="240" w:lineRule="auto"/>
    </w:pPr>
    <w:rPr>
      <w:rFonts w:ascii="Calibri" w:eastAsia="Calibri" w:hAnsi="Calibri" w:cs="Times New Roman"/>
      <w:color w:val="365F91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">
    <w:name w:val="Light Shading"/>
    <w:basedOn w:val="TableNormal"/>
    <w:uiPriority w:val="60"/>
    <w:rsid w:val="008828B7"/>
    <w:pPr>
      <w:spacing w:after="0" w:line="240" w:lineRule="auto"/>
    </w:pPr>
    <w:rPr>
      <w:rFonts w:ascii="Calibri" w:eastAsia="Calibri" w:hAnsi="Calibri" w:cs="Times New Roman"/>
      <w:color w:val="000000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nlmarticle-title">
    <w:name w:val="nlm_article-title"/>
    <w:rsid w:val="002D24E7"/>
  </w:style>
  <w:style w:type="character" w:customStyle="1" w:styleId="nlmfpage">
    <w:name w:val="nlm_fpage"/>
    <w:rsid w:val="002D24E7"/>
  </w:style>
  <w:style w:type="table" w:customStyle="1" w:styleId="TableGrid1">
    <w:name w:val="Table Grid1"/>
    <w:basedOn w:val="TableNormal"/>
    <w:next w:val="TableGrid"/>
    <w:uiPriority w:val="59"/>
    <w:qFormat/>
    <w:rsid w:val="00D552F4"/>
    <w:pPr>
      <w:spacing w:after="0" w:line="240" w:lineRule="auto"/>
    </w:pPr>
    <w:rPr>
      <w:rFonts w:ascii="Cambria" w:eastAsia="Cambria" w:hAnsi="Cambria" w:cs="Times New Roman"/>
      <w:sz w:val="24"/>
      <w:szCs w:val="24"/>
      <w:lang w:eastAsia="en-US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stTable6Colorful11">
    <w:name w:val="List Table 6 Colorful11"/>
    <w:basedOn w:val="TableNormal"/>
    <w:uiPriority w:val="51"/>
    <w:rsid w:val="0011729D"/>
    <w:pPr>
      <w:spacing w:after="0" w:line="240" w:lineRule="auto"/>
      <w:jc w:val="both"/>
    </w:pPr>
    <w:rPr>
      <w:rFonts w:eastAsiaTheme="minorHAnsi"/>
      <w:color w:val="000000" w:themeColor="text1"/>
      <w:lang w:eastAsia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tgc">
    <w:name w:val="_tgc"/>
    <w:basedOn w:val="DefaultParagraphFont"/>
    <w:rsid w:val="001353D9"/>
  </w:style>
  <w:style w:type="paragraph" w:styleId="Bibliography">
    <w:name w:val="Bibliography"/>
    <w:basedOn w:val="Normal"/>
    <w:next w:val="Normal"/>
    <w:uiPriority w:val="37"/>
    <w:unhideWhenUsed/>
    <w:rsid w:val="00D52D6C"/>
    <w:pPr>
      <w:spacing w:after="160" w:line="259" w:lineRule="auto"/>
    </w:pPr>
    <w:rPr>
      <w:rFonts w:eastAsiaTheme="minorHAnsi"/>
      <w:lang w:val="en-PH" w:eastAsia="en-US"/>
    </w:rPr>
  </w:style>
  <w:style w:type="table" w:customStyle="1" w:styleId="TableGrid0">
    <w:name w:val="TableGrid"/>
    <w:rsid w:val="00D93956"/>
    <w:pPr>
      <w:spacing w:after="0" w:line="240" w:lineRule="auto"/>
    </w:pPr>
    <w:rPr>
      <w:lang w:val="en-PH" w:eastAsia="en-PH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TMLCite">
    <w:name w:val="HTML Cite"/>
    <w:basedOn w:val="DefaultParagraphFont"/>
    <w:uiPriority w:val="99"/>
    <w:semiHidden/>
    <w:unhideWhenUsed/>
    <w:rsid w:val="00CB1145"/>
    <w:rPr>
      <w:i/>
      <w:iCs/>
    </w:rPr>
  </w:style>
  <w:style w:type="character" w:customStyle="1" w:styleId="citationvolume">
    <w:name w:val="citation_volume"/>
    <w:basedOn w:val="DefaultParagraphFont"/>
    <w:rsid w:val="00CB1145"/>
  </w:style>
  <w:style w:type="character" w:customStyle="1" w:styleId="entryauthor">
    <w:name w:val="entryauthor"/>
    <w:basedOn w:val="DefaultParagraphFont"/>
    <w:rsid w:val="00CB1145"/>
  </w:style>
  <w:style w:type="character" w:customStyle="1" w:styleId="articlepagerange">
    <w:name w:val="articlepagerange"/>
    <w:basedOn w:val="DefaultParagraphFont"/>
    <w:rsid w:val="00CB1145"/>
  </w:style>
  <w:style w:type="character" w:customStyle="1" w:styleId="label">
    <w:name w:val="label"/>
    <w:basedOn w:val="DefaultParagraphFont"/>
    <w:rsid w:val="006C7A02"/>
  </w:style>
  <w:style w:type="paragraph" w:customStyle="1" w:styleId="Style1">
    <w:name w:val="Style1"/>
    <w:basedOn w:val="Title"/>
    <w:qFormat/>
    <w:rsid w:val="002E4230"/>
    <w:pPr>
      <w:pBdr>
        <w:bottom w:val="single" w:sz="18" w:space="1" w:color="0070C0"/>
      </w:pBdr>
      <w:contextualSpacing/>
    </w:pPr>
    <w:rPr>
      <w:rFonts w:ascii="Cambria" w:hAnsi="Cambria" w:cstheme="majorBidi"/>
      <w:b w:val="0"/>
      <w:bCs w:val="0"/>
      <w:spacing w:val="-10"/>
      <w:kern w:val="28"/>
      <w:sz w:val="32"/>
      <w:szCs w:val="56"/>
      <w:lang w:val="en-PH"/>
    </w:rPr>
  </w:style>
  <w:style w:type="character" w:customStyle="1" w:styleId="EndnoteTextChar">
    <w:name w:val="Endnote Text Char"/>
    <w:basedOn w:val="DefaultParagraphFont"/>
    <w:link w:val="EndnoteText"/>
    <w:uiPriority w:val="99"/>
    <w:rsid w:val="002E4230"/>
    <w:rPr>
      <w:rFonts w:ascii="Times New Roman" w:eastAsia="Times New Roman" w:hAnsi="Times New Roman" w:cs="Times New Roman"/>
      <w:sz w:val="20"/>
      <w:szCs w:val="20"/>
      <w:lang w:val="en-PH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2E42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PH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E4230"/>
    <w:rPr>
      <w:rFonts w:ascii="Times New Roman" w:eastAsia="Times New Roman" w:hAnsi="Times New Roman" w:cs="Times New Roman"/>
      <w:sz w:val="20"/>
      <w:szCs w:val="20"/>
      <w:lang w:val="en-PH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2E42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PH" w:eastAsia="en-US"/>
    </w:rPr>
  </w:style>
  <w:style w:type="paragraph" w:customStyle="1" w:styleId="SectionTitle">
    <w:name w:val="Section Title"/>
    <w:basedOn w:val="Normal"/>
    <w:next w:val="Normal"/>
    <w:uiPriority w:val="2"/>
    <w:qFormat/>
    <w:rsid w:val="002E4230"/>
    <w:pPr>
      <w:pageBreakBefore/>
      <w:spacing w:after="0" w:line="480" w:lineRule="auto"/>
      <w:jc w:val="center"/>
      <w:outlineLvl w:val="0"/>
    </w:pPr>
    <w:rPr>
      <w:rFonts w:asciiTheme="majorHAnsi" w:eastAsiaTheme="majorEastAsia" w:hAnsiTheme="majorHAnsi" w:cstheme="majorBidi"/>
      <w:kern w:val="24"/>
      <w:sz w:val="24"/>
      <w:szCs w:val="24"/>
      <w:lang w:val="en-PH" w:eastAsia="ja-JP"/>
    </w:rPr>
  </w:style>
  <w:style w:type="table" w:customStyle="1" w:styleId="TableGrid2">
    <w:name w:val="Table Grid2"/>
    <w:basedOn w:val="TableNormal"/>
    <w:next w:val="TableGrid"/>
    <w:uiPriority w:val="59"/>
    <w:qFormat/>
    <w:rsid w:val="00336A52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qFormat/>
    <w:rsid w:val="00336A52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76B27"/>
    <w:rPr>
      <w:rFonts w:ascii="Consolas" w:eastAsia="Calibri" w:hAnsi="Consolas" w:cs="Times New Roman"/>
      <w:sz w:val="20"/>
      <w:szCs w:val="20"/>
      <w:lang w:val="x-none" w:eastAsia="x-non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76B27"/>
    <w:pPr>
      <w:spacing w:after="0" w:line="240" w:lineRule="auto"/>
    </w:pPr>
    <w:rPr>
      <w:rFonts w:ascii="Consolas" w:eastAsia="Calibri" w:hAnsi="Consolas" w:cs="Times New Roman"/>
      <w:sz w:val="20"/>
      <w:szCs w:val="20"/>
      <w:lang w:val="x-none" w:eastAsia="x-none"/>
    </w:rPr>
  </w:style>
  <w:style w:type="character" w:customStyle="1" w:styleId="HTMLPreformattedChar1">
    <w:name w:val="HTML Preformatted Char1"/>
    <w:basedOn w:val="DefaultParagraphFont"/>
    <w:uiPriority w:val="99"/>
    <w:semiHidden/>
    <w:rsid w:val="00676B27"/>
    <w:rPr>
      <w:rFonts w:ascii="Consolas" w:hAnsi="Consolas"/>
      <w:sz w:val="20"/>
      <w:szCs w:val="20"/>
    </w:rPr>
  </w:style>
  <w:style w:type="character" w:customStyle="1" w:styleId="A9">
    <w:name w:val="A9"/>
    <w:uiPriority w:val="99"/>
    <w:rsid w:val="00676B27"/>
    <w:rPr>
      <w:rFonts w:ascii="Tahoma" w:hAnsi="Tahoma" w:cs="Tahoma"/>
      <w:color w:val="000000"/>
      <w:sz w:val="16"/>
      <w:szCs w:val="16"/>
    </w:rPr>
  </w:style>
  <w:style w:type="paragraph" w:customStyle="1" w:styleId="Pa0">
    <w:name w:val="Pa0"/>
    <w:basedOn w:val="Default"/>
    <w:next w:val="Default"/>
    <w:uiPriority w:val="99"/>
    <w:rsid w:val="00676B27"/>
    <w:pPr>
      <w:spacing w:line="240" w:lineRule="atLeast"/>
    </w:pPr>
    <w:rPr>
      <w:rFonts w:ascii="Tw Cen MT Condensed" w:eastAsia="Calibri" w:hAnsi="Tw Cen MT Condensed" w:cs="Times New Roman"/>
      <w:color w:val="auto"/>
      <w:lang w:val="en-US" w:eastAsia="en-US"/>
    </w:rPr>
  </w:style>
  <w:style w:type="character" w:customStyle="1" w:styleId="A27">
    <w:name w:val="A27"/>
    <w:uiPriority w:val="99"/>
    <w:rsid w:val="00676B27"/>
    <w:rPr>
      <w:rFonts w:cs="ZapfEllipt BT"/>
      <w:color w:val="000000"/>
      <w:sz w:val="21"/>
      <w:szCs w:val="21"/>
      <w:u w:val="single"/>
    </w:rPr>
  </w:style>
  <w:style w:type="paragraph" w:customStyle="1" w:styleId="Pa2">
    <w:name w:val="Pa2"/>
    <w:basedOn w:val="Default"/>
    <w:next w:val="Default"/>
    <w:uiPriority w:val="99"/>
    <w:rsid w:val="00676B27"/>
    <w:pPr>
      <w:spacing w:line="251" w:lineRule="atLeast"/>
    </w:pPr>
    <w:rPr>
      <w:rFonts w:ascii="ZapfEllipt BT" w:eastAsia="Calibri" w:hAnsi="ZapfEllipt BT" w:cs="Times New Roman"/>
      <w:color w:val="auto"/>
      <w:lang w:val="en-US" w:eastAsia="en-US"/>
    </w:rPr>
  </w:style>
  <w:style w:type="character" w:customStyle="1" w:styleId="ref-journal">
    <w:name w:val="ref-journal"/>
    <w:basedOn w:val="DefaultParagraphFont"/>
    <w:rsid w:val="00676B27"/>
  </w:style>
  <w:style w:type="character" w:customStyle="1" w:styleId="a">
    <w:name w:val="a"/>
    <w:basedOn w:val="DefaultParagraphFont"/>
    <w:rsid w:val="00DA0C70"/>
  </w:style>
  <w:style w:type="table" w:styleId="ListTable6Colorful-Accent3">
    <w:name w:val="List Table 6 Colorful Accent 3"/>
    <w:basedOn w:val="TableNormal"/>
    <w:uiPriority w:val="51"/>
    <w:rsid w:val="00DA0C70"/>
    <w:pPr>
      <w:spacing w:after="0" w:line="240" w:lineRule="auto"/>
    </w:pPr>
    <w:rPr>
      <w:rFonts w:eastAsiaTheme="minorHAnsi"/>
      <w:color w:val="76923C" w:themeColor="accent3" w:themeShade="BF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st1">
    <w:name w:val="st1"/>
    <w:rsid w:val="00604662"/>
    <w:rPr>
      <w:rFonts w:cs="Times New Roman"/>
    </w:rPr>
  </w:style>
  <w:style w:type="paragraph" w:customStyle="1" w:styleId="CharCharCharChar">
    <w:name w:val="Char Char Char Char"/>
    <w:basedOn w:val="Normal"/>
    <w:rsid w:val="006046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name">
    <w:name w:val="name"/>
    <w:basedOn w:val="DefaultParagraphFont"/>
    <w:rsid w:val="00604662"/>
  </w:style>
  <w:style w:type="character" w:customStyle="1" w:styleId="Date1">
    <w:name w:val="Date1"/>
    <w:basedOn w:val="DefaultParagraphFont"/>
    <w:rsid w:val="00604662"/>
  </w:style>
  <w:style w:type="paragraph" w:customStyle="1" w:styleId="yiv235312675msonormal">
    <w:name w:val="yiv235312675msonormal"/>
    <w:basedOn w:val="Normal"/>
    <w:rsid w:val="007112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small">
    <w:name w:val="small"/>
    <w:basedOn w:val="Normal"/>
    <w:rsid w:val="007112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customStyle="1" w:styleId="EndNoteBibliographyTitle">
    <w:name w:val="EndNote Bibliography Title"/>
    <w:basedOn w:val="Normal"/>
    <w:link w:val="EndNoteBibliographyTitleChar"/>
    <w:rsid w:val="00EF1C6C"/>
    <w:pPr>
      <w:spacing w:after="0" w:line="259" w:lineRule="auto"/>
      <w:jc w:val="center"/>
    </w:pPr>
    <w:rPr>
      <w:rFonts w:ascii="Arial" w:hAnsi="Arial" w:cs="Arial"/>
      <w:noProof/>
      <w:sz w:val="20"/>
      <w:szCs w:val="20"/>
      <w:lang w:eastAsia="zh-CN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F1C6C"/>
    <w:rPr>
      <w:rFonts w:ascii="Arial" w:hAnsi="Arial" w:cs="Arial"/>
      <w:noProof/>
      <w:sz w:val="20"/>
      <w:szCs w:val="20"/>
      <w:lang w:eastAsia="zh-CN"/>
    </w:rPr>
  </w:style>
  <w:style w:type="paragraph" w:customStyle="1" w:styleId="EndNoteBibliography">
    <w:name w:val="EndNote Bibliography"/>
    <w:basedOn w:val="Normal"/>
    <w:link w:val="EndNoteBibliographyChar"/>
    <w:rsid w:val="00EF1C6C"/>
    <w:pPr>
      <w:spacing w:after="160" w:line="240" w:lineRule="auto"/>
    </w:pPr>
    <w:rPr>
      <w:rFonts w:ascii="Arial" w:hAnsi="Arial" w:cs="Arial"/>
      <w:noProof/>
      <w:sz w:val="20"/>
      <w:szCs w:val="20"/>
      <w:lang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EF1C6C"/>
    <w:rPr>
      <w:rFonts w:ascii="Arial" w:hAnsi="Arial" w:cs="Arial"/>
      <w:noProof/>
      <w:sz w:val="20"/>
      <w:szCs w:val="20"/>
      <w:lang w:eastAsia="zh-CN"/>
    </w:rPr>
  </w:style>
  <w:style w:type="character" w:customStyle="1" w:styleId="UnresolvedMention">
    <w:name w:val="Unresolved Mention"/>
    <w:basedOn w:val="DefaultParagraphFont"/>
    <w:uiPriority w:val="99"/>
    <w:unhideWhenUsed/>
    <w:rsid w:val="00E61AB6"/>
    <w:rPr>
      <w:color w:val="605E5C"/>
      <w:shd w:val="clear" w:color="auto" w:fill="E1DFDD"/>
    </w:rPr>
  </w:style>
  <w:style w:type="paragraph" w:customStyle="1" w:styleId="Pa10">
    <w:name w:val="Pa10"/>
    <w:basedOn w:val="Default"/>
    <w:next w:val="Default"/>
    <w:uiPriority w:val="99"/>
    <w:rsid w:val="00D360F2"/>
    <w:pPr>
      <w:spacing w:line="181" w:lineRule="atLeast"/>
    </w:pPr>
    <w:rPr>
      <w:rFonts w:ascii="Minion Pro" w:eastAsia="Calibri" w:hAnsi="Minion Pro" w:cs="Times New Roman"/>
      <w:color w:val="auto"/>
      <w:lang w:eastAsia="en-US"/>
    </w:rPr>
  </w:style>
  <w:style w:type="paragraph" w:customStyle="1" w:styleId="Text">
    <w:name w:val="Text"/>
    <w:basedOn w:val="Normal"/>
    <w:link w:val="TextChar"/>
    <w:qFormat/>
    <w:rsid w:val="007332A5"/>
    <w:pPr>
      <w:widowControl w:val="0"/>
      <w:suppressAutoHyphens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kern w:val="1"/>
      <w:sz w:val="20"/>
      <w:szCs w:val="20"/>
      <w:lang w:val="x-none" w:eastAsia="zh-CN" w:bidi="hi-IN"/>
    </w:rPr>
  </w:style>
  <w:style w:type="character" w:customStyle="1" w:styleId="TextChar">
    <w:name w:val="Text Char"/>
    <w:link w:val="Text"/>
    <w:rsid w:val="007332A5"/>
    <w:rPr>
      <w:rFonts w:ascii="Times New Roman" w:eastAsia="Times New Roman" w:hAnsi="Times New Roman" w:cs="Times New Roman"/>
      <w:kern w:val="1"/>
      <w:sz w:val="20"/>
      <w:szCs w:val="20"/>
      <w:lang w:val="x-none" w:eastAsia="zh-CN" w:bidi="hi-IN"/>
    </w:rPr>
  </w:style>
  <w:style w:type="character" w:customStyle="1" w:styleId="fontstyle01">
    <w:name w:val="fontstyle01"/>
    <w:basedOn w:val="DefaultParagraphFont"/>
    <w:qFormat/>
    <w:rsid w:val="008F0073"/>
    <w:rPr>
      <w:rFonts w:ascii="Arial" w:hAnsi="Arial" w:cs="Arial" w:hint="default"/>
      <w:color w:val="000000"/>
      <w:sz w:val="20"/>
      <w:szCs w:val="20"/>
    </w:rPr>
  </w:style>
  <w:style w:type="paragraph" w:customStyle="1" w:styleId="ListParagraph1">
    <w:name w:val="List Paragraph1"/>
    <w:basedOn w:val="Normal"/>
    <w:uiPriority w:val="34"/>
    <w:qFormat/>
    <w:rsid w:val="008F0073"/>
    <w:pPr>
      <w:ind w:left="720"/>
      <w:contextualSpacing/>
    </w:pPr>
    <w:rPr>
      <w:rFonts w:eastAsiaTheme="minorHAnsi"/>
      <w:lang w:eastAsia="en-US"/>
    </w:rPr>
  </w:style>
  <w:style w:type="character" w:customStyle="1" w:styleId="UnresolvedMention1">
    <w:name w:val="Unresolved Mention1"/>
    <w:basedOn w:val="DefaultParagraphFont"/>
    <w:uiPriority w:val="99"/>
    <w:qFormat/>
    <w:rsid w:val="00760881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qFormat/>
    <w:rsid w:val="00760881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760881"/>
    <w:pPr>
      <w:spacing w:after="0" w:line="240" w:lineRule="auto"/>
    </w:pPr>
    <w:rPr>
      <w:rFonts w:eastAsiaTheme="minorHAnsi"/>
      <w:lang w:val="en-GB"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3">
    <w:name w:val="Unresolved Mention3"/>
    <w:basedOn w:val="DefaultParagraphFont"/>
    <w:uiPriority w:val="99"/>
    <w:rsid w:val="00760881"/>
    <w:rPr>
      <w:color w:val="605E5C"/>
      <w:shd w:val="clear" w:color="auto" w:fill="E1DFDD"/>
    </w:rPr>
  </w:style>
  <w:style w:type="paragraph" w:customStyle="1" w:styleId="content-description-block-title">
    <w:name w:val="content-description-block-title"/>
    <w:basedOn w:val="Normal"/>
    <w:rsid w:val="007608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US"/>
    </w:rPr>
  </w:style>
  <w:style w:type="character" w:customStyle="1" w:styleId="highwire-citation-authors">
    <w:name w:val="highwire-citation-authors"/>
    <w:basedOn w:val="DefaultParagraphFont"/>
    <w:rsid w:val="00760881"/>
  </w:style>
  <w:style w:type="character" w:customStyle="1" w:styleId="highwire-citation-author">
    <w:name w:val="highwire-citation-author"/>
    <w:basedOn w:val="DefaultParagraphFont"/>
    <w:rsid w:val="00760881"/>
  </w:style>
  <w:style w:type="character" w:customStyle="1" w:styleId="Title1">
    <w:name w:val="Title1"/>
    <w:basedOn w:val="DefaultParagraphFont"/>
    <w:rsid w:val="00760881"/>
  </w:style>
  <w:style w:type="character" w:customStyle="1" w:styleId="highwire-cite-metadata-journal">
    <w:name w:val="highwire-cite-metadata-journal"/>
    <w:basedOn w:val="DefaultParagraphFont"/>
    <w:rsid w:val="00760881"/>
  </w:style>
  <w:style w:type="character" w:customStyle="1" w:styleId="highwire-cite-metadata-date">
    <w:name w:val="highwire-cite-metadata-date"/>
    <w:basedOn w:val="DefaultParagraphFont"/>
    <w:rsid w:val="00760881"/>
  </w:style>
  <w:style w:type="character" w:customStyle="1" w:styleId="highwire-cite-metadata-volume">
    <w:name w:val="highwire-cite-metadata-volume"/>
    <w:basedOn w:val="DefaultParagraphFont"/>
    <w:rsid w:val="00760881"/>
  </w:style>
  <w:style w:type="character" w:customStyle="1" w:styleId="highwire-cite-metadata-issue">
    <w:name w:val="highwire-cite-metadata-issue"/>
    <w:basedOn w:val="DefaultParagraphFont"/>
    <w:rsid w:val="00760881"/>
  </w:style>
  <w:style w:type="character" w:customStyle="1" w:styleId="highwire-cite-metadata-pages">
    <w:name w:val="highwire-cite-metadata-pages"/>
    <w:basedOn w:val="DefaultParagraphFont"/>
    <w:rsid w:val="00760881"/>
  </w:style>
  <w:style w:type="character" w:customStyle="1" w:styleId="highwire-cite-metadata-papdate">
    <w:name w:val="highwire-cite-metadata-papdate"/>
    <w:basedOn w:val="DefaultParagraphFont"/>
    <w:rsid w:val="00760881"/>
  </w:style>
  <w:style w:type="character" w:customStyle="1" w:styleId="highwire-cite-metadata-doi">
    <w:name w:val="highwire-cite-metadata-doi"/>
    <w:basedOn w:val="DefaultParagraphFont"/>
    <w:rsid w:val="00760881"/>
  </w:style>
  <w:style w:type="character" w:customStyle="1" w:styleId="bkciteavail">
    <w:name w:val="bk_cite_avail"/>
    <w:basedOn w:val="DefaultParagraphFont"/>
    <w:rsid w:val="00760881"/>
  </w:style>
  <w:style w:type="character" w:customStyle="1" w:styleId="hlfld-contribauthor">
    <w:name w:val="hlfld-contribauthor"/>
    <w:basedOn w:val="DefaultParagraphFont"/>
    <w:rsid w:val="00760881"/>
  </w:style>
  <w:style w:type="character" w:customStyle="1" w:styleId="earliestdate">
    <w:name w:val="earliestdate"/>
    <w:basedOn w:val="DefaultParagraphFont"/>
    <w:rsid w:val="00760881"/>
  </w:style>
  <w:style w:type="character" w:customStyle="1" w:styleId="article-title">
    <w:name w:val="article-title"/>
    <w:basedOn w:val="DefaultParagraphFont"/>
    <w:rsid w:val="00760881"/>
  </w:style>
  <w:style w:type="character" w:customStyle="1" w:styleId="abbrevtitle">
    <w:name w:val="abbrevtitle"/>
    <w:basedOn w:val="DefaultParagraphFont"/>
    <w:rsid w:val="00760881"/>
  </w:style>
  <w:style w:type="character" w:customStyle="1" w:styleId="volume">
    <w:name w:val="volume"/>
    <w:basedOn w:val="DefaultParagraphFont"/>
    <w:rsid w:val="00760881"/>
  </w:style>
  <w:style w:type="character" w:customStyle="1" w:styleId="articleid">
    <w:name w:val="articleid"/>
    <w:basedOn w:val="DefaultParagraphFont"/>
    <w:rsid w:val="00760881"/>
  </w:style>
  <w:style w:type="character" w:customStyle="1" w:styleId="fm-citation-ids-label">
    <w:name w:val="fm-citation-ids-label"/>
    <w:basedOn w:val="DefaultParagraphFont"/>
    <w:rsid w:val="00760881"/>
  </w:style>
  <w:style w:type="character" w:customStyle="1" w:styleId="A5">
    <w:name w:val="A5"/>
    <w:uiPriority w:val="99"/>
    <w:rsid w:val="0063143F"/>
    <w:rPr>
      <w:rFonts w:cs="Helvetica Neue"/>
      <w:color w:val="000000"/>
      <w:sz w:val="11"/>
      <w:szCs w:val="11"/>
    </w:rPr>
  </w:style>
  <w:style w:type="character" w:customStyle="1" w:styleId="highlight">
    <w:name w:val="highlight"/>
    <w:rsid w:val="0063143F"/>
  </w:style>
  <w:style w:type="paragraph" w:customStyle="1" w:styleId="Pa9">
    <w:name w:val="Pa9"/>
    <w:basedOn w:val="Default"/>
    <w:next w:val="Default"/>
    <w:uiPriority w:val="99"/>
    <w:rsid w:val="0063143F"/>
    <w:pPr>
      <w:spacing w:line="48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5">
    <w:name w:val="Pa5"/>
    <w:basedOn w:val="Default"/>
    <w:next w:val="Default"/>
    <w:uiPriority w:val="99"/>
    <w:rsid w:val="0063143F"/>
    <w:pPr>
      <w:spacing w:line="19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18">
    <w:name w:val="Pa18"/>
    <w:basedOn w:val="Default"/>
    <w:next w:val="Default"/>
    <w:uiPriority w:val="99"/>
    <w:rsid w:val="0063143F"/>
    <w:pPr>
      <w:spacing w:line="191" w:lineRule="atLeast"/>
    </w:pPr>
    <w:rPr>
      <w:rFonts w:ascii="DIN" w:eastAsia="Calibri" w:hAnsi="DIN" w:cs="Times New Roman"/>
      <w:color w:val="auto"/>
      <w:lang w:val="en-US" w:eastAsia="en-US"/>
    </w:rPr>
  </w:style>
  <w:style w:type="character" w:customStyle="1" w:styleId="A12">
    <w:name w:val="A12"/>
    <w:uiPriority w:val="99"/>
    <w:rsid w:val="0063143F"/>
    <w:rPr>
      <w:rFonts w:ascii="Helvetica 55 Roman" w:hAnsi="Helvetica 55 Roman" w:cs="Helvetica 55 Roman"/>
      <w:color w:val="000000"/>
      <w:sz w:val="17"/>
      <w:szCs w:val="17"/>
    </w:rPr>
  </w:style>
  <w:style w:type="paragraph" w:customStyle="1" w:styleId="Pa23">
    <w:name w:val="Pa23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4">
    <w:name w:val="Pa24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5">
    <w:name w:val="Pa25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6">
    <w:name w:val="Pa26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7">
    <w:name w:val="Pa27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8">
    <w:name w:val="Pa28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29">
    <w:name w:val="Pa29"/>
    <w:basedOn w:val="Default"/>
    <w:next w:val="Default"/>
    <w:uiPriority w:val="99"/>
    <w:rsid w:val="0063143F"/>
    <w:pPr>
      <w:spacing w:line="241" w:lineRule="atLeast"/>
    </w:pPr>
    <w:rPr>
      <w:rFonts w:ascii="DIN" w:eastAsia="Calibri" w:hAnsi="DIN" w:cs="Times New Roman"/>
      <w:color w:val="auto"/>
      <w:lang w:val="en-US" w:eastAsia="en-US"/>
    </w:rPr>
  </w:style>
  <w:style w:type="paragraph" w:customStyle="1" w:styleId="Pa17">
    <w:name w:val="Pa17"/>
    <w:basedOn w:val="Default"/>
    <w:next w:val="Default"/>
    <w:uiPriority w:val="99"/>
    <w:rsid w:val="0063143F"/>
    <w:pPr>
      <w:spacing w:line="241" w:lineRule="atLeast"/>
    </w:pPr>
    <w:rPr>
      <w:rFonts w:ascii="Helvetica Neue" w:eastAsia="Calibri" w:hAnsi="Helvetica Neue" w:cs="Times New Roman"/>
      <w:color w:val="auto"/>
      <w:lang w:val="en-US" w:eastAsia="en-US"/>
    </w:rPr>
  </w:style>
  <w:style w:type="paragraph" w:customStyle="1" w:styleId="nova-e-listitem">
    <w:name w:val="nova-e-list__item"/>
    <w:basedOn w:val="Normal"/>
    <w:rsid w:val="006314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character" w:customStyle="1" w:styleId="identifier">
    <w:name w:val="identifier"/>
    <w:basedOn w:val="DefaultParagraphFont"/>
    <w:rsid w:val="00224A2F"/>
  </w:style>
  <w:style w:type="character" w:customStyle="1" w:styleId="id-label">
    <w:name w:val="id-label"/>
    <w:basedOn w:val="DefaultParagraphFont"/>
    <w:rsid w:val="00224A2F"/>
  </w:style>
  <w:style w:type="paragraph" w:customStyle="1" w:styleId="zn-bodyparagraph">
    <w:name w:val="zn-body__paragraph"/>
    <w:basedOn w:val="Normal"/>
    <w:rsid w:val="00D26D1F"/>
    <w:pPr>
      <w:spacing w:before="100" w:beforeAutospacing="1" w:after="100" w:afterAutospacing="1" w:line="240" w:lineRule="auto"/>
    </w:pPr>
    <w:rPr>
      <w:rFonts w:ascii="Times" w:eastAsia="MS Mincho" w:hAnsi="Times" w:cs="Arial"/>
      <w:sz w:val="20"/>
      <w:szCs w:val="20"/>
      <w:lang w:eastAsia="en-US"/>
    </w:rPr>
  </w:style>
  <w:style w:type="paragraph" w:customStyle="1" w:styleId="GridTable21">
    <w:name w:val="Grid Table 21"/>
    <w:basedOn w:val="Normal"/>
    <w:next w:val="Normal"/>
    <w:uiPriority w:val="37"/>
    <w:unhideWhenUsed/>
    <w:rsid w:val="00D26D1F"/>
    <w:pPr>
      <w:spacing w:after="0" w:line="240" w:lineRule="auto"/>
    </w:pPr>
    <w:rPr>
      <w:rFonts w:ascii="Cambria" w:eastAsia="MS Mincho" w:hAnsi="Cambria" w:cs="Arial"/>
      <w:sz w:val="24"/>
      <w:szCs w:val="24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D26D1F"/>
    <w:pPr>
      <w:spacing w:after="0" w:line="240" w:lineRule="auto"/>
      <w:ind w:left="720"/>
    </w:pPr>
    <w:rPr>
      <w:rFonts w:ascii="Cambria" w:eastAsia="MS Mincho" w:hAnsi="Cambria" w:cs="Arial"/>
      <w:sz w:val="20"/>
      <w:szCs w:val="20"/>
      <w:lang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D26D1F"/>
    <w:pPr>
      <w:spacing w:after="0" w:line="240" w:lineRule="auto"/>
      <w:ind w:left="960"/>
    </w:pPr>
    <w:rPr>
      <w:rFonts w:ascii="Cambria" w:eastAsia="MS Mincho" w:hAnsi="Cambria" w:cs="Arial"/>
      <w:sz w:val="20"/>
      <w:szCs w:val="20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D26D1F"/>
    <w:pPr>
      <w:spacing w:after="0" w:line="240" w:lineRule="auto"/>
      <w:ind w:left="1200"/>
    </w:pPr>
    <w:rPr>
      <w:rFonts w:ascii="Cambria" w:eastAsia="MS Mincho" w:hAnsi="Cambria" w:cs="Arial"/>
      <w:sz w:val="20"/>
      <w:szCs w:val="20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D26D1F"/>
    <w:pPr>
      <w:spacing w:after="0" w:line="240" w:lineRule="auto"/>
      <w:ind w:left="1440"/>
    </w:pPr>
    <w:rPr>
      <w:rFonts w:ascii="Cambria" w:eastAsia="MS Mincho" w:hAnsi="Cambria" w:cs="Arial"/>
      <w:sz w:val="20"/>
      <w:szCs w:val="20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D26D1F"/>
    <w:pPr>
      <w:spacing w:after="0" w:line="240" w:lineRule="auto"/>
      <w:ind w:left="1680"/>
    </w:pPr>
    <w:rPr>
      <w:rFonts w:ascii="Cambria" w:eastAsia="MS Mincho" w:hAnsi="Cambria" w:cs="Arial"/>
      <w:sz w:val="20"/>
      <w:szCs w:val="20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D26D1F"/>
    <w:pPr>
      <w:spacing w:after="0" w:line="240" w:lineRule="auto"/>
      <w:ind w:left="1920"/>
    </w:pPr>
    <w:rPr>
      <w:rFonts w:ascii="Cambria" w:eastAsia="MS Mincho" w:hAnsi="Cambria" w:cs="Arial"/>
      <w:sz w:val="20"/>
      <w:szCs w:val="20"/>
      <w:lang w:eastAsia="en-US"/>
    </w:rPr>
  </w:style>
  <w:style w:type="character" w:styleId="FootnoteReference">
    <w:name w:val="footnote reference"/>
    <w:uiPriority w:val="99"/>
    <w:unhideWhenUsed/>
    <w:rsid w:val="00D26D1F"/>
    <w:rPr>
      <w:vertAlign w:val="superscript"/>
    </w:rPr>
  </w:style>
  <w:style w:type="character" w:styleId="EndnoteReference">
    <w:name w:val="endnote reference"/>
    <w:uiPriority w:val="99"/>
    <w:unhideWhenUsed/>
    <w:rsid w:val="00D26D1F"/>
    <w:rPr>
      <w:vertAlign w:val="superscript"/>
    </w:rPr>
  </w:style>
  <w:style w:type="paragraph" w:customStyle="1" w:styleId="GridTable31">
    <w:name w:val="Grid Table 31"/>
    <w:basedOn w:val="Heading1"/>
    <w:next w:val="Normal"/>
    <w:uiPriority w:val="39"/>
    <w:unhideWhenUsed/>
    <w:qFormat/>
    <w:rsid w:val="00D26D1F"/>
    <w:pPr>
      <w:keepNext/>
      <w:keepLines/>
      <w:spacing w:before="480" w:beforeAutospacing="0" w:after="0" w:afterAutospacing="0" w:line="276" w:lineRule="auto"/>
      <w:jc w:val="center"/>
      <w:outlineLvl w:val="9"/>
    </w:pPr>
    <w:rPr>
      <w:rFonts w:ascii="Calibri" w:eastAsia="MS Gothic" w:hAnsi="Calibri"/>
      <w:color w:val="365F91"/>
      <w:kern w:val="0"/>
      <w:sz w:val="28"/>
      <w:szCs w:val="28"/>
      <w:lang w:eastAsia="en-US"/>
    </w:rPr>
  </w:style>
  <w:style w:type="character" w:customStyle="1" w:styleId="d8e">
    <w:name w:val="_d8e"/>
    <w:basedOn w:val="DefaultParagraphFont"/>
    <w:rsid w:val="00D26D1F"/>
  </w:style>
  <w:style w:type="character" w:customStyle="1" w:styleId="ref-vol">
    <w:name w:val="ref-vol"/>
    <w:basedOn w:val="DefaultParagraphFont"/>
    <w:rsid w:val="007F4F97"/>
    <w:rPr>
      <w:w w:val="100"/>
      <w:position w:val="-1"/>
      <w:effect w:val="none"/>
      <w:vertAlign w:val="baseline"/>
      <w:cs w:val="0"/>
      <w:em w:val="none"/>
    </w:rPr>
  </w:style>
  <w:style w:type="character" w:customStyle="1" w:styleId="text0">
    <w:name w:val="text"/>
    <w:basedOn w:val="DefaultParagraphFont"/>
    <w:rsid w:val="000B28D2"/>
  </w:style>
  <w:style w:type="character" w:customStyle="1" w:styleId="tojvnm2t">
    <w:name w:val="tojvnm2t"/>
    <w:basedOn w:val="DefaultParagraphFont"/>
    <w:rsid w:val="001C5811"/>
  </w:style>
  <w:style w:type="character" w:customStyle="1" w:styleId="doilabel">
    <w:name w:val="doi__label"/>
    <w:basedOn w:val="DefaultParagraphFont"/>
    <w:rsid w:val="000D0F2A"/>
  </w:style>
  <w:style w:type="character" w:customStyle="1" w:styleId="title-text">
    <w:name w:val="title-text"/>
    <w:basedOn w:val="DefaultParagraphFont"/>
    <w:rsid w:val="000D0F2A"/>
  </w:style>
  <w:style w:type="character" w:customStyle="1" w:styleId="sr-only">
    <w:name w:val="sr-only"/>
    <w:basedOn w:val="DefaultParagraphFont"/>
    <w:rsid w:val="000D0F2A"/>
  </w:style>
  <w:style w:type="character" w:customStyle="1" w:styleId="author-ref">
    <w:name w:val="author-ref"/>
    <w:basedOn w:val="DefaultParagraphFont"/>
    <w:rsid w:val="000D0F2A"/>
  </w:style>
  <w:style w:type="character" w:customStyle="1" w:styleId="button-text">
    <w:name w:val="button-text"/>
    <w:basedOn w:val="DefaultParagraphFont"/>
    <w:rsid w:val="000D0F2A"/>
  </w:style>
  <w:style w:type="character" w:customStyle="1" w:styleId="button-link-text">
    <w:name w:val="button-link-text"/>
    <w:basedOn w:val="DefaultParagraphFont"/>
    <w:rsid w:val="000D0F2A"/>
  </w:style>
  <w:style w:type="character" w:customStyle="1" w:styleId="doi">
    <w:name w:val="doi"/>
    <w:basedOn w:val="DefaultParagraphFont"/>
    <w:rsid w:val="000D0F2A"/>
  </w:style>
  <w:style w:type="character" w:customStyle="1" w:styleId="UnresolvedMention4">
    <w:name w:val="Unresolved Mention4"/>
    <w:basedOn w:val="DefaultParagraphFont"/>
    <w:uiPriority w:val="99"/>
    <w:rsid w:val="000D0F2A"/>
    <w:rPr>
      <w:color w:val="605E5C"/>
      <w:shd w:val="clear" w:color="auto" w:fill="E1DFDD"/>
    </w:rPr>
  </w:style>
  <w:style w:type="paragraph" w:customStyle="1" w:styleId="dx-doi">
    <w:name w:val="dx-doi"/>
    <w:basedOn w:val="Normal"/>
    <w:rsid w:val="000D0F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US"/>
    </w:rPr>
  </w:style>
  <w:style w:type="character" w:customStyle="1" w:styleId="anchor-text">
    <w:name w:val="anchor-text"/>
    <w:basedOn w:val="DefaultParagraphFont"/>
    <w:rsid w:val="00B42DFB"/>
  </w:style>
  <w:style w:type="table" w:styleId="ListTable6Colorful">
    <w:name w:val="List Table 6 Colorful"/>
    <w:basedOn w:val="TableNormal"/>
    <w:uiPriority w:val="51"/>
    <w:rsid w:val="00B42DFB"/>
    <w:pPr>
      <w:spacing w:after="0" w:line="240" w:lineRule="auto"/>
    </w:pPr>
    <w:rPr>
      <w:rFonts w:eastAsiaTheme="minorHAnsi"/>
      <w:color w:val="000000" w:themeColor="text1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ref-title">
    <w:name w:val="ref-title"/>
    <w:basedOn w:val="DefaultParagraphFont"/>
    <w:rsid w:val="00B42DFB"/>
  </w:style>
  <w:style w:type="character" w:customStyle="1" w:styleId="ref-iss">
    <w:name w:val="ref-iss"/>
    <w:basedOn w:val="DefaultParagraphFont"/>
    <w:rsid w:val="00B42DFB"/>
  </w:style>
  <w:style w:type="character" w:customStyle="1" w:styleId="author">
    <w:name w:val="author"/>
    <w:basedOn w:val="DefaultParagraphFont"/>
    <w:rsid w:val="00B42DFB"/>
  </w:style>
  <w:style w:type="character" w:customStyle="1" w:styleId="pubyear">
    <w:name w:val="pubyear"/>
    <w:basedOn w:val="DefaultParagraphFont"/>
    <w:rsid w:val="00B42DFB"/>
  </w:style>
  <w:style w:type="character" w:customStyle="1" w:styleId="articletitle">
    <w:name w:val="articletitle"/>
    <w:basedOn w:val="DefaultParagraphFont"/>
    <w:rsid w:val="00B42DFB"/>
  </w:style>
  <w:style w:type="character" w:customStyle="1" w:styleId="vol">
    <w:name w:val="vol"/>
    <w:basedOn w:val="DefaultParagraphFont"/>
    <w:rsid w:val="00B42DFB"/>
  </w:style>
  <w:style w:type="character" w:customStyle="1" w:styleId="pagefirst">
    <w:name w:val="pagefirst"/>
    <w:basedOn w:val="DefaultParagraphFont"/>
    <w:rsid w:val="00B42DFB"/>
  </w:style>
  <w:style w:type="character" w:customStyle="1" w:styleId="pagelast">
    <w:name w:val="pagelast"/>
    <w:basedOn w:val="DefaultParagraphFont"/>
    <w:rsid w:val="00B42DFB"/>
  </w:style>
  <w:style w:type="table" w:styleId="ListTable3">
    <w:name w:val="List Table 3"/>
    <w:basedOn w:val="TableNormal"/>
    <w:uiPriority w:val="48"/>
    <w:rsid w:val="00B42DFB"/>
    <w:pPr>
      <w:spacing w:after="0" w:line="240" w:lineRule="auto"/>
    </w:pPr>
    <w:rPr>
      <w:rFonts w:eastAsiaTheme="minorHAnsi"/>
      <w:sz w:val="24"/>
      <w:szCs w:val="24"/>
      <w:lang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ng-binding">
    <w:name w:val="ng-binding"/>
    <w:basedOn w:val="DefaultParagraphFont"/>
    <w:rsid w:val="00AF69D1"/>
  </w:style>
  <w:style w:type="table" w:customStyle="1" w:styleId="9">
    <w:name w:val="9"/>
    <w:basedOn w:val="TableNormal"/>
    <w:rsid w:val="006E244C"/>
    <w:pPr>
      <w:spacing w:after="0" w:line="240" w:lineRule="auto"/>
    </w:pPr>
    <w:rPr>
      <w:rFonts w:ascii="Calibri" w:eastAsia="Calibri" w:hAnsi="Calibri" w:cs="Calibri"/>
      <w:lang w:eastAsia="zh-TW"/>
    </w:rPr>
    <w:tblPr>
      <w:tblStyleRowBandSize w:val="1"/>
      <w:tblStyleColBandSize w:val="1"/>
    </w:tblPr>
  </w:style>
  <w:style w:type="table" w:customStyle="1" w:styleId="6">
    <w:name w:val="6"/>
    <w:basedOn w:val="TableNormal"/>
    <w:rsid w:val="006E244C"/>
    <w:pPr>
      <w:spacing w:after="0" w:line="240" w:lineRule="auto"/>
    </w:pPr>
    <w:rPr>
      <w:rFonts w:ascii="Calibri" w:eastAsia="Calibri" w:hAnsi="Calibri" w:cs="Calibri"/>
      <w:lang w:eastAsia="zh-TW"/>
    </w:rPr>
    <w:tblPr>
      <w:tblStyleRowBandSize w:val="1"/>
      <w:tblStyleColBandSize w:val="1"/>
    </w:tblPr>
  </w:style>
  <w:style w:type="table" w:customStyle="1" w:styleId="5">
    <w:name w:val="5"/>
    <w:basedOn w:val="TableNormal"/>
    <w:rsid w:val="006E244C"/>
    <w:pPr>
      <w:spacing w:after="0" w:line="240" w:lineRule="auto"/>
    </w:pPr>
    <w:rPr>
      <w:rFonts w:ascii="Calibri" w:eastAsia="Calibri" w:hAnsi="Calibri" w:cs="Calibri"/>
      <w:lang w:eastAsia="zh-TW"/>
    </w:rPr>
    <w:tblPr>
      <w:tblStyleRowBandSize w:val="1"/>
      <w:tblStyleColBandSize w:val="1"/>
    </w:tblPr>
  </w:style>
  <w:style w:type="table" w:customStyle="1" w:styleId="4">
    <w:name w:val="4"/>
    <w:basedOn w:val="TableNormal"/>
    <w:rsid w:val="006E244C"/>
    <w:pPr>
      <w:spacing w:after="0" w:line="240" w:lineRule="auto"/>
    </w:pPr>
    <w:rPr>
      <w:rFonts w:ascii="Calibri" w:eastAsia="Calibri" w:hAnsi="Calibri" w:cs="Calibri"/>
      <w:lang w:eastAsia="zh-TW"/>
    </w:rPr>
    <w:tblPr>
      <w:tblStyleRowBandSize w:val="1"/>
      <w:tblStyleColBandSize w:val="1"/>
    </w:tblPr>
  </w:style>
  <w:style w:type="table" w:customStyle="1" w:styleId="3">
    <w:name w:val="3"/>
    <w:basedOn w:val="TableNormal"/>
    <w:rsid w:val="006E244C"/>
    <w:pPr>
      <w:spacing w:after="0" w:line="240" w:lineRule="auto"/>
    </w:pPr>
    <w:rPr>
      <w:rFonts w:ascii="Calibri" w:eastAsia="Calibri" w:hAnsi="Calibri" w:cs="Calibri"/>
      <w:lang w:eastAsia="zh-TW"/>
    </w:rPr>
    <w:tblPr>
      <w:tblStyleRowBandSize w:val="1"/>
      <w:tblStyleColBandSize w:val="1"/>
    </w:tblPr>
  </w:style>
  <w:style w:type="table" w:customStyle="1" w:styleId="PlainTable21">
    <w:name w:val="Plain Table 21"/>
    <w:basedOn w:val="TableNormal"/>
    <w:uiPriority w:val="42"/>
    <w:qFormat/>
    <w:rsid w:val="001D5A7C"/>
    <w:pPr>
      <w:spacing w:after="0" w:line="240" w:lineRule="auto"/>
    </w:pPr>
    <w:rPr>
      <w:rFonts w:eastAsiaTheme="minorHAnsi"/>
      <w:sz w:val="20"/>
      <w:szCs w:val="20"/>
      <w:lang w:val="en-PH" w:eastAsia="en-PH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SubtleReference">
    <w:name w:val="Subtle Reference"/>
    <w:basedOn w:val="DefaultParagraphFont"/>
    <w:uiPriority w:val="31"/>
    <w:qFormat/>
    <w:rsid w:val="001D5A7C"/>
    <w:rPr>
      <w:smallCaps/>
      <w:color w:val="5A5A5A" w:themeColor="text1" w:themeTint="A5"/>
    </w:rPr>
  </w:style>
  <w:style w:type="character" w:customStyle="1" w:styleId="il">
    <w:name w:val="il"/>
    <w:basedOn w:val="DefaultParagraphFont"/>
    <w:rsid w:val="004A5F58"/>
  </w:style>
  <w:style w:type="character" w:customStyle="1" w:styleId="fontstyle21">
    <w:name w:val="fontstyle21"/>
    <w:basedOn w:val="DefaultParagraphFont"/>
    <w:rsid w:val="00CD1B98"/>
    <w:rPr>
      <w:rFonts w:ascii="HgsykfAdvPTimesI" w:hAnsi="HgsykfAdvPTimes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ArialChar">
    <w:name w:val="Arial Char"/>
    <w:basedOn w:val="DefaultParagraphFont"/>
    <w:link w:val="Arial"/>
    <w:locked/>
    <w:rsid w:val="00D62E9E"/>
    <w:rPr>
      <w:rFonts w:ascii="Arial" w:hAnsi="Arial" w:cs="Arial"/>
    </w:rPr>
  </w:style>
  <w:style w:type="paragraph" w:customStyle="1" w:styleId="Arial">
    <w:name w:val="Arial"/>
    <w:basedOn w:val="ListParagraph"/>
    <w:link w:val="ArialChar"/>
    <w:qFormat/>
    <w:rsid w:val="00D62E9E"/>
    <w:pPr>
      <w:spacing w:after="0" w:line="360" w:lineRule="auto"/>
      <w:jc w:val="both"/>
    </w:pPr>
    <w:rPr>
      <w:rFonts w:ascii="Arial" w:hAnsi="Arial" w:cs="Arial"/>
    </w:rPr>
  </w:style>
  <w:style w:type="character" w:customStyle="1" w:styleId="normaltextrun">
    <w:name w:val="normaltextrun"/>
    <w:basedOn w:val="DefaultParagraphFont"/>
    <w:rsid w:val="00D62E9E"/>
  </w:style>
  <w:style w:type="table" w:styleId="PlainTable3">
    <w:name w:val="Plain Table 3"/>
    <w:basedOn w:val="TableNormal"/>
    <w:uiPriority w:val="43"/>
    <w:rsid w:val="00D62E9E"/>
    <w:pPr>
      <w:spacing w:after="0" w:line="240" w:lineRule="auto"/>
      <w:jc w:val="both"/>
    </w:pPr>
    <w:rPr>
      <w:rFonts w:ascii="Times New Roman" w:eastAsiaTheme="minorHAnsi" w:hAnsi="Times New Roman"/>
      <w:sz w:val="24"/>
      <w:lang w:val="en-PH" w:eastAsia="en-US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odyTextIndent3">
    <w:name w:val="Body Text Indent 3"/>
    <w:basedOn w:val="Normal"/>
    <w:link w:val="BodyTextIndent3Char"/>
    <w:uiPriority w:val="99"/>
    <w:unhideWhenUsed/>
    <w:rsid w:val="00E96129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eastAsia="en-PH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E96129"/>
    <w:rPr>
      <w:rFonts w:ascii="Times New Roman" w:eastAsia="Times New Roman" w:hAnsi="Times New Roman" w:cs="Times New Roman"/>
      <w:sz w:val="16"/>
      <w:szCs w:val="16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3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3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6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0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0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4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4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4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96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26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71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92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767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33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68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97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292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166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2186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8068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135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50149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39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27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543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989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40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734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02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5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30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44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363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707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5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59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92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8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03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3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0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89185">
          <w:marLeft w:val="0"/>
          <w:marRight w:val="0"/>
          <w:marTop w:val="136"/>
          <w:marBottom w:val="17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3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481465">
          <w:marLeft w:val="0"/>
          <w:marRight w:val="0"/>
          <w:marTop w:val="0"/>
          <w:marBottom w:val="1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2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kcbureros@g-mail.nsysu.edu.tw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kcbureros@g-mail.nsysu.edu.tw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pressreader.com/philippines/the-freeman/20180622/281487867073546" TargetMode="Externa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alawanscientist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ijfoodmicro.2003.08.017" TargetMode="External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alawanscientist.org" TargetMode="External"/><Relationship Id="rId14" Type="http://schemas.openxmlformats.org/officeDocument/2006/relationships/hyperlink" Target="https://doi.org/10.5897/AJMR2018.8955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1FF7AB-4C28-4CBF-9A0E-D7CA75C14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88</Words>
  <Characters>33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GD</dc:creator>
  <cp:keywords/>
  <dc:description/>
  <cp:lastModifiedBy>User</cp:lastModifiedBy>
  <cp:revision>3</cp:revision>
  <cp:lastPrinted>2022-10-07T07:18:00Z</cp:lastPrinted>
  <dcterms:created xsi:type="dcterms:W3CDTF">2022-11-03T03:32:00Z</dcterms:created>
  <dcterms:modified xsi:type="dcterms:W3CDTF">2022-11-17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coral-reefs</vt:lpwstr>
  </property>
  <property fmtid="{D5CDD505-2E9C-101B-9397-08002B2CF9AE}" pid="11" name="Mendeley Recent Style Name 4_1">
    <vt:lpwstr>Coral Reefs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arine-ecology-progress-series</vt:lpwstr>
  </property>
  <property fmtid="{D5CDD505-2E9C-101B-9397-08002B2CF9AE}" pid="15" name="Mendeley Recent Style Name 6_1">
    <vt:lpwstr>Marine Ecology Progress Serie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